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7D785B1" w14:textId="5C0F85F1" w:rsidR="002E4220" w:rsidRPr="00EA594D" w:rsidRDefault="00EA594D" w:rsidP="00EA594D">
      <w:pPr>
        <w:spacing w:line="240" w:lineRule="auto"/>
        <w:ind w:right="613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  <w:r w:rsidRPr="00EA594D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TURİZM REHBERLİĞİ BÖLÜMÜ 202</w:t>
      </w:r>
      <w:r w:rsidR="00E36EFE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3</w:t>
      </w:r>
      <w:r w:rsidRPr="00EA594D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-202</w:t>
      </w:r>
      <w:r w:rsidR="00E36EFE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4</w:t>
      </w:r>
      <w:r w:rsidRPr="00EA594D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 xml:space="preserve"> </w:t>
      </w:r>
      <w:r w:rsidR="002D2886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 xml:space="preserve">BAHAR </w:t>
      </w:r>
      <w:r w:rsidRPr="00EA594D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 xml:space="preserve">YARIYILI </w:t>
      </w:r>
      <w:r w:rsidR="00CE7B2F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FİNAL VE BÜTÜNLEME</w:t>
      </w:r>
      <w:r w:rsidRPr="00EA594D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 xml:space="preserve"> SINAVLARI PROGRAMI</w:t>
      </w:r>
    </w:p>
    <w:tbl>
      <w:tblPr>
        <w:tblW w:w="14730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542"/>
        <w:gridCol w:w="1242"/>
        <w:gridCol w:w="990"/>
        <w:gridCol w:w="1737"/>
        <w:gridCol w:w="2551"/>
        <w:gridCol w:w="1963"/>
        <w:gridCol w:w="14"/>
        <w:gridCol w:w="1881"/>
        <w:gridCol w:w="14"/>
        <w:gridCol w:w="1782"/>
        <w:gridCol w:w="14"/>
      </w:tblGrid>
      <w:tr w:rsidR="00903751" w:rsidRPr="00450F2D" w14:paraId="4C501C19" w14:textId="3ED155F7" w:rsidTr="00B829F6">
        <w:trPr>
          <w:gridAfter w:val="1"/>
          <w:wAfter w:w="14" w:type="dxa"/>
          <w:trHeight w:val="422"/>
          <w:jc w:val="center"/>
        </w:trPr>
        <w:tc>
          <w:tcPr>
            <w:tcW w:w="2542" w:type="dxa"/>
            <w:shd w:val="clear" w:color="auto" w:fill="BFBFBF" w:themeFill="background1" w:themeFillShade="BF"/>
            <w:noWrap/>
            <w:vAlign w:val="center"/>
            <w:hideMark/>
          </w:tcPr>
          <w:p w14:paraId="461BE621" w14:textId="6093241B" w:rsidR="00903751" w:rsidRPr="00450F2D" w:rsidRDefault="00903751" w:rsidP="00E307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450F2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1. SINIF</w:t>
            </w:r>
          </w:p>
        </w:tc>
        <w:tc>
          <w:tcPr>
            <w:tcW w:w="2232" w:type="dxa"/>
            <w:gridSpan w:val="2"/>
            <w:shd w:val="clear" w:color="auto" w:fill="BFBFBF" w:themeFill="background1" w:themeFillShade="BF"/>
            <w:noWrap/>
            <w:vAlign w:val="center"/>
            <w:hideMark/>
          </w:tcPr>
          <w:p w14:paraId="5189A20F" w14:textId="147AE30D" w:rsidR="00903751" w:rsidRPr="00450F2D" w:rsidRDefault="00903751" w:rsidP="00E307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Final</w:t>
            </w:r>
            <w:r w:rsidRPr="00450F2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 Sınavı Tarihi ve Saati</w:t>
            </w:r>
          </w:p>
        </w:tc>
        <w:tc>
          <w:tcPr>
            <w:tcW w:w="1737" w:type="dxa"/>
            <w:shd w:val="clear" w:color="auto" w:fill="BFBFBF" w:themeFill="background1" w:themeFillShade="BF"/>
            <w:noWrap/>
            <w:vAlign w:val="center"/>
            <w:hideMark/>
          </w:tcPr>
          <w:p w14:paraId="303E69AA" w14:textId="238DBACC" w:rsidR="00903751" w:rsidRPr="00450F2D" w:rsidRDefault="00903751" w:rsidP="00E307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Final Sınavı Yeri </w:t>
            </w:r>
          </w:p>
        </w:tc>
        <w:tc>
          <w:tcPr>
            <w:tcW w:w="2551" w:type="dxa"/>
            <w:shd w:val="clear" w:color="auto" w:fill="BFBFBF" w:themeFill="background1" w:themeFillShade="BF"/>
            <w:vAlign w:val="center"/>
          </w:tcPr>
          <w:p w14:paraId="7C3BD550" w14:textId="7BC030C3" w:rsidR="00903751" w:rsidRPr="00450F2D" w:rsidRDefault="00903751" w:rsidP="00E307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450F2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tim Elemanı</w:t>
            </w:r>
          </w:p>
        </w:tc>
        <w:tc>
          <w:tcPr>
            <w:tcW w:w="1963" w:type="dxa"/>
            <w:shd w:val="clear" w:color="auto" w:fill="BFBFBF" w:themeFill="background1" w:themeFillShade="BF"/>
            <w:vAlign w:val="center"/>
          </w:tcPr>
          <w:p w14:paraId="06596072" w14:textId="1773C584" w:rsidR="00903751" w:rsidRPr="00450F2D" w:rsidRDefault="00903751" w:rsidP="00E307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Gözetmen</w:t>
            </w:r>
          </w:p>
        </w:tc>
        <w:tc>
          <w:tcPr>
            <w:tcW w:w="1895" w:type="dxa"/>
            <w:gridSpan w:val="2"/>
            <w:shd w:val="clear" w:color="auto" w:fill="BFBFBF" w:themeFill="background1" w:themeFillShade="BF"/>
          </w:tcPr>
          <w:p w14:paraId="1C6C8A38" w14:textId="04A00118" w:rsidR="00903751" w:rsidRPr="00781FEE" w:rsidRDefault="00903751" w:rsidP="00E307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81FEE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Bütünleme Sınavı Tarihi ve Saati</w:t>
            </w:r>
          </w:p>
        </w:tc>
        <w:tc>
          <w:tcPr>
            <w:tcW w:w="1796" w:type="dxa"/>
            <w:gridSpan w:val="2"/>
            <w:shd w:val="clear" w:color="auto" w:fill="BFBFBF" w:themeFill="background1" w:themeFillShade="BF"/>
          </w:tcPr>
          <w:p w14:paraId="7FDBBD5E" w14:textId="7D4FB911" w:rsidR="00903751" w:rsidRDefault="00903751" w:rsidP="00E307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Bütünleme Sınavı Yeri</w:t>
            </w:r>
          </w:p>
        </w:tc>
      </w:tr>
      <w:tr w:rsidR="002E1FB7" w:rsidRPr="00450F2D" w14:paraId="5DDDB476" w14:textId="2BFCBAC8" w:rsidTr="006C64AD">
        <w:trPr>
          <w:trHeight w:val="422"/>
          <w:jc w:val="center"/>
        </w:trPr>
        <w:tc>
          <w:tcPr>
            <w:tcW w:w="2542" w:type="dxa"/>
            <w:shd w:val="clear" w:color="auto" w:fill="FFFFFF" w:themeFill="background1"/>
            <w:noWrap/>
            <w:vAlign w:val="center"/>
          </w:tcPr>
          <w:p w14:paraId="3852D7BB" w14:textId="5A9248B0" w:rsidR="002E1FB7" w:rsidRPr="00716ED3" w:rsidRDefault="002E1FB7" w:rsidP="002E1FB7">
            <w:pPr>
              <w:pStyle w:val="TableParagraph"/>
              <w:spacing w:before="14" w:line="218" w:lineRule="auto"/>
              <w:ind w:left="18" w:hanging="18"/>
              <w:jc w:val="center"/>
              <w:rPr>
                <w:b/>
              </w:rPr>
            </w:pPr>
            <w:r w:rsidRPr="00716ED3">
              <w:t>İngilizce Becerileri II</w:t>
            </w:r>
          </w:p>
        </w:tc>
        <w:tc>
          <w:tcPr>
            <w:tcW w:w="1242" w:type="dxa"/>
            <w:shd w:val="clear" w:color="auto" w:fill="FFFFFF" w:themeFill="background1"/>
            <w:noWrap/>
            <w:vAlign w:val="center"/>
          </w:tcPr>
          <w:p w14:paraId="5D2AE2F2" w14:textId="171FED5D" w:rsidR="002E1FB7" w:rsidRPr="00716ED3" w:rsidRDefault="002E1FB7" w:rsidP="002E1FB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16ED3">
              <w:rPr>
                <w:rFonts w:ascii="Times New Roman" w:eastAsia="Times New Roman" w:hAnsi="Times New Roman" w:cs="Times New Roman"/>
                <w:lang w:eastAsia="tr-TR"/>
              </w:rPr>
              <w:t>05.06.2024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</w:tcPr>
          <w:p w14:paraId="515138BA" w14:textId="3EE1D1EA" w:rsidR="002E1FB7" w:rsidRPr="00716ED3" w:rsidRDefault="002E1FB7" w:rsidP="002E1FB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16ED3">
              <w:rPr>
                <w:rFonts w:ascii="Times New Roman" w:eastAsia="Times New Roman" w:hAnsi="Times New Roman" w:cs="Times New Roman"/>
                <w:lang w:eastAsia="tr-TR"/>
              </w:rPr>
              <w:t>11:00</w:t>
            </w:r>
          </w:p>
        </w:tc>
        <w:tc>
          <w:tcPr>
            <w:tcW w:w="1737" w:type="dxa"/>
            <w:shd w:val="clear" w:color="auto" w:fill="FFFFFF" w:themeFill="background1"/>
            <w:noWrap/>
            <w:vAlign w:val="center"/>
          </w:tcPr>
          <w:p w14:paraId="1C5530FD" w14:textId="7872F0F9" w:rsidR="002E1FB7" w:rsidRPr="000B5DCE" w:rsidRDefault="002E1FB7" w:rsidP="002E1FB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0B5DCE">
              <w:rPr>
                <w:rFonts w:ascii="Times New Roman" w:eastAsia="Times New Roman" w:hAnsi="Times New Roman" w:cs="Times New Roman"/>
                <w:lang w:eastAsia="tr-TR"/>
              </w:rPr>
              <w:t>Derslik B06-Z33</w:t>
            </w:r>
          </w:p>
        </w:tc>
        <w:tc>
          <w:tcPr>
            <w:tcW w:w="4528" w:type="dxa"/>
            <w:gridSpan w:val="3"/>
            <w:shd w:val="clear" w:color="auto" w:fill="FFFFFF" w:themeFill="background1"/>
            <w:vAlign w:val="center"/>
          </w:tcPr>
          <w:p w14:paraId="7613C326" w14:textId="6B760B8B" w:rsidR="002E1FB7" w:rsidRPr="000B5DCE" w:rsidRDefault="002E1FB7" w:rsidP="002E1FB7">
            <w:pPr>
              <w:pStyle w:val="TableParagraph"/>
              <w:jc w:val="center"/>
            </w:pPr>
            <w:r w:rsidRPr="000B5DCE">
              <w:t>Öğr. Gör. H. Cansu Şahin-Öğr. Gör. Halil İbrahim Şahin </w:t>
            </w:r>
          </w:p>
        </w:tc>
        <w:tc>
          <w:tcPr>
            <w:tcW w:w="1895" w:type="dxa"/>
            <w:gridSpan w:val="2"/>
            <w:shd w:val="clear" w:color="auto" w:fill="FFFFFF" w:themeFill="background1"/>
            <w:vAlign w:val="center"/>
          </w:tcPr>
          <w:p w14:paraId="7BB62654" w14:textId="6F7B5C14" w:rsidR="002E1FB7" w:rsidRPr="000B5DCE" w:rsidRDefault="002E1FB7" w:rsidP="002E1FB7">
            <w:pPr>
              <w:pStyle w:val="TableParagraph"/>
              <w:jc w:val="center"/>
            </w:pPr>
            <w:r w:rsidRPr="000B5DCE">
              <w:t>25.06.2024 – 11:00</w:t>
            </w:r>
          </w:p>
        </w:tc>
        <w:tc>
          <w:tcPr>
            <w:tcW w:w="1796" w:type="dxa"/>
            <w:gridSpan w:val="2"/>
            <w:shd w:val="clear" w:color="auto" w:fill="FFFFFF" w:themeFill="background1"/>
            <w:vAlign w:val="center"/>
          </w:tcPr>
          <w:p w14:paraId="19965969" w14:textId="2DEA3AAA" w:rsidR="002E1FB7" w:rsidRPr="000B5DCE" w:rsidRDefault="002E1FB7" w:rsidP="002E1FB7">
            <w:pPr>
              <w:pStyle w:val="TableParagraph"/>
              <w:jc w:val="center"/>
            </w:pPr>
            <w:r w:rsidRPr="000B5DCE">
              <w:t>Derslik 238</w:t>
            </w:r>
          </w:p>
        </w:tc>
      </w:tr>
      <w:tr w:rsidR="00903751" w:rsidRPr="00450F2D" w14:paraId="5E0E5D58" w14:textId="37F0C0F3" w:rsidTr="006C64AD">
        <w:trPr>
          <w:gridAfter w:val="1"/>
          <w:wAfter w:w="14" w:type="dxa"/>
          <w:trHeight w:val="422"/>
          <w:jc w:val="center"/>
        </w:trPr>
        <w:tc>
          <w:tcPr>
            <w:tcW w:w="2542" w:type="dxa"/>
            <w:shd w:val="clear" w:color="auto" w:fill="FFFFFF" w:themeFill="background1"/>
            <w:noWrap/>
            <w:vAlign w:val="center"/>
          </w:tcPr>
          <w:p w14:paraId="1D610C2E" w14:textId="5642D49C" w:rsidR="00903751" w:rsidRPr="00716ED3" w:rsidRDefault="00887665" w:rsidP="00812598">
            <w:pPr>
              <w:pStyle w:val="TableParagraph"/>
              <w:spacing w:before="14" w:line="218" w:lineRule="auto"/>
              <w:ind w:left="18"/>
              <w:jc w:val="center"/>
              <w:rPr>
                <w:b/>
              </w:rPr>
            </w:pPr>
            <w:r w:rsidRPr="00716ED3">
              <w:t>Araştırma ve Sunum Becerileri</w:t>
            </w:r>
          </w:p>
        </w:tc>
        <w:tc>
          <w:tcPr>
            <w:tcW w:w="1242" w:type="dxa"/>
            <w:shd w:val="clear" w:color="auto" w:fill="FFFFFF" w:themeFill="background1"/>
            <w:noWrap/>
            <w:vAlign w:val="center"/>
          </w:tcPr>
          <w:p w14:paraId="2F1CF71C" w14:textId="529FD582" w:rsidR="00903751" w:rsidRPr="00716ED3" w:rsidRDefault="001A7BDE" w:rsidP="00812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16ED3">
              <w:rPr>
                <w:rFonts w:ascii="Times New Roman" w:hAnsi="Times New Roman" w:cs="Times New Roman"/>
              </w:rPr>
              <w:t>03</w:t>
            </w:r>
            <w:r w:rsidR="00903751" w:rsidRPr="00716ED3">
              <w:rPr>
                <w:rFonts w:ascii="Times New Roman" w:hAnsi="Times New Roman" w:cs="Times New Roman"/>
              </w:rPr>
              <w:t>.</w:t>
            </w:r>
            <w:r w:rsidR="00683EB0" w:rsidRPr="00716ED3">
              <w:rPr>
                <w:rFonts w:ascii="Times New Roman" w:hAnsi="Times New Roman" w:cs="Times New Roman"/>
              </w:rPr>
              <w:t>0</w:t>
            </w:r>
            <w:r w:rsidR="00887665" w:rsidRPr="00716ED3">
              <w:rPr>
                <w:rFonts w:ascii="Times New Roman" w:hAnsi="Times New Roman" w:cs="Times New Roman"/>
              </w:rPr>
              <w:t>6</w:t>
            </w:r>
            <w:r w:rsidR="00903751" w:rsidRPr="00716ED3">
              <w:rPr>
                <w:rFonts w:ascii="Times New Roman" w:hAnsi="Times New Roman" w:cs="Times New Roman"/>
              </w:rPr>
              <w:t>.202</w:t>
            </w:r>
            <w:r w:rsidR="00683EB0" w:rsidRPr="00716ED3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</w:tcPr>
          <w:p w14:paraId="0540C212" w14:textId="1C256C4D" w:rsidR="00903751" w:rsidRPr="00716ED3" w:rsidRDefault="00903751" w:rsidP="00812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16ED3">
              <w:rPr>
                <w:rFonts w:ascii="Times New Roman" w:hAnsi="Times New Roman" w:cs="Times New Roman"/>
              </w:rPr>
              <w:t>13:</w:t>
            </w:r>
            <w:r w:rsidR="00887665" w:rsidRPr="00716ED3">
              <w:rPr>
                <w:rFonts w:ascii="Times New Roman" w:hAnsi="Times New Roman" w:cs="Times New Roman"/>
              </w:rPr>
              <w:t>00</w:t>
            </w:r>
          </w:p>
        </w:tc>
        <w:tc>
          <w:tcPr>
            <w:tcW w:w="1737" w:type="dxa"/>
            <w:shd w:val="clear" w:color="auto" w:fill="FFFFFF" w:themeFill="background1"/>
            <w:noWrap/>
            <w:vAlign w:val="center"/>
          </w:tcPr>
          <w:p w14:paraId="64B3B872" w14:textId="4E388E82" w:rsidR="00903751" w:rsidRPr="000B5DCE" w:rsidRDefault="00903751" w:rsidP="00CD26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0B5DCE">
              <w:rPr>
                <w:rFonts w:ascii="Times New Roman" w:eastAsia="Times New Roman" w:hAnsi="Times New Roman" w:cs="Times New Roman"/>
                <w:lang w:eastAsia="tr-TR"/>
              </w:rPr>
              <w:t>Derslik</w:t>
            </w:r>
            <w:r w:rsidR="00DB5B47" w:rsidRPr="000B5DCE">
              <w:rPr>
                <w:rFonts w:ascii="Times New Roman" w:eastAsia="Times New Roman" w:hAnsi="Times New Roman" w:cs="Times New Roman"/>
                <w:lang w:eastAsia="tr-TR"/>
              </w:rPr>
              <w:t xml:space="preserve"> </w:t>
            </w:r>
            <w:r w:rsidR="00887665" w:rsidRPr="000B5DCE">
              <w:rPr>
                <w:rFonts w:ascii="Times New Roman" w:eastAsia="Times New Roman" w:hAnsi="Times New Roman" w:cs="Times New Roman"/>
                <w:lang w:eastAsia="tr-TR"/>
              </w:rPr>
              <w:t>B132-B134</w:t>
            </w:r>
          </w:p>
        </w:tc>
        <w:tc>
          <w:tcPr>
            <w:tcW w:w="2551" w:type="dxa"/>
            <w:shd w:val="clear" w:color="auto" w:fill="FFFFFF" w:themeFill="background1"/>
            <w:vAlign w:val="center"/>
          </w:tcPr>
          <w:p w14:paraId="51C448CF" w14:textId="5B2BF9A0" w:rsidR="00903751" w:rsidRPr="000B5DCE" w:rsidRDefault="00887665" w:rsidP="00CD264F">
            <w:pPr>
              <w:pStyle w:val="TableParagraph"/>
              <w:jc w:val="center"/>
            </w:pPr>
            <w:r w:rsidRPr="000B5DCE">
              <w:t>Doç. Dr. Ertuğrul Düzgün</w:t>
            </w:r>
          </w:p>
        </w:tc>
        <w:tc>
          <w:tcPr>
            <w:tcW w:w="1963" w:type="dxa"/>
            <w:shd w:val="clear" w:color="auto" w:fill="FFFFFF" w:themeFill="background1"/>
            <w:vAlign w:val="center"/>
          </w:tcPr>
          <w:p w14:paraId="7D9167FF" w14:textId="4877B1B4" w:rsidR="00903751" w:rsidRPr="000B5DCE" w:rsidRDefault="00887665" w:rsidP="00CD264F">
            <w:pPr>
              <w:pStyle w:val="TableParagraph"/>
              <w:jc w:val="center"/>
            </w:pPr>
            <w:r w:rsidRPr="000B5DCE">
              <w:t>Arş. Gör. Seda Çiçekli Ayyıldız</w:t>
            </w:r>
          </w:p>
        </w:tc>
        <w:tc>
          <w:tcPr>
            <w:tcW w:w="1895" w:type="dxa"/>
            <w:gridSpan w:val="2"/>
            <w:shd w:val="clear" w:color="auto" w:fill="FFFFFF" w:themeFill="background1"/>
            <w:vAlign w:val="center"/>
          </w:tcPr>
          <w:p w14:paraId="366D9125" w14:textId="5832BA1B" w:rsidR="00903751" w:rsidRPr="000B5DCE" w:rsidRDefault="00111F65" w:rsidP="00B4459A">
            <w:pPr>
              <w:pStyle w:val="TableParagraph"/>
              <w:jc w:val="center"/>
            </w:pPr>
            <w:r w:rsidRPr="000B5DCE">
              <w:t>2</w:t>
            </w:r>
            <w:r w:rsidR="001A7BDE" w:rsidRPr="000B5DCE">
              <w:t>4</w:t>
            </w:r>
            <w:r w:rsidRPr="000B5DCE">
              <w:t>.0</w:t>
            </w:r>
            <w:r w:rsidR="00887665" w:rsidRPr="000B5DCE">
              <w:t>6</w:t>
            </w:r>
            <w:r w:rsidRPr="000B5DCE">
              <w:t>.2024 – 1</w:t>
            </w:r>
            <w:r w:rsidR="00887665" w:rsidRPr="000B5DCE">
              <w:t>3</w:t>
            </w:r>
            <w:r w:rsidRPr="000B5DCE">
              <w:t>:</w:t>
            </w:r>
            <w:r w:rsidR="0039486C" w:rsidRPr="000B5DCE">
              <w:t>0</w:t>
            </w:r>
            <w:r w:rsidRPr="000B5DCE">
              <w:t>0</w:t>
            </w:r>
          </w:p>
        </w:tc>
        <w:tc>
          <w:tcPr>
            <w:tcW w:w="1796" w:type="dxa"/>
            <w:gridSpan w:val="2"/>
            <w:shd w:val="clear" w:color="auto" w:fill="FFFFFF" w:themeFill="background1"/>
            <w:vAlign w:val="center"/>
          </w:tcPr>
          <w:p w14:paraId="2A26FFC6" w14:textId="39B47427" w:rsidR="00903751" w:rsidRPr="000B5DCE" w:rsidRDefault="00852A80" w:rsidP="00CD264F">
            <w:pPr>
              <w:pStyle w:val="TableParagraph"/>
              <w:jc w:val="center"/>
            </w:pPr>
            <w:r w:rsidRPr="000B5DCE">
              <w:t>Z33</w:t>
            </w:r>
          </w:p>
        </w:tc>
      </w:tr>
      <w:tr w:rsidR="007F78C1" w:rsidRPr="00450F2D" w14:paraId="723D0683" w14:textId="352F0C12" w:rsidTr="006C64AD">
        <w:trPr>
          <w:gridAfter w:val="1"/>
          <w:wAfter w:w="14" w:type="dxa"/>
          <w:trHeight w:val="422"/>
          <w:jc w:val="center"/>
        </w:trPr>
        <w:tc>
          <w:tcPr>
            <w:tcW w:w="2542" w:type="dxa"/>
            <w:shd w:val="clear" w:color="auto" w:fill="FFFFFF" w:themeFill="background1"/>
            <w:noWrap/>
            <w:vAlign w:val="center"/>
          </w:tcPr>
          <w:p w14:paraId="681FD8BA" w14:textId="36460B1B" w:rsidR="007F78C1" w:rsidRPr="00716ED3" w:rsidRDefault="00887665" w:rsidP="00812598">
            <w:pPr>
              <w:pStyle w:val="TableParagraph"/>
              <w:spacing w:before="14" w:line="218" w:lineRule="auto"/>
              <w:ind w:left="18"/>
              <w:jc w:val="center"/>
              <w:rPr>
                <w:b/>
              </w:rPr>
            </w:pPr>
            <w:r w:rsidRPr="00716ED3">
              <w:rPr>
                <w:shd w:val="clear" w:color="auto" w:fill="FFFFFF"/>
              </w:rPr>
              <w:t xml:space="preserve">Seyahat </w:t>
            </w:r>
            <w:proofErr w:type="spellStart"/>
            <w:r w:rsidRPr="00716ED3">
              <w:rPr>
                <w:shd w:val="clear" w:color="auto" w:fill="FFFFFF"/>
              </w:rPr>
              <w:t>Acentacılığı</w:t>
            </w:r>
            <w:proofErr w:type="spellEnd"/>
            <w:r w:rsidRPr="00716ED3">
              <w:rPr>
                <w:shd w:val="clear" w:color="auto" w:fill="FFFFFF"/>
              </w:rPr>
              <w:t xml:space="preserve"> ve Tur Operatörlüğü</w:t>
            </w:r>
          </w:p>
        </w:tc>
        <w:tc>
          <w:tcPr>
            <w:tcW w:w="1242" w:type="dxa"/>
            <w:shd w:val="clear" w:color="auto" w:fill="FFFFFF" w:themeFill="background1"/>
            <w:noWrap/>
            <w:vAlign w:val="center"/>
          </w:tcPr>
          <w:p w14:paraId="28CA36A8" w14:textId="456CA964" w:rsidR="007F78C1" w:rsidRPr="00716ED3" w:rsidRDefault="001A7BDE" w:rsidP="00812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16ED3">
              <w:rPr>
                <w:rFonts w:ascii="Times New Roman" w:eastAsia="Times New Roman" w:hAnsi="Times New Roman" w:cs="Times New Roman"/>
                <w:lang w:eastAsia="tr-TR"/>
              </w:rPr>
              <w:t>11.06.2024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</w:tcPr>
          <w:p w14:paraId="709F91C3" w14:textId="6E7D74D6" w:rsidR="007F78C1" w:rsidRPr="00716ED3" w:rsidRDefault="001A7BDE" w:rsidP="00812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16ED3">
              <w:rPr>
                <w:rFonts w:ascii="Times New Roman" w:eastAsia="Times New Roman" w:hAnsi="Times New Roman" w:cs="Times New Roman"/>
                <w:lang w:eastAsia="tr-TR"/>
              </w:rPr>
              <w:t>11:00</w:t>
            </w:r>
          </w:p>
        </w:tc>
        <w:tc>
          <w:tcPr>
            <w:tcW w:w="1737" w:type="dxa"/>
            <w:shd w:val="clear" w:color="auto" w:fill="FFFFFF" w:themeFill="background1"/>
            <w:noWrap/>
            <w:vAlign w:val="center"/>
          </w:tcPr>
          <w:p w14:paraId="252328EC" w14:textId="6BC85D61" w:rsidR="007F78C1" w:rsidRPr="000B5DCE" w:rsidRDefault="007F78C1" w:rsidP="007F78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0B5DCE">
              <w:rPr>
                <w:rFonts w:ascii="Times New Roman" w:eastAsia="Times New Roman" w:hAnsi="Times New Roman" w:cs="Times New Roman"/>
                <w:lang w:eastAsia="tr-TR"/>
              </w:rPr>
              <w:t xml:space="preserve">Derslik </w:t>
            </w:r>
            <w:r w:rsidR="00DB5B47" w:rsidRPr="000B5DCE">
              <w:rPr>
                <w:rFonts w:ascii="Times New Roman" w:eastAsia="Times New Roman" w:hAnsi="Times New Roman" w:cs="Times New Roman"/>
                <w:lang w:eastAsia="tr-TR"/>
              </w:rPr>
              <w:t>Z33</w:t>
            </w:r>
          </w:p>
        </w:tc>
        <w:tc>
          <w:tcPr>
            <w:tcW w:w="2551" w:type="dxa"/>
            <w:shd w:val="clear" w:color="auto" w:fill="FFFFFF" w:themeFill="background1"/>
            <w:vAlign w:val="center"/>
          </w:tcPr>
          <w:p w14:paraId="5131BE3E" w14:textId="470C2054" w:rsidR="007F78C1" w:rsidRPr="000B5DCE" w:rsidRDefault="002D2886" w:rsidP="007F78C1">
            <w:pPr>
              <w:pStyle w:val="TableParagraph"/>
              <w:jc w:val="center"/>
            </w:pPr>
            <w:r w:rsidRPr="000B5DCE">
              <w:t>Dr. Öğr. Üyesi İsa Bayhan</w:t>
            </w:r>
          </w:p>
        </w:tc>
        <w:tc>
          <w:tcPr>
            <w:tcW w:w="1963" w:type="dxa"/>
            <w:shd w:val="clear" w:color="auto" w:fill="FFFFFF" w:themeFill="background1"/>
            <w:vAlign w:val="center"/>
          </w:tcPr>
          <w:p w14:paraId="5C7FAF33" w14:textId="6FFEF071" w:rsidR="007F78C1" w:rsidRPr="002E79B9" w:rsidRDefault="007F78C1" w:rsidP="007F78C1">
            <w:pPr>
              <w:pStyle w:val="TableParagraph"/>
              <w:jc w:val="center"/>
              <w:rPr>
                <w:color w:val="FF0000"/>
              </w:rPr>
            </w:pPr>
          </w:p>
        </w:tc>
        <w:tc>
          <w:tcPr>
            <w:tcW w:w="1895" w:type="dxa"/>
            <w:gridSpan w:val="2"/>
            <w:shd w:val="clear" w:color="auto" w:fill="FFFFFF" w:themeFill="background1"/>
            <w:vAlign w:val="center"/>
          </w:tcPr>
          <w:p w14:paraId="7A11CEC0" w14:textId="1CA222E7" w:rsidR="007F78C1" w:rsidRPr="000B5DCE" w:rsidRDefault="000B5DCE" w:rsidP="007F78C1">
            <w:pPr>
              <w:pStyle w:val="TableParagraph"/>
              <w:jc w:val="center"/>
            </w:pPr>
            <w:r w:rsidRPr="000B5DCE">
              <w:t>25.06.2024 – 15:00</w:t>
            </w:r>
          </w:p>
        </w:tc>
        <w:tc>
          <w:tcPr>
            <w:tcW w:w="1796" w:type="dxa"/>
            <w:gridSpan w:val="2"/>
            <w:shd w:val="clear" w:color="auto" w:fill="FFFFFF" w:themeFill="background1"/>
            <w:vAlign w:val="center"/>
          </w:tcPr>
          <w:p w14:paraId="68EEF0C5" w14:textId="066B1EFD" w:rsidR="007F78C1" w:rsidRPr="000B5DCE" w:rsidRDefault="0039486C" w:rsidP="007F78C1">
            <w:pPr>
              <w:pStyle w:val="TableParagraph"/>
              <w:jc w:val="center"/>
            </w:pPr>
            <w:r w:rsidRPr="000B5DCE">
              <w:t>Derslik Z33</w:t>
            </w:r>
          </w:p>
        </w:tc>
      </w:tr>
      <w:tr w:rsidR="00761F4C" w:rsidRPr="00450F2D" w14:paraId="0498A491" w14:textId="3197946D" w:rsidTr="006C64AD">
        <w:trPr>
          <w:gridAfter w:val="1"/>
          <w:wAfter w:w="14" w:type="dxa"/>
          <w:trHeight w:val="422"/>
          <w:jc w:val="center"/>
        </w:trPr>
        <w:tc>
          <w:tcPr>
            <w:tcW w:w="2542" w:type="dxa"/>
            <w:shd w:val="clear" w:color="auto" w:fill="FFFFFF" w:themeFill="background1"/>
            <w:noWrap/>
            <w:vAlign w:val="center"/>
          </w:tcPr>
          <w:p w14:paraId="2A2FC202" w14:textId="1907DDF6" w:rsidR="00761F4C" w:rsidRPr="00716ED3" w:rsidRDefault="002D2886" w:rsidP="00761F4C">
            <w:pPr>
              <w:pStyle w:val="TableParagraph"/>
              <w:jc w:val="center"/>
              <w:rPr>
                <w:b/>
              </w:rPr>
            </w:pPr>
            <w:r w:rsidRPr="00716ED3">
              <w:t>Temel Hukuk</w:t>
            </w:r>
          </w:p>
        </w:tc>
        <w:tc>
          <w:tcPr>
            <w:tcW w:w="1242" w:type="dxa"/>
            <w:shd w:val="clear" w:color="auto" w:fill="FFFFFF" w:themeFill="background1"/>
            <w:noWrap/>
            <w:vAlign w:val="center"/>
          </w:tcPr>
          <w:p w14:paraId="0532884B" w14:textId="7213F39F" w:rsidR="00761F4C" w:rsidRPr="00716ED3" w:rsidRDefault="001A7BDE" w:rsidP="00761F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16ED3">
              <w:rPr>
                <w:rFonts w:ascii="Times New Roman" w:eastAsia="Times New Roman" w:hAnsi="Times New Roman" w:cs="Times New Roman"/>
                <w:lang w:eastAsia="tr-TR"/>
              </w:rPr>
              <w:t>11.06.2024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</w:tcPr>
          <w:p w14:paraId="7EA3563F" w14:textId="1B366125" w:rsidR="00761F4C" w:rsidRPr="00716ED3" w:rsidRDefault="001A7BDE" w:rsidP="00761F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16ED3">
              <w:rPr>
                <w:rFonts w:ascii="Times New Roman" w:eastAsia="Times New Roman" w:hAnsi="Times New Roman" w:cs="Times New Roman"/>
                <w:lang w:eastAsia="tr-TR"/>
              </w:rPr>
              <w:t>15:00</w:t>
            </w:r>
          </w:p>
        </w:tc>
        <w:tc>
          <w:tcPr>
            <w:tcW w:w="1737" w:type="dxa"/>
            <w:shd w:val="clear" w:color="auto" w:fill="FFFFFF" w:themeFill="background1"/>
            <w:noWrap/>
            <w:vAlign w:val="center"/>
          </w:tcPr>
          <w:p w14:paraId="748924CF" w14:textId="367F8A62" w:rsidR="00761F4C" w:rsidRPr="000B5DCE" w:rsidRDefault="00761F4C" w:rsidP="00761F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0B5DCE">
              <w:rPr>
                <w:rFonts w:ascii="Times New Roman" w:eastAsia="Times New Roman" w:hAnsi="Times New Roman" w:cs="Times New Roman"/>
                <w:lang w:eastAsia="tr-TR"/>
              </w:rPr>
              <w:t>Derslik 136</w:t>
            </w:r>
          </w:p>
        </w:tc>
        <w:tc>
          <w:tcPr>
            <w:tcW w:w="2551" w:type="dxa"/>
            <w:shd w:val="clear" w:color="auto" w:fill="FFFFFF" w:themeFill="background1"/>
            <w:vAlign w:val="center"/>
          </w:tcPr>
          <w:p w14:paraId="7A475B9F" w14:textId="37412170" w:rsidR="00761F4C" w:rsidRPr="000B5DCE" w:rsidRDefault="002D2886" w:rsidP="00761F4C">
            <w:pPr>
              <w:pStyle w:val="TableParagraph"/>
              <w:jc w:val="center"/>
            </w:pPr>
            <w:r w:rsidRPr="000B5DCE">
              <w:t>Dr. Öğr. Üyesi İsa Bayhan</w:t>
            </w:r>
          </w:p>
        </w:tc>
        <w:tc>
          <w:tcPr>
            <w:tcW w:w="1963" w:type="dxa"/>
            <w:shd w:val="clear" w:color="auto" w:fill="FFFFFF" w:themeFill="background1"/>
            <w:vAlign w:val="center"/>
          </w:tcPr>
          <w:p w14:paraId="75A5076D" w14:textId="1321C4F3" w:rsidR="00761F4C" w:rsidRPr="000B5DCE" w:rsidRDefault="00761F4C" w:rsidP="00761F4C">
            <w:pPr>
              <w:pStyle w:val="TableParagraph"/>
              <w:jc w:val="center"/>
              <w:rPr>
                <w:highlight w:val="yellow"/>
              </w:rPr>
            </w:pPr>
          </w:p>
        </w:tc>
        <w:tc>
          <w:tcPr>
            <w:tcW w:w="1895" w:type="dxa"/>
            <w:gridSpan w:val="2"/>
            <w:shd w:val="clear" w:color="auto" w:fill="FFFFFF" w:themeFill="background1"/>
            <w:vAlign w:val="center"/>
          </w:tcPr>
          <w:p w14:paraId="583A3904" w14:textId="4A3D8F56" w:rsidR="00761F4C" w:rsidRPr="000B5DCE" w:rsidRDefault="000B5DCE" w:rsidP="00761F4C">
            <w:pPr>
              <w:pStyle w:val="TableParagraph"/>
              <w:jc w:val="center"/>
            </w:pPr>
            <w:r>
              <w:t>25.06.2024 – 16:00</w:t>
            </w:r>
          </w:p>
        </w:tc>
        <w:tc>
          <w:tcPr>
            <w:tcW w:w="1796" w:type="dxa"/>
            <w:gridSpan w:val="2"/>
            <w:shd w:val="clear" w:color="auto" w:fill="FFFFFF" w:themeFill="background1"/>
            <w:vAlign w:val="center"/>
          </w:tcPr>
          <w:p w14:paraId="1F25F1CA" w14:textId="2C17168D" w:rsidR="00761F4C" w:rsidRPr="000B5DCE" w:rsidRDefault="00761F4C" w:rsidP="00761F4C">
            <w:pPr>
              <w:pStyle w:val="TableParagraph"/>
              <w:jc w:val="center"/>
            </w:pPr>
            <w:r w:rsidRPr="000B5DCE">
              <w:t>Derslik Z33</w:t>
            </w:r>
          </w:p>
        </w:tc>
      </w:tr>
      <w:tr w:rsidR="00761F4C" w:rsidRPr="00450F2D" w14:paraId="60492F18" w14:textId="0DB9A435" w:rsidTr="006C64AD">
        <w:trPr>
          <w:gridAfter w:val="1"/>
          <w:wAfter w:w="14" w:type="dxa"/>
          <w:trHeight w:val="422"/>
          <w:jc w:val="center"/>
        </w:trPr>
        <w:tc>
          <w:tcPr>
            <w:tcW w:w="2542" w:type="dxa"/>
            <w:shd w:val="clear" w:color="auto" w:fill="FFFFFF" w:themeFill="background1"/>
            <w:noWrap/>
            <w:vAlign w:val="center"/>
          </w:tcPr>
          <w:p w14:paraId="6EEE1495" w14:textId="233AD769" w:rsidR="00761F4C" w:rsidRPr="00716ED3" w:rsidRDefault="002D2886" w:rsidP="00761F4C">
            <w:pPr>
              <w:pStyle w:val="TableParagraph"/>
              <w:jc w:val="center"/>
              <w:rPr>
                <w:b/>
              </w:rPr>
            </w:pPr>
            <w:r w:rsidRPr="00716ED3">
              <w:t>Genel Sağlık Bilgisi ve İlk Yardım</w:t>
            </w:r>
          </w:p>
        </w:tc>
        <w:tc>
          <w:tcPr>
            <w:tcW w:w="1242" w:type="dxa"/>
            <w:shd w:val="clear" w:color="auto" w:fill="FFFFFF" w:themeFill="background1"/>
            <w:noWrap/>
            <w:vAlign w:val="center"/>
          </w:tcPr>
          <w:p w14:paraId="3E988407" w14:textId="3CE76D08" w:rsidR="00761F4C" w:rsidRPr="00716ED3" w:rsidRDefault="00FD1A66" w:rsidP="00761F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07</w:t>
            </w:r>
            <w:r w:rsidR="002D2886" w:rsidRPr="00716ED3">
              <w:rPr>
                <w:rFonts w:ascii="Times New Roman" w:eastAsia="Times New Roman" w:hAnsi="Times New Roman" w:cs="Times New Roman"/>
                <w:lang w:eastAsia="tr-TR"/>
              </w:rPr>
              <w:t>.06.2024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</w:tcPr>
          <w:p w14:paraId="7C0DC998" w14:textId="4A09CC6A" w:rsidR="00761F4C" w:rsidRPr="00716ED3" w:rsidRDefault="00761F4C" w:rsidP="00761F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16ED3">
              <w:rPr>
                <w:rFonts w:ascii="Times New Roman" w:hAnsi="Times New Roman" w:cs="Times New Roman"/>
              </w:rPr>
              <w:t>1</w:t>
            </w:r>
            <w:r w:rsidR="002D2886" w:rsidRPr="00716ED3">
              <w:rPr>
                <w:rFonts w:ascii="Times New Roman" w:hAnsi="Times New Roman" w:cs="Times New Roman"/>
              </w:rPr>
              <w:t>7.15</w:t>
            </w:r>
          </w:p>
        </w:tc>
        <w:tc>
          <w:tcPr>
            <w:tcW w:w="1737" w:type="dxa"/>
            <w:shd w:val="clear" w:color="auto" w:fill="FFFFFF" w:themeFill="background1"/>
            <w:noWrap/>
            <w:vAlign w:val="center"/>
          </w:tcPr>
          <w:p w14:paraId="5270B676" w14:textId="344C2009" w:rsidR="00761F4C" w:rsidRPr="000B5DCE" w:rsidRDefault="00BB0B90" w:rsidP="00761F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0B5DCE">
              <w:rPr>
                <w:rFonts w:ascii="Times New Roman" w:eastAsia="Times New Roman" w:hAnsi="Times New Roman" w:cs="Times New Roman"/>
                <w:lang w:eastAsia="tr-TR"/>
              </w:rPr>
              <w:t>Morfoloji Binası / Derslik 1</w:t>
            </w:r>
          </w:p>
        </w:tc>
        <w:tc>
          <w:tcPr>
            <w:tcW w:w="2551" w:type="dxa"/>
            <w:shd w:val="clear" w:color="auto" w:fill="FFFFFF" w:themeFill="background1"/>
            <w:vAlign w:val="center"/>
          </w:tcPr>
          <w:p w14:paraId="038FF5B0" w14:textId="07A2588C" w:rsidR="00761F4C" w:rsidRPr="000B5DCE" w:rsidRDefault="002D2886" w:rsidP="00761F4C">
            <w:pPr>
              <w:pStyle w:val="TableParagraph"/>
              <w:jc w:val="center"/>
            </w:pPr>
            <w:r w:rsidRPr="000B5DCE">
              <w:t xml:space="preserve">Dr. Necati </w:t>
            </w:r>
            <w:proofErr w:type="spellStart"/>
            <w:r w:rsidRPr="000B5DCE">
              <w:t>Bükecik</w:t>
            </w:r>
            <w:proofErr w:type="spellEnd"/>
          </w:p>
        </w:tc>
        <w:tc>
          <w:tcPr>
            <w:tcW w:w="1963" w:type="dxa"/>
            <w:shd w:val="clear" w:color="auto" w:fill="FFFFFF" w:themeFill="background1"/>
            <w:vAlign w:val="center"/>
          </w:tcPr>
          <w:p w14:paraId="390FF99C" w14:textId="118D4744" w:rsidR="00761F4C" w:rsidRPr="000B5DCE" w:rsidRDefault="00761F4C" w:rsidP="00761F4C">
            <w:pPr>
              <w:pStyle w:val="TableParagraph"/>
              <w:jc w:val="center"/>
              <w:rPr>
                <w:highlight w:val="yellow"/>
              </w:rPr>
            </w:pPr>
          </w:p>
        </w:tc>
        <w:tc>
          <w:tcPr>
            <w:tcW w:w="1895" w:type="dxa"/>
            <w:gridSpan w:val="2"/>
            <w:shd w:val="clear" w:color="auto" w:fill="FFFFFF" w:themeFill="background1"/>
            <w:vAlign w:val="center"/>
          </w:tcPr>
          <w:p w14:paraId="36A7B91E" w14:textId="3EBA0EB6" w:rsidR="00761F4C" w:rsidRPr="000B5DCE" w:rsidRDefault="002D2886" w:rsidP="00761F4C">
            <w:pPr>
              <w:pStyle w:val="TableParagraph"/>
              <w:jc w:val="center"/>
            </w:pPr>
            <w:r w:rsidRPr="000B5DCE">
              <w:t>2</w:t>
            </w:r>
            <w:r w:rsidR="00E478D8" w:rsidRPr="000B5DCE">
              <w:t>5</w:t>
            </w:r>
            <w:r w:rsidRPr="000B5DCE">
              <w:t>.06</w:t>
            </w:r>
            <w:r w:rsidR="00761F4C" w:rsidRPr="000B5DCE">
              <w:t>.2024 – 1</w:t>
            </w:r>
            <w:r w:rsidRPr="000B5DCE">
              <w:t>0</w:t>
            </w:r>
            <w:r w:rsidR="00761F4C" w:rsidRPr="000B5DCE">
              <w:t>:30</w:t>
            </w:r>
          </w:p>
        </w:tc>
        <w:tc>
          <w:tcPr>
            <w:tcW w:w="1796" w:type="dxa"/>
            <w:gridSpan w:val="2"/>
            <w:shd w:val="clear" w:color="auto" w:fill="FFFFFF" w:themeFill="background1"/>
            <w:vAlign w:val="center"/>
          </w:tcPr>
          <w:p w14:paraId="25DD4638" w14:textId="450D440D" w:rsidR="00761F4C" w:rsidRPr="000B5DCE" w:rsidRDefault="00BB0B90" w:rsidP="00761F4C">
            <w:pPr>
              <w:pStyle w:val="TableParagraph"/>
              <w:jc w:val="center"/>
            </w:pPr>
            <w:r w:rsidRPr="000B5DCE">
              <w:t>Morfoloji Binası / Derslik 1</w:t>
            </w:r>
          </w:p>
        </w:tc>
      </w:tr>
      <w:tr w:rsidR="001A7BDE" w:rsidRPr="00450F2D" w14:paraId="308D16A1" w14:textId="77777777" w:rsidTr="006C64AD">
        <w:trPr>
          <w:gridAfter w:val="1"/>
          <w:wAfter w:w="14" w:type="dxa"/>
          <w:trHeight w:val="422"/>
          <w:jc w:val="center"/>
        </w:trPr>
        <w:tc>
          <w:tcPr>
            <w:tcW w:w="2542" w:type="dxa"/>
            <w:shd w:val="clear" w:color="auto" w:fill="FFFFFF" w:themeFill="background1"/>
            <w:noWrap/>
            <w:vAlign w:val="center"/>
          </w:tcPr>
          <w:p w14:paraId="5E894542" w14:textId="7664DF3B" w:rsidR="001A7BDE" w:rsidRPr="00716ED3" w:rsidRDefault="001A7BDE" w:rsidP="00761F4C">
            <w:pPr>
              <w:pStyle w:val="TableParagraph"/>
              <w:jc w:val="center"/>
            </w:pPr>
            <w:r w:rsidRPr="00716ED3">
              <w:t>Toplumsal İlişkiler ve Çoğulculuk</w:t>
            </w:r>
          </w:p>
        </w:tc>
        <w:tc>
          <w:tcPr>
            <w:tcW w:w="1242" w:type="dxa"/>
            <w:shd w:val="clear" w:color="auto" w:fill="FFFFFF" w:themeFill="background1"/>
            <w:noWrap/>
            <w:vAlign w:val="center"/>
          </w:tcPr>
          <w:p w14:paraId="5332D2A3" w14:textId="4B6C46B1" w:rsidR="001A7BDE" w:rsidRPr="00716ED3" w:rsidRDefault="00116199" w:rsidP="00761F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16ED3">
              <w:rPr>
                <w:rFonts w:ascii="Times New Roman" w:eastAsia="Times New Roman" w:hAnsi="Times New Roman" w:cs="Times New Roman"/>
                <w:lang w:eastAsia="tr-TR"/>
              </w:rPr>
              <w:t>11.06.2024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</w:tcPr>
          <w:p w14:paraId="5FC79300" w14:textId="38E305A4" w:rsidR="001A7BDE" w:rsidRPr="00716ED3" w:rsidRDefault="00116199" w:rsidP="00761F4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16ED3">
              <w:rPr>
                <w:rFonts w:ascii="Times New Roman" w:hAnsi="Times New Roman" w:cs="Times New Roman"/>
              </w:rPr>
              <w:t>16:00</w:t>
            </w:r>
          </w:p>
        </w:tc>
        <w:tc>
          <w:tcPr>
            <w:tcW w:w="1737" w:type="dxa"/>
            <w:shd w:val="clear" w:color="auto" w:fill="FFFFFF" w:themeFill="background1"/>
            <w:noWrap/>
            <w:vAlign w:val="center"/>
          </w:tcPr>
          <w:p w14:paraId="065F5466" w14:textId="07EE6C48" w:rsidR="001A7BDE" w:rsidRPr="000B5DCE" w:rsidRDefault="00116199" w:rsidP="00761F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0B5DCE">
              <w:rPr>
                <w:rFonts w:ascii="Times New Roman" w:eastAsia="Times New Roman" w:hAnsi="Times New Roman" w:cs="Times New Roman"/>
                <w:lang w:eastAsia="tr-TR"/>
              </w:rPr>
              <w:t>Derslik Z33</w:t>
            </w:r>
          </w:p>
        </w:tc>
        <w:tc>
          <w:tcPr>
            <w:tcW w:w="2551" w:type="dxa"/>
            <w:shd w:val="clear" w:color="auto" w:fill="FFFFFF" w:themeFill="background1"/>
            <w:vAlign w:val="center"/>
          </w:tcPr>
          <w:p w14:paraId="12358807" w14:textId="679B0DC8" w:rsidR="001A7BDE" w:rsidRPr="000B5DCE" w:rsidRDefault="00116199" w:rsidP="00761F4C">
            <w:pPr>
              <w:pStyle w:val="TableParagraph"/>
              <w:jc w:val="center"/>
            </w:pPr>
            <w:r w:rsidRPr="000B5DCE">
              <w:t>Dr. Öğr. Üyesi İsa Bayhan</w:t>
            </w:r>
          </w:p>
        </w:tc>
        <w:tc>
          <w:tcPr>
            <w:tcW w:w="1963" w:type="dxa"/>
            <w:shd w:val="clear" w:color="auto" w:fill="FFFFFF" w:themeFill="background1"/>
            <w:vAlign w:val="center"/>
          </w:tcPr>
          <w:p w14:paraId="2AB02626" w14:textId="77777777" w:rsidR="001A7BDE" w:rsidRPr="000B5DCE" w:rsidRDefault="001A7BDE" w:rsidP="00761F4C">
            <w:pPr>
              <w:pStyle w:val="TableParagraph"/>
              <w:jc w:val="center"/>
            </w:pPr>
          </w:p>
        </w:tc>
        <w:tc>
          <w:tcPr>
            <w:tcW w:w="1895" w:type="dxa"/>
            <w:gridSpan w:val="2"/>
            <w:shd w:val="clear" w:color="auto" w:fill="FFFFFF" w:themeFill="background1"/>
            <w:vAlign w:val="center"/>
          </w:tcPr>
          <w:p w14:paraId="42B43CB9" w14:textId="3769A478" w:rsidR="001A7BDE" w:rsidRPr="000B5DCE" w:rsidRDefault="000B5DCE" w:rsidP="00761F4C">
            <w:pPr>
              <w:pStyle w:val="TableParagraph"/>
              <w:jc w:val="center"/>
            </w:pPr>
            <w:r w:rsidRPr="000B5DCE">
              <w:t>26.06.2024 – 15:00</w:t>
            </w:r>
          </w:p>
        </w:tc>
        <w:tc>
          <w:tcPr>
            <w:tcW w:w="1796" w:type="dxa"/>
            <w:gridSpan w:val="2"/>
            <w:shd w:val="clear" w:color="auto" w:fill="FFFFFF" w:themeFill="background1"/>
            <w:vAlign w:val="center"/>
          </w:tcPr>
          <w:p w14:paraId="178A5289" w14:textId="6E7D9516" w:rsidR="001A7BDE" w:rsidRPr="000B5DCE" w:rsidRDefault="000B5DCE" w:rsidP="00761F4C">
            <w:pPr>
              <w:pStyle w:val="TableParagraph"/>
              <w:jc w:val="center"/>
            </w:pPr>
            <w:r w:rsidRPr="000B5DCE">
              <w:t>Derslik Z33</w:t>
            </w:r>
          </w:p>
        </w:tc>
      </w:tr>
      <w:tr w:rsidR="00761F4C" w:rsidRPr="00450F2D" w14:paraId="21A6A1D0" w14:textId="3F9AD3C0" w:rsidTr="006C64AD">
        <w:trPr>
          <w:gridAfter w:val="1"/>
          <w:wAfter w:w="14" w:type="dxa"/>
          <w:trHeight w:val="422"/>
          <w:jc w:val="center"/>
        </w:trPr>
        <w:tc>
          <w:tcPr>
            <w:tcW w:w="2542" w:type="dxa"/>
            <w:shd w:val="clear" w:color="auto" w:fill="FFFFFF" w:themeFill="background1"/>
            <w:noWrap/>
            <w:vAlign w:val="center"/>
          </w:tcPr>
          <w:p w14:paraId="372CA533" w14:textId="38FB757C" w:rsidR="00761F4C" w:rsidRPr="0058472B" w:rsidRDefault="00761F4C" w:rsidP="00761F4C">
            <w:pPr>
              <w:pStyle w:val="TableParagraph"/>
              <w:spacing w:before="14" w:line="218" w:lineRule="auto"/>
              <w:ind w:left="18"/>
              <w:jc w:val="center"/>
              <w:rPr>
                <w:b/>
              </w:rPr>
            </w:pPr>
            <w:r w:rsidRPr="0058472B">
              <w:t>Atatürk İlkeleri ve İnkılap Tarihi I</w:t>
            </w:r>
            <w:r w:rsidR="002D2886" w:rsidRPr="0058472B">
              <w:t>I</w:t>
            </w:r>
          </w:p>
        </w:tc>
        <w:tc>
          <w:tcPr>
            <w:tcW w:w="1242" w:type="dxa"/>
            <w:shd w:val="clear" w:color="auto" w:fill="FFFFFF" w:themeFill="background1"/>
            <w:noWrap/>
            <w:vAlign w:val="center"/>
          </w:tcPr>
          <w:p w14:paraId="46CA5CA2" w14:textId="3C407183" w:rsidR="00761F4C" w:rsidRPr="0058472B" w:rsidRDefault="002D2886" w:rsidP="00761F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58472B">
              <w:rPr>
                <w:rFonts w:ascii="Times New Roman" w:eastAsia="Times New Roman" w:hAnsi="Times New Roman" w:cs="Times New Roman"/>
                <w:lang w:eastAsia="tr-TR"/>
              </w:rPr>
              <w:t>06.06.2024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</w:tcPr>
          <w:p w14:paraId="5C509B26" w14:textId="347EFA0F" w:rsidR="00761F4C" w:rsidRPr="0058472B" w:rsidRDefault="002D2886" w:rsidP="00761F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58472B">
              <w:rPr>
                <w:rFonts w:ascii="Times New Roman" w:hAnsi="Times New Roman" w:cs="Times New Roman"/>
              </w:rPr>
              <w:t>10</w:t>
            </w:r>
            <w:r w:rsidR="00761F4C" w:rsidRPr="0058472B">
              <w:rPr>
                <w:rFonts w:ascii="Times New Roman" w:hAnsi="Times New Roman" w:cs="Times New Roman"/>
              </w:rPr>
              <w:t>.30</w:t>
            </w:r>
          </w:p>
        </w:tc>
        <w:tc>
          <w:tcPr>
            <w:tcW w:w="1737" w:type="dxa"/>
            <w:shd w:val="clear" w:color="auto" w:fill="FFFFFF" w:themeFill="background1"/>
            <w:noWrap/>
            <w:vAlign w:val="center"/>
          </w:tcPr>
          <w:p w14:paraId="591685BE" w14:textId="5F85D033" w:rsidR="00761F4C" w:rsidRPr="0058472B" w:rsidRDefault="00761F4C" w:rsidP="00761F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58472B">
              <w:rPr>
                <w:rFonts w:ascii="Times New Roman" w:eastAsia="Times New Roman" w:hAnsi="Times New Roman" w:cs="Times New Roman"/>
                <w:lang w:eastAsia="tr-TR"/>
              </w:rPr>
              <w:t>Derslik Z33</w:t>
            </w:r>
          </w:p>
        </w:tc>
        <w:tc>
          <w:tcPr>
            <w:tcW w:w="2551" w:type="dxa"/>
            <w:shd w:val="clear" w:color="auto" w:fill="FFFFFF" w:themeFill="background1"/>
            <w:vAlign w:val="center"/>
          </w:tcPr>
          <w:p w14:paraId="785BC388" w14:textId="031543D8" w:rsidR="00761F4C" w:rsidRPr="0058472B" w:rsidRDefault="002D2886" w:rsidP="00761F4C">
            <w:pPr>
              <w:pStyle w:val="TableParagraph"/>
              <w:jc w:val="center"/>
            </w:pPr>
            <w:r w:rsidRPr="0058472B">
              <w:t>Öğr. Gör. Dr. Serdar Kara</w:t>
            </w:r>
          </w:p>
        </w:tc>
        <w:tc>
          <w:tcPr>
            <w:tcW w:w="1963" w:type="dxa"/>
            <w:shd w:val="clear" w:color="auto" w:fill="FFFFFF" w:themeFill="background1"/>
            <w:vAlign w:val="center"/>
          </w:tcPr>
          <w:p w14:paraId="4C10B420" w14:textId="23F54A1C" w:rsidR="00761F4C" w:rsidRPr="0058472B" w:rsidRDefault="00BB0B90" w:rsidP="00761F4C">
            <w:pPr>
              <w:pStyle w:val="TableParagraph"/>
              <w:jc w:val="center"/>
              <w:rPr>
                <w:highlight w:val="yellow"/>
              </w:rPr>
            </w:pPr>
            <w:r w:rsidRPr="0058472B">
              <w:t>Arş. Gör. Seda Çiçekli Ayyıldız</w:t>
            </w:r>
          </w:p>
        </w:tc>
        <w:tc>
          <w:tcPr>
            <w:tcW w:w="1895" w:type="dxa"/>
            <w:gridSpan w:val="2"/>
            <w:shd w:val="clear" w:color="auto" w:fill="FFFFFF" w:themeFill="background1"/>
            <w:vAlign w:val="center"/>
          </w:tcPr>
          <w:p w14:paraId="6BA9E507" w14:textId="62BC7648" w:rsidR="00761F4C" w:rsidRPr="0058472B" w:rsidRDefault="002D2886" w:rsidP="00B4459A">
            <w:pPr>
              <w:pStyle w:val="TableParagraph"/>
              <w:jc w:val="center"/>
            </w:pPr>
            <w:r w:rsidRPr="0058472B">
              <w:t>27.06.2024- 1</w:t>
            </w:r>
            <w:r w:rsidR="0058472B" w:rsidRPr="0058472B">
              <w:t>0</w:t>
            </w:r>
            <w:r w:rsidR="000B5DCE" w:rsidRPr="0058472B">
              <w:t>:</w:t>
            </w:r>
            <w:r w:rsidR="0058472B" w:rsidRPr="0058472B">
              <w:t>00</w:t>
            </w:r>
          </w:p>
        </w:tc>
        <w:tc>
          <w:tcPr>
            <w:tcW w:w="1796" w:type="dxa"/>
            <w:gridSpan w:val="2"/>
            <w:shd w:val="clear" w:color="auto" w:fill="FFFFFF" w:themeFill="background1"/>
            <w:vAlign w:val="center"/>
          </w:tcPr>
          <w:p w14:paraId="31BA4AC9" w14:textId="1D124CD5" w:rsidR="00761F4C" w:rsidRPr="0058472B" w:rsidRDefault="00761F4C" w:rsidP="00761F4C">
            <w:pPr>
              <w:pStyle w:val="TableParagraph"/>
              <w:jc w:val="center"/>
            </w:pPr>
            <w:r w:rsidRPr="0058472B">
              <w:t>Derslik Z33</w:t>
            </w:r>
          </w:p>
        </w:tc>
      </w:tr>
      <w:tr w:rsidR="00B4459A" w:rsidRPr="00450F2D" w14:paraId="731B904E" w14:textId="52D3D949" w:rsidTr="006C64AD">
        <w:trPr>
          <w:gridAfter w:val="1"/>
          <w:wAfter w:w="14" w:type="dxa"/>
          <w:trHeight w:val="422"/>
          <w:jc w:val="center"/>
        </w:trPr>
        <w:tc>
          <w:tcPr>
            <w:tcW w:w="2542" w:type="dxa"/>
            <w:shd w:val="clear" w:color="auto" w:fill="FFFFFF" w:themeFill="background1"/>
            <w:noWrap/>
            <w:vAlign w:val="center"/>
          </w:tcPr>
          <w:p w14:paraId="109A736B" w14:textId="21D6DEF4" w:rsidR="00B4459A" w:rsidRPr="00716ED3" w:rsidRDefault="00B4459A" w:rsidP="00B4459A">
            <w:pPr>
              <w:pStyle w:val="TableParagraph"/>
              <w:spacing w:before="6" w:line="247" w:lineRule="auto"/>
              <w:ind w:left="18"/>
              <w:jc w:val="center"/>
              <w:rPr>
                <w:b/>
              </w:rPr>
            </w:pPr>
            <w:r w:rsidRPr="00716ED3">
              <w:t>Türk Dili II</w:t>
            </w:r>
          </w:p>
        </w:tc>
        <w:tc>
          <w:tcPr>
            <w:tcW w:w="1242" w:type="dxa"/>
            <w:shd w:val="clear" w:color="auto" w:fill="FFFFFF" w:themeFill="background1"/>
            <w:noWrap/>
            <w:vAlign w:val="center"/>
          </w:tcPr>
          <w:p w14:paraId="104A94F5" w14:textId="777C92FA" w:rsidR="00B4459A" w:rsidRPr="00716ED3" w:rsidRDefault="00B4459A" w:rsidP="00B445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16ED3">
              <w:rPr>
                <w:rFonts w:ascii="Times New Roman" w:eastAsia="Times New Roman" w:hAnsi="Times New Roman" w:cs="Times New Roman"/>
                <w:lang w:eastAsia="tr-TR"/>
              </w:rPr>
              <w:t>06.06.2024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</w:tcPr>
          <w:p w14:paraId="1841409D" w14:textId="5B91A032" w:rsidR="00B4459A" w:rsidRPr="00716ED3" w:rsidRDefault="00B4459A" w:rsidP="00B445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16ED3">
              <w:rPr>
                <w:rFonts w:ascii="Times New Roman" w:hAnsi="Times New Roman" w:cs="Times New Roman"/>
              </w:rPr>
              <w:t>14.</w:t>
            </w:r>
            <w:r w:rsidR="0058472B"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1737" w:type="dxa"/>
            <w:shd w:val="clear" w:color="auto" w:fill="FFFFFF" w:themeFill="background1"/>
            <w:noWrap/>
            <w:vAlign w:val="center"/>
          </w:tcPr>
          <w:p w14:paraId="53A7F3FD" w14:textId="28F87AA5" w:rsidR="00B4459A" w:rsidRPr="0058472B" w:rsidRDefault="00B4459A" w:rsidP="00B445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58472B">
              <w:rPr>
                <w:rFonts w:ascii="Times New Roman" w:eastAsia="Times New Roman" w:hAnsi="Times New Roman" w:cs="Times New Roman"/>
                <w:lang w:eastAsia="tr-TR"/>
              </w:rPr>
              <w:t>Derslik Z33</w:t>
            </w:r>
          </w:p>
        </w:tc>
        <w:tc>
          <w:tcPr>
            <w:tcW w:w="2551" w:type="dxa"/>
            <w:shd w:val="clear" w:color="auto" w:fill="FFFFFF" w:themeFill="background1"/>
            <w:vAlign w:val="center"/>
          </w:tcPr>
          <w:p w14:paraId="22AE3876" w14:textId="522D56C7" w:rsidR="00B4459A" w:rsidRPr="0058472B" w:rsidRDefault="00B4459A" w:rsidP="00B4459A">
            <w:pPr>
              <w:pStyle w:val="TableParagraph"/>
              <w:jc w:val="center"/>
            </w:pPr>
            <w:r w:rsidRPr="0058472B">
              <w:t>Öğr. Gör. Meliha Işık</w:t>
            </w:r>
          </w:p>
        </w:tc>
        <w:tc>
          <w:tcPr>
            <w:tcW w:w="1963" w:type="dxa"/>
            <w:shd w:val="clear" w:color="auto" w:fill="FFFFFF" w:themeFill="background1"/>
            <w:vAlign w:val="center"/>
          </w:tcPr>
          <w:p w14:paraId="6A8AFA71" w14:textId="1428CC4C" w:rsidR="00B4459A" w:rsidRPr="0058472B" w:rsidRDefault="00BB0B90" w:rsidP="00B4459A">
            <w:pPr>
              <w:pStyle w:val="TableParagraph"/>
              <w:jc w:val="center"/>
              <w:rPr>
                <w:highlight w:val="yellow"/>
              </w:rPr>
            </w:pPr>
            <w:r w:rsidRPr="0058472B">
              <w:t>Arş. Gör. Seda Çiçekli Ayyıldız</w:t>
            </w:r>
          </w:p>
        </w:tc>
        <w:tc>
          <w:tcPr>
            <w:tcW w:w="1895" w:type="dxa"/>
            <w:gridSpan w:val="2"/>
            <w:shd w:val="clear" w:color="auto" w:fill="FFFFFF" w:themeFill="background1"/>
            <w:vAlign w:val="center"/>
          </w:tcPr>
          <w:p w14:paraId="52CD04CF" w14:textId="560208E2" w:rsidR="00B4459A" w:rsidRPr="0058472B" w:rsidRDefault="0058472B" w:rsidP="00B4459A">
            <w:pPr>
              <w:pStyle w:val="TableParagraph"/>
              <w:jc w:val="center"/>
            </w:pPr>
            <w:r>
              <w:t>27.06.2024 – 14:15</w:t>
            </w:r>
          </w:p>
        </w:tc>
        <w:tc>
          <w:tcPr>
            <w:tcW w:w="1796" w:type="dxa"/>
            <w:gridSpan w:val="2"/>
            <w:shd w:val="clear" w:color="auto" w:fill="FFFFFF" w:themeFill="background1"/>
            <w:vAlign w:val="center"/>
          </w:tcPr>
          <w:p w14:paraId="24439E50" w14:textId="144EB8D4" w:rsidR="00B4459A" w:rsidRPr="0058472B" w:rsidRDefault="00B4459A" w:rsidP="00B4459A">
            <w:pPr>
              <w:pStyle w:val="TableParagraph"/>
              <w:jc w:val="center"/>
            </w:pPr>
            <w:r w:rsidRPr="0058472B">
              <w:t xml:space="preserve">Derslik </w:t>
            </w:r>
            <w:r w:rsidR="004379A1" w:rsidRPr="0058472B">
              <w:t>Z33</w:t>
            </w:r>
          </w:p>
        </w:tc>
      </w:tr>
    </w:tbl>
    <w:tbl>
      <w:tblPr>
        <w:tblpPr w:leftFromText="141" w:rightFromText="141" w:vertAnchor="text" w:horzAnchor="margin" w:tblpXSpec="center" w:tblpY="14"/>
        <w:tblW w:w="1478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542"/>
        <w:gridCol w:w="1276"/>
        <w:gridCol w:w="850"/>
        <w:gridCol w:w="1701"/>
        <w:gridCol w:w="2693"/>
        <w:gridCol w:w="1872"/>
        <w:gridCol w:w="20"/>
        <w:gridCol w:w="1936"/>
        <w:gridCol w:w="1877"/>
        <w:gridCol w:w="20"/>
      </w:tblGrid>
      <w:tr w:rsidR="00903751" w:rsidRPr="00450F2D" w14:paraId="1C2D1F77" w14:textId="310E2246" w:rsidTr="00903751">
        <w:trPr>
          <w:trHeight w:val="422"/>
        </w:trPr>
        <w:tc>
          <w:tcPr>
            <w:tcW w:w="25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045850EC" w14:textId="77777777" w:rsidR="00903751" w:rsidRPr="00450F2D" w:rsidRDefault="00903751" w:rsidP="009037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450F2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2. SINIF</w:t>
            </w:r>
          </w:p>
        </w:tc>
        <w:tc>
          <w:tcPr>
            <w:tcW w:w="212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4B252C39" w14:textId="40BB5FFC" w:rsidR="00903751" w:rsidRPr="00450F2D" w:rsidRDefault="00903751" w:rsidP="009037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Final</w:t>
            </w:r>
            <w:r w:rsidRPr="00450F2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 Sınavı Tarihi ve Saati </w:t>
            </w:r>
          </w:p>
        </w:tc>
        <w:tc>
          <w:tcPr>
            <w:tcW w:w="17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6C1E7347" w14:textId="2A265840" w:rsidR="00903751" w:rsidRPr="00450F2D" w:rsidRDefault="00903751" w:rsidP="009037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Final Sınavı Yeri</w:t>
            </w:r>
          </w:p>
        </w:tc>
        <w:tc>
          <w:tcPr>
            <w:tcW w:w="26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67394C33" w14:textId="77777777" w:rsidR="00903751" w:rsidRPr="00450F2D" w:rsidRDefault="00903751" w:rsidP="009037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450F2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tim Elemanı</w:t>
            </w:r>
          </w:p>
        </w:tc>
        <w:tc>
          <w:tcPr>
            <w:tcW w:w="187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4E51FA1F" w14:textId="3A927191" w:rsidR="00903751" w:rsidRPr="00450F2D" w:rsidRDefault="00903751" w:rsidP="009037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Gözetmen</w:t>
            </w:r>
          </w:p>
        </w:tc>
        <w:tc>
          <w:tcPr>
            <w:tcW w:w="195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14:paraId="4EAA6F8C" w14:textId="04703606" w:rsidR="00903751" w:rsidRPr="00450F2D" w:rsidRDefault="00903751" w:rsidP="009037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Bütünleme Sınavı Tarihi ve Saati</w:t>
            </w:r>
          </w:p>
        </w:tc>
        <w:tc>
          <w:tcPr>
            <w:tcW w:w="189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14:paraId="0645B17F" w14:textId="5FD53D20" w:rsidR="00903751" w:rsidRPr="00450F2D" w:rsidRDefault="00903751" w:rsidP="009037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Bütünleme Sınavı Yeri</w:t>
            </w:r>
          </w:p>
        </w:tc>
      </w:tr>
      <w:tr w:rsidR="002E1FB7" w:rsidRPr="002E79B9" w14:paraId="5E0005ED" w14:textId="3AB7155A" w:rsidTr="0081426C">
        <w:trPr>
          <w:gridAfter w:val="1"/>
          <w:wAfter w:w="20" w:type="dxa"/>
          <w:trHeight w:val="422"/>
        </w:trPr>
        <w:tc>
          <w:tcPr>
            <w:tcW w:w="25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0A1CD108" w14:textId="027D740A" w:rsidR="002E1FB7" w:rsidRPr="00716ED3" w:rsidRDefault="002E1FB7" w:rsidP="002E1FB7">
            <w:pPr>
              <w:pStyle w:val="TableParagraph"/>
              <w:spacing w:before="14" w:line="218" w:lineRule="auto"/>
              <w:ind w:left="18" w:hanging="18"/>
              <w:jc w:val="center"/>
              <w:rPr>
                <w:b/>
              </w:rPr>
            </w:pPr>
            <w:r w:rsidRPr="00716ED3">
              <w:t>İngilizce Becerileri IV</w:t>
            </w:r>
          </w:p>
        </w:tc>
        <w:tc>
          <w:tcPr>
            <w:tcW w:w="12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0E8BC73F" w14:textId="4020D4E7" w:rsidR="002E1FB7" w:rsidRPr="00716ED3" w:rsidRDefault="002E1FB7" w:rsidP="002E1FB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16ED3">
              <w:rPr>
                <w:rFonts w:ascii="Times New Roman" w:eastAsia="Times New Roman" w:hAnsi="Times New Roman" w:cs="Times New Roman"/>
                <w:lang w:eastAsia="tr-TR"/>
              </w:rPr>
              <w:t>05.06.2024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23677D3A" w14:textId="4694764A" w:rsidR="002E1FB7" w:rsidRPr="00716ED3" w:rsidRDefault="002E1FB7" w:rsidP="002E1FB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16ED3">
              <w:rPr>
                <w:rFonts w:ascii="Times New Roman" w:eastAsia="Times New Roman" w:hAnsi="Times New Roman" w:cs="Times New Roman"/>
                <w:lang w:eastAsia="tr-TR"/>
              </w:rPr>
              <w:t>13:00</w:t>
            </w:r>
          </w:p>
        </w:tc>
        <w:tc>
          <w:tcPr>
            <w:tcW w:w="17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543BDC88" w14:textId="22BAFC25" w:rsidR="002E1FB7" w:rsidRPr="0058472B" w:rsidRDefault="002E1FB7" w:rsidP="002E1FB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58472B">
              <w:rPr>
                <w:rFonts w:ascii="Times New Roman" w:eastAsia="Times New Roman" w:hAnsi="Times New Roman" w:cs="Times New Roman"/>
                <w:lang w:eastAsia="tr-TR"/>
              </w:rPr>
              <w:t>Derslik Z33-B06</w:t>
            </w:r>
          </w:p>
        </w:tc>
        <w:tc>
          <w:tcPr>
            <w:tcW w:w="458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388805F" w14:textId="2BCCC244" w:rsidR="002E1FB7" w:rsidRPr="0058472B" w:rsidRDefault="002E1FB7" w:rsidP="002E1FB7">
            <w:pPr>
              <w:pStyle w:val="TableParagraph"/>
              <w:jc w:val="center"/>
            </w:pPr>
            <w:r w:rsidRPr="0058472B">
              <w:t>Öğr. Gör. H. Cansu Şahin- Öğr. Gör. Halil İbrahim Şahin </w:t>
            </w:r>
          </w:p>
        </w:tc>
        <w:tc>
          <w:tcPr>
            <w:tcW w:w="193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4FE4C13" w14:textId="45454EF4" w:rsidR="002E1FB7" w:rsidRPr="0058472B" w:rsidRDefault="002E1FB7" w:rsidP="002E1FB7">
            <w:pPr>
              <w:pStyle w:val="TableParagraph"/>
              <w:jc w:val="center"/>
            </w:pPr>
            <w:proofErr w:type="gramStart"/>
            <w:r w:rsidRPr="0058472B">
              <w:t xml:space="preserve">25.06.2024 </w:t>
            </w:r>
            <w:r w:rsidR="00524E3C">
              <w:t>-</w:t>
            </w:r>
            <w:proofErr w:type="gramEnd"/>
            <w:r w:rsidRPr="0058472B">
              <w:t xml:space="preserve"> 13:00</w:t>
            </w:r>
          </w:p>
        </w:tc>
        <w:tc>
          <w:tcPr>
            <w:tcW w:w="187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CBAEAB9" w14:textId="0A37541E" w:rsidR="002E1FB7" w:rsidRPr="0058472B" w:rsidRDefault="002E1FB7" w:rsidP="002E1FB7">
            <w:pPr>
              <w:pStyle w:val="TableParagraph"/>
              <w:jc w:val="center"/>
            </w:pPr>
            <w:r w:rsidRPr="0058472B">
              <w:t>Derslik 238</w:t>
            </w:r>
          </w:p>
        </w:tc>
      </w:tr>
      <w:tr w:rsidR="00B4459A" w:rsidRPr="00450F2D" w14:paraId="4F54B109" w14:textId="49CB8A8E" w:rsidTr="006C64AD">
        <w:trPr>
          <w:trHeight w:val="422"/>
        </w:trPr>
        <w:tc>
          <w:tcPr>
            <w:tcW w:w="25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41F047E3" w14:textId="4A65AA6B" w:rsidR="00B4459A" w:rsidRPr="00716ED3" w:rsidRDefault="00B4459A" w:rsidP="00B4459A">
            <w:pPr>
              <w:pStyle w:val="TableParagraph"/>
              <w:spacing w:before="14" w:line="218" w:lineRule="auto"/>
              <w:ind w:left="18"/>
              <w:jc w:val="center"/>
              <w:rPr>
                <w:b/>
              </w:rPr>
            </w:pPr>
            <w:r w:rsidRPr="0058472B">
              <w:t>Arkeoloji</w:t>
            </w:r>
          </w:p>
        </w:tc>
        <w:tc>
          <w:tcPr>
            <w:tcW w:w="12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63480D8B" w14:textId="5519ED90" w:rsidR="00B4459A" w:rsidRPr="00716ED3" w:rsidRDefault="00FE3D69" w:rsidP="00B445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16ED3">
              <w:rPr>
                <w:rFonts w:ascii="Times New Roman" w:hAnsi="Times New Roman" w:cs="Times New Roman"/>
              </w:rPr>
              <w:t>05.06</w:t>
            </w:r>
            <w:r w:rsidR="00B4459A" w:rsidRPr="00716ED3">
              <w:rPr>
                <w:rFonts w:ascii="Times New Roman" w:hAnsi="Times New Roman" w:cs="Times New Roman"/>
              </w:rPr>
              <w:t xml:space="preserve">.2024 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5E3C792B" w14:textId="5D4C0978" w:rsidR="00B4459A" w:rsidRPr="00716ED3" w:rsidRDefault="000A1FD0" w:rsidP="00B445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16ED3">
              <w:rPr>
                <w:rFonts w:ascii="Times New Roman" w:hAnsi="Times New Roman" w:cs="Times New Roman"/>
              </w:rPr>
              <w:t>09</w:t>
            </w:r>
            <w:r w:rsidR="00B4459A" w:rsidRPr="00716ED3">
              <w:rPr>
                <w:rFonts w:ascii="Times New Roman" w:hAnsi="Times New Roman" w:cs="Times New Roman"/>
              </w:rPr>
              <w:t>.</w:t>
            </w:r>
            <w:r w:rsidRPr="00716ED3">
              <w:rPr>
                <w:rFonts w:ascii="Times New Roman" w:hAnsi="Times New Roman" w:cs="Times New Roman"/>
              </w:rPr>
              <w:t>3</w:t>
            </w:r>
            <w:r w:rsidR="00B4459A" w:rsidRPr="00716ED3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7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E9DF9CE" w14:textId="25D39844" w:rsidR="00B4459A" w:rsidRPr="0058472B" w:rsidRDefault="00B4459A" w:rsidP="00B445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FD1A66">
              <w:rPr>
                <w:rFonts w:ascii="Times New Roman" w:eastAsia="Times New Roman" w:hAnsi="Times New Roman" w:cs="Times New Roman"/>
                <w:lang w:eastAsia="tr-TR"/>
              </w:rPr>
              <w:t xml:space="preserve">Derslik </w:t>
            </w:r>
            <w:r w:rsidR="00705126" w:rsidRPr="00FD1A66">
              <w:rPr>
                <w:rFonts w:ascii="Times New Roman" w:eastAsia="Times New Roman" w:hAnsi="Times New Roman" w:cs="Times New Roman"/>
                <w:lang w:eastAsia="tr-TR"/>
              </w:rPr>
              <w:t>Z-33</w:t>
            </w:r>
          </w:p>
        </w:tc>
        <w:tc>
          <w:tcPr>
            <w:tcW w:w="26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D855684" w14:textId="23E0FA13" w:rsidR="00B4459A" w:rsidRPr="0058472B" w:rsidRDefault="00FE3D69" w:rsidP="00B4459A">
            <w:pPr>
              <w:pStyle w:val="TableParagraph"/>
              <w:jc w:val="center"/>
            </w:pPr>
            <w:r w:rsidRPr="0058472B">
              <w:t>Doç. Dr. Hande Akyurt Kurnaz</w:t>
            </w:r>
          </w:p>
        </w:tc>
        <w:tc>
          <w:tcPr>
            <w:tcW w:w="187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F6736FE" w14:textId="271BB718" w:rsidR="00B4459A" w:rsidRPr="002E79B9" w:rsidRDefault="00B4459A" w:rsidP="00B4459A">
            <w:pPr>
              <w:pStyle w:val="TableParagraph"/>
              <w:jc w:val="center"/>
              <w:rPr>
                <w:color w:val="FF0000"/>
              </w:rPr>
            </w:pPr>
          </w:p>
        </w:tc>
        <w:tc>
          <w:tcPr>
            <w:tcW w:w="195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7B75F85" w14:textId="05392753" w:rsidR="00B4459A" w:rsidRPr="0058472B" w:rsidRDefault="00B4459A" w:rsidP="00B4459A">
            <w:pPr>
              <w:pStyle w:val="TableParagraph"/>
              <w:jc w:val="center"/>
            </w:pPr>
            <w:proofErr w:type="gramStart"/>
            <w:r w:rsidRPr="0058472B">
              <w:t>2</w:t>
            </w:r>
            <w:r w:rsidR="00FE3D69" w:rsidRPr="0058472B">
              <w:t>5</w:t>
            </w:r>
            <w:r w:rsidRPr="0058472B">
              <w:t>.0</w:t>
            </w:r>
            <w:r w:rsidR="00FE3D69" w:rsidRPr="0058472B">
              <w:t>6</w:t>
            </w:r>
            <w:r w:rsidRPr="0058472B">
              <w:t>.202</w:t>
            </w:r>
            <w:r w:rsidR="00FE3D69" w:rsidRPr="0058472B">
              <w:t>4</w:t>
            </w:r>
            <w:r w:rsidRPr="0058472B">
              <w:t xml:space="preserve"> -</w:t>
            </w:r>
            <w:proofErr w:type="gramEnd"/>
            <w:r w:rsidR="00524E3C">
              <w:t xml:space="preserve"> </w:t>
            </w:r>
            <w:r w:rsidR="00A15B76" w:rsidRPr="0058472B">
              <w:t>0</w:t>
            </w:r>
            <w:r w:rsidR="00FE3D69" w:rsidRPr="0058472B">
              <w:t>9</w:t>
            </w:r>
            <w:r w:rsidRPr="0058472B">
              <w:t>:</w:t>
            </w:r>
            <w:r w:rsidR="00524E3C">
              <w:t>30</w:t>
            </w:r>
          </w:p>
        </w:tc>
        <w:tc>
          <w:tcPr>
            <w:tcW w:w="189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08F5124" w14:textId="72A71EF7" w:rsidR="00B4459A" w:rsidRPr="0058472B" w:rsidRDefault="00B4459A" w:rsidP="00B4459A">
            <w:pPr>
              <w:pStyle w:val="TableParagraph"/>
              <w:jc w:val="center"/>
            </w:pPr>
            <w:r w:rsidRPr="0058472B">
              <w:t>Derslik Z33</w:t>
            </w:r>
          </w:p>
        </w:tc>
      </w:tr>
      <w:tr w:rsidR="00B4459A" w:rsidRPr="00450F2D" w14:paraId="58672CC8" w14:textId="3528869B" w:rsidTr="006C64AD">
        <w:trPr>
          <w:trHeight w:val="422"/>
        </w:trPr>
        <w:tc>
          <w:tcPr>
            <w:tcW w:w="25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7F18911D" w14:textId="105BE8BD" w:rsidR="00B4459A" w:rsidRPr="00716ED3" w:rsidRDefault="00B4459A" w:rsidP="00B4459A">
            <w:pPr>
              <w:pStyle w:val="TableParagraph"/>
              <w:spacing w:before="14" w:line="218" w:lineRule="auto"/>
              <w:ind w:left="18"/>
              <w:jc w:val="center"/>
              <w:rPr>
                <w:b/>
              </w:rPr>
            </w:pPr>
            <w:r w:rsidRPr="00716ED3">
              <w:t>Anadolu Medeniyetleri</w:t>
            </w:r>
          </w:p>
        </w:tc>
        <w:tc>
          <w:tcPr>
            <w:tcW w:w="12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6C84067C" w14:textId="27416C53" w:rsidR="00B4459A" w:rsidRPr="00716ED3" w:rsidRDefault="00FE3D69" w:rsidP="00B445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16ED3">
              <w:rPr>
                <w:rFonts w:ascii="Times New Roman" w:hAnsi="Times New Roman" w:cs="Times New Roman"/>
              </w:rPr>
              <w:t>05.</w:t>
            </w:r>
            <w:r w:rsidR="00B4459A" w:rsidRPr="00716ED3">
              <w:rPr>
                <w:rFonts w:ascii="Times New Roman" w:hAnsi="Times New Roman" w:cs="Times New Roman"/>
              </w:rPr>
              <w:t>0</w:t>
            </w:r>
            <w:r w:rsidRPr="00716ED3">
              <w:rPr>
                <w:rFonts w:ascii="Times New Roman" w:hAnsi="Times New Roman" w:cs="Times New Roman"/>
              </w:rPr>
              <w:t>6</w:t>
            </w:r>
            <w:r w:rsidR="00B4459A" w:rsidRPr="00716ED3">
              <w:rPr>
                <w:rFonts w:ascii="Times New Roman" w:hAnsi="Times New Roman" w:cs="Times New Roman"/>
              </w:rPr>
              <w:t xml:space="preserve">.2024 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1FF9B41E" w14:textId="4E7C0013" w:rsidR="00B4459A" w:rsidRPr="0058472B" w:rsidRDefault="00FE3D69" w:rsidP="00B445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58472B">
              <w:rPr>
                <w:rFonts w:ascii="Times New Roman" w:hAnsi="Times New Roman" w:cs="Times New Roman"/>
              </w:rPr>
              <w:t>14</w:t>
            </w:r>
            <w:r w:rsidR="00B4459A" w:rsidRPr="0058472B">
              <w:rPr>
                <w:rFonts w:ascii="Times New Roman" w:hAnsi="Times New Roman" w:cs="Times New Roman"/>
              </w:rPr>
              <w:t>:</w:t>
            </w:r>
            <w:r w:rsidRPr="0058472B">
              <w:rPr>
                <w:rFonts w:ascii="Times New Roman" w:hAnsi="Times New Roman" w:cs="Times New Roman"/>
              </w:rPr>
              <w:t>0</w:t>
            </w:r>
            <w:r w:rsidR="00B4459A" w:rsidRPr="0058472B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7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497F9A1F" w14:textId="3439EBEA" w:rsidR="00B4459A" w:rsidRPr="0058472B" w:rsidRDefault="00B4459A" w:rsidP="00B445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58472B">
              <w:rPr>
                <w:rFonts w:ascii="Times New Roman" w:eastAsia="Times New Roman" w:hAnsi="Times New Roman" w:cs="Times New Roman"/>
                <w:lang w:eastAsia="tr-TR"/>
              </w:rPr>
              <w:t>Derslik Z33-134</w:t>
            </w:r>
          </w:p>
        </w:tc>
        <w:tc>
          <w:tcPr>
            <w:tcW w:w="26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F486C15" w14:textId="44EFB6D3" w:rsidR="00B4459A" w:rsidRPr="0058472B" w:rsidRDefault="00FE3D69" w:rsidP="00B4459A">
            <w:pPr>
              <w:pStyle w:val="TableParagraph"/>
              <w:jc w:val="center"/>
            </w:pPr>
            <w:r w:rsidRPr="0058472B">
              <w:t>Doç. Dr. Ertuğrul Düzgün</w:t>
            </w:r>
          </w:p>
        </w:tc>
        <w:tc>
          <w:tcPr>
            <w:tcW w:w="187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A4B963C" w14:textId="616DC407" w:rsidR="00B4459A" w:rsidRPr="0058472B" w:rsidRDefault="00FE3D69" w:rsidP="00B4459A">
            <w:pPr>
              <w:pStyle w:val="TableParagraph"/>
              <w:jc w:val="center"/>
            </w:pPr>
            <w:r w:rsidRPr="0058472B">
              <w:t>Arş. Gör. Seda Çiçekli Ayyıldız</w:t>
            </w:r>
          </w:p>
        </w:tc>
        <w:tc>
          <w:tcPr>
            <w:tcW w:w="195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E281B82" w14:textId="57F7E8A6" w:rsidR="00B4459A" w:rsidRPr="0058472B" w:rsidRDefault="00B4459A" w:rsidP="00B4459A">
            <w:pPr>
              <w:pStyle w:val="TableParagraph"/>
              <w:jc w:val="center"/>
            </w:pPr>
            <w:r w:rsidRPr="0058472B">
              <w:t>25.0</w:t>
            </w:r>
            <w:r w:rsidR="00FE3D69" w:rsidRPr="0058472B">
              <w:t>6</w:t>
            </w:r>
            <w:r w:rsidRPr="0058472B">
              <w:t>.2024 -1</w:t>
            </w:r>
            <w:r w:rsidR="00FE3D69" w:rsidRPr="0058472B">
              <w:t>3</w:t>
            </w:r>
            <w:r w:rsidRPr="0058472B">
              <w:t>:00</w:t>
            </w:r>
          </w:p>
        </w:tc>
        <w:tc>
          <w:tcPr>
            <w:tcW w:w="189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EC0A872" w14:textId="07245106" w:rsidR="00B4459A" w:rsidRPr="0058472B" w:rsidRDefault="00B4459A" w:rsidP="00B4459A">
            <w:pPr>
              <w:pStyle w:val="TableParagraph"/>
              <w:jc w:val="center"/>
            </w:pPr>
            <w:r w:rsidRPr="0058472B">
              <w:t>Derslik Z33</w:t>
            </w:r>
          </w:p>
        </w:tc>
      </w:tr>
      <w:tr w:rsidR="00B4459A" w:rsidRPr="00450F2D" w14:paraId="77AE38B0" w14:textId="700B09D5" w:rsidTr="006C64AD">
        <w:trPr>
          <w:trHeight w:val="422"/>
        </w:trPr>
        <w:tc>
          <w:tcPr>
            <w:tcW w:w="25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092DD59E" w14:textId="17451066" w:rsidR="00B4459A" w:rsidRPr="00716ED3" w:rsidRDefault="00B4459A" w:rsidP="00B4459A">
            <w:pPr>
              <w:pStyle w:val="TableParagraph"/>
              <w:jc w:val="center"/>
              <w:rPr>
                <w:b/>
                <w:highlight w:val="yellow"/>
              </w:rPr>
            </w:pPr>
            <w:r w:rsidRPr="00524E3C">
              <w:t>Turizmde Tüketici Davranışları</w:t>
            </w:r>
          </w:p>
        </w:tc>
        <w:tc>
          <w:tcPr>
            <w:tcW w:w="12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3E68C386" w14:textId="7715E398" w:rsidR="00B4459A" w:rsidRPr="00716ED3" w:rsidRDefault="00B4459A" w:rsidP="00B445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16ED3">
              <w:rPr>
                <w:rFonts w:ascii="Times New Roman" w:hAnsi="Times New Roman" w:cs="Times New Roman"/>
              </w:rPr>
              <w:t>0</w:t>
            </w:r>
            <w:r w:rsidR="00FE3D69" w:rsidRPr="00716ED3">
              <w:rPr>
                <w:rFonts w:ascii="Times New Roman" w:hAnsi="Times New Roman" w:cs="Times New Roman"/>
              </w:rPr>
              <w:t>3</w:t>
            </w:r>
            <w:r w:rsidRPr="00716ED3">
              <w:rPr>
                <w:rFonts w:ascii="Times New Roman" w:hAnsi="Times New Roman" w:cs="Times New Roman"/>
              </w:rPr>
              <w:t>.0</w:t>
            </w:r>
            <w:r w:rsidR="00FE3D69" w:rsidRPr="00716ED3">
              <w:rPr>
                <w:rFonts w:ascii="Times New Roman" w:hAnsi="Times New Roman" w:cs="Times New Roman"/>
              </w:rPr>
              <w:t>6</w:t>
            </w:r>
            <w:r w:rsidRPr="00716ED3">
              <w:rPr>
                <w:rFonts w:ascii="Times New Roman" w:hAnsi="Times New Roman" w:cs="Times New Roman"/>
              </w:rPr>
              <w:t xml:space="preserve">.2024 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5421BD33" w14:textId="571C16EF" w:rsidR="00B4459A" w:rsidRPr="00524E3C" w:rsidRDefault="00B4459A" w:rsidP="00B445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524E3C">
              <w:rPr>
                <w:rFonts w:ascii="Times New Roman" w:hAnsi="Times New Roman" w:cs="Times New Roman"/>
              </w:rPr>
              <w:t>1</w:t>
            </w:r>
            <w:r w:rsidR="00FE3D69" w:rsidRPr="00524E3C">
              <w:rPr>
                <w:rFonts w:ascii="Times New Roman" w:hAnsi="Times New Roman" w:cs="Times New Roman"/>
              </w:rPr>
              <w:t>1</w:t>
            </w:r>
            <w:r w:rsidRPr="00524E3C">
              <w:rPr>
                <w:rFonts w:ascii="Times New Roman" w:hAnsi="Times New Roman" w:cs="Times New Roman"/>
              </w:rPr>
              <w:t>.</w:t>
            </w:r>
            <w:r w:rsidR="00FE3D69" w:rsidRPr="00524E3C">
              <w:rPr>
                <w:rFonts w:ascii="Times New Roman" w:hAnsi="Times New Roman" w:cs="Times New Roman"/>
              </w:rPr>
              <w:t>0</w:t>
            </w:r>
            <w:r w:rsidRPr="00524E3C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7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2D643F58" w14:textId="40F2573E" w:rsidR="00B4459A" w:rsidRPr="00524E3C" w:rsidRDefault="00B4459A" w:rsidP="00B445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524E3C">
              <w:rPr>
                <w:rFonts w:ascii="Times New Roman" w:eastAsia="Times New Roman" w:hAnsi="Times New Roman" w:cs="Times New Roman"/>
                <w:lang w:eastAsia="tr-TR"/>
              </w:rPr>
              <w:t>Derslik Z33</w:t>
            </w:r>
          </w:p>
        </w:tc>
        <w:tc>
          <w:tcPr>
            <w:tcW w:w="26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9DEE96F" w14:textId="0F0E5D32" w:rsidR="00B4459A" w:rsidRPr="00524E3C" w:rsidRDefault="00FE3D69" w:rsidP="00B4459A">
            <w:pPr>
              <w:pStyle w:val="TableParagraph"/>
              <w:jc w:val="center"/>
            </w:pPr>
            <w:r w:rsidRPr="00524E3C">
              <w:t>Doç. Dr. Hande Akyurt Kurnaz</w:t>
            </w:r>
          </w:p>
        </w:tc>
        <w:tc>
          <w:tcPr>
            <w:tcW w:w="187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A29C184" w14:textId="7CA64209" w:rsidR="00B4459A" w:rsidRPr="002E79B9" w:rsidRDefault="00B4459A" w:rsidP="00B4459A">
            <w:pPr>
              <w:pStyle w:val="TableParagraph"/>
              <w:jc w:val="center"/>
              <w:rPr>
                <w:color w:val="FF0000"/>
              </w:rPr>
            </w:pPr>
          </w:p>
        </w:tc>
        <w:tc>
          <w:tcPr>
            <w:tcW w:w="195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D351BC0" w14:textId="036C6CDE" w:rsidR="00B4459A" w:rsidRPr="00524E3C" w:rsidRDefault="00B4459A" w:rsidP="00B4459A">
            <w:pPr>
              <w:pStyle w:val="TableParagraph"/>
              <w:jc w:val="center"/>
            </w:pPr>
            <w:r w:rsidRPr="00524E3C">
              <w:t>2</w:t>
            </w:r>
            <w:r w:rsidR="00FE3D69" w:rsidRPr="00524E3C">
              <w:t>5</w:t>
            </w:r>
            <w:r w:rsidRPr="00524E3C">
              <w:t>.0</w:t>
            </w:r>
            <w:r w:rsidR="00FE3D69" w:rsidRPr="00524E3C">
              <w:t>6</w:t>
            </w:r>
            <w:r w:rsidRPr="00524E3C">
              <w:t>.2024 -1</w:t>
            </w:r>
            <w:r w:rsidR="00FE3D69" w:rsidRPr="00524E3C">
              <w:t>1</w:t>
            </w:r>
            <w:r w:rsidRPr="00524E3C">
              <w:t>:</w:t>
            </w:r>
            <w:r w:rsidR="00524E3C" w:rsidRPr="00524E3C">
              <w:t>30</w:t>
            </w:r>
          </w:p>
        </w:tc>
        <w:tc>
          <w:tcPr>
            <w:tcW w:w="189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2852A49" w14:textId="5CCAC2BB" w:rsidR="00B4459A" w:rsidRPr="00524E3C" w:rsidRDefault="00B4459A" w:rsidP="00B4459A">
            <w:pPr>
              <w:pStyle w:val="TableParagraph"/>
              <w:jc w:val="center"/>
            </w:pPr>
            <w:r w:rsidRPr="00524E3C">
              <w:t>Derslik Z33</w:t>
            </w:r>
          </w:p>
        </w:tc>
      </w:tr>
      <w:tr w:rsidR="00FE3D69" w:rsidRPr="00450F2D" w14:paraId="535F8053" w14:textId="79B420BC" w:rsidTr="006C64AD">
        <w:trPr>
          <w:trHeight w:val="422"/>
        </w:trPr>
        <w:tc>
          <w:tcPr>
            <w:tcW w:w="25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71C1B165" w14:textId="4C8B60D6" w:rsidR="00FE3D69" w:rsidRPr="00716ED3" w:rsidRDefault="00FE3D69" w:rsidP="00FE3D69">
            <w:pPr>
              <w:pStyle w:val="TableParagraph"/>
              <w:jc w:val="center"/>
              <w:rPr>
                <w:bCs/>
              </w:rPr>
            </w:pPr>
            <w:r w:rsidRPr="00716ED3">
              <w:rPr>
                <w:bCs/>
              </w:rPr>
              <w:t>Tur Planlaması ve Yönetimi</w:t>
            </w:r>
          </w:p>
        </w:tc>
        <w:tc>
          <w:tcPr>
            <w:tcW w:w="12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2EBF5A77" w14:textId="4CFDF921" w:rsidR="00FE3D69" w:rsidRPr="00716ED3" w:rsidRDefault="00FE3D69" w:rsidP="00FE3D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16ED3">
              <w:rPr>
                <w:rFonts w:ascii="Times New Roman" w:eastAsia="Times New Roman" w:hAnsi="Times New Roman" w:cs="Times New Roman"/>
                <w:lang w:eastAsia="tr-TR"/>
              </w:rPr>
              <w:t>06.06.2024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7DFE5AEC" w14:textId="1CAF7672" w:rsidR="00FE3D69" w:rsidRPr="00716ED3" w:rsidRDefault="00FE3D69" w:rsidP="00FE3D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16ED3">
              <w:rPr>
                <w:rFonts w:ascii="Times New Roman" w:eastAsia="Times New Roman" w:hAnsi="Times New Roman" w:cs="Times New Roman"/>
                <w:lang w:eastAsia="tr-TR"/>
              </w:rPr>
              <w:t>13.00</w:t>
            </w:r>
          </w:p>
        </w:tc>
        <w:tc>
          <w:tcPr>
            <w:tcW w:w="17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21F30BD1" w14:textId="780C823B" w:rsidR="00FE3D69" w:rsidRPr="00524E3C" w:rsidRDefault="00FE3D69" w:rsidP="00FE3D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524E3C">
              <w:rPr>
                <w:rFonts w:ascii="Times New Roman" w:eastAsia="Times New Roman" w:hAnsi="Times New Roman" w:cs="Times New Roman"/>
                <w:lang w:eastAsia="tr-TR"/>
              </w:rPr>
              <w:t>Derslik Z33-134</w:t>
            </w:r>
          </w:p>
        </w:tc>
        <w:tc>
          <w:tcPr>
            <w:tcW w:w="26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41922FA" w14:textId="75E22259" w:rsidR="00FE3D69" w:rsidRPr="00524E3C" w:rsidRDefault="00FE3D69" w:rsidP="00FE3D69">
            <w:pPr>
              <w:pStyle w:val="TableParagraph"/>
              <w:jc w:val="center"/>
            </w:pPr>
            <w:r w:rsidRPr="00524E3C">
              <w:t>Doç. Dr. Ertuğrul Düzgün</w:t>
            </w:r>
          </w:p>
        </w:tc>
        <w:tc>
          <w:tcPr>
            <w:tcW w:w="187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4F8CB11" w14:textId="7F4C9C00" w:rsidR="00FE3D69" w:rsidRPr="00524E3C" w:rsidRDefault="00FE3D69" w:rsidP="00FE3D69">
            <w:pPr>
              <w:pStyle w:val="TableParagraph"/>
              <w:jc w:val="center"/>
            </w:pPr>
            <w:r w:rsidRPr="00524E3C">
              <w:t>Arş. Gör. Seda Çiçekli Ayyıldız</w:t>
            </w:r>
          </w:p>
        </w:tc>
        <w:tc>
          <w:tcPr>
            <w:tcW w:w="195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E4CB63B" w14:textId="673BA96A" w:rsidR="00FE3D69" w:rsidRPr="00524E3C" w:rsidRDefault="00FE3D69" w:rsidP="00FE3D69">
            <w:pPr>
              <w:pStyle w:val="TableParagraph"/>
              <w:jc w:val="center"/>
            </w:pPr>
            <w:r w:rsidRPr="00524E3C">
              <w:t>27.06.2024-13.00</w:t>
            </w:r>
          </w:p>
        </w:tc>
        <w:tc>
          <w:tcPr>
            <w:tcW w:w="189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E58D3FF" w14:textId="69AD3DE4" w:rsidR="00FE3D69" w:rsidRPr="00524E3C" w:rsidRDefault="00FE3D69" w:rsidP="00FE3D69">
            <w:pPr>
              <w:pStyle w:val="TableParagraph"/>
              <w:jc w:val="center"/>
            </w:pPr>
            <w:r w:rsidRPr="00524E3C">
              <w:t>Derslik Z33</w:t>
            </w:r>
          </w:p>
        </w:tc>
      </w:tr>
      <w:tr w:rsidR="005F039B" w:rsidRPr="00450F2D" w14:paraId="3BD5027C" w14:textId="00C98F52" w:rsidTr="006C64AD">
        <w:trPr>
          <w:trHeight w:val="422"/>
        </w:trPr>
        <w:tc>
          <w:tcPr>
            <w:tcW w:w="25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11CAD023" w14:textId="30516723" w:rsidR="005F039B" w:rsidRPr="00716ED3" w:rsidRDefault="005F039B" w:rsidP="005F039B">
            <w:pPr>
              <w:pStyle w:val="TableParagraph"/>
              <w:spacing w:before="6" w:line="247" w:lineRule="auto"/>
              <w:ind w:left="18"/>
              <w:jc w:val="center"/>
              <w:rPr>
                <w:b/>
              </w:rPr>
            </w:pPr>
            <w:r w:rsidRPr="00716ED3">
              <w:t>Almanca II</w:t>
            </w:r>
          </w:p>
        </w:tc>
        <w:tc>
          <w:tcPr>
            <w:tcW w:w="12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2C9F9C58" w14:textId="5A9E2BBA" w:rsidR="005F039B" w:rsidRPr="00716ED3" w:rsidRDefault="009363F3" w:rsidP="005F03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FD1A66">
              <w:rPr>
                <w:rFonts w:ascii="Times New Roman" w:eastAsia="Times New Roman" w:hAnsi="Times New Roman" w:cs="Times New Roman"/>
                <w:lang w:eastAsia="tr-TR"/>
              </w:rPr>
              <w:t>07</w:t>
            </w:r>
            <w:r w:rsidR="005F039B" w:rsidRPr="00FD1A66">
              <w:rPr>
                <w:rFonts w:ascii="Times New Roman" w:eastAsia="Times New Roman" w:hAnsi="Times New Roman" w:cs="Times New Roman"/>
                <w:lang w:eastAsia="tr-TR"/>
              </w:rPr>
              <w:t>.06</w:t>
            </w:r>
            <w:r w:rsidR="005F039B" w:rsidRPr="00716ED3">
              <w:rPr>
                <w:rFonts w:ascii="Times New Roman" w:eastAsia="Times New Roman" w:hAnsi="Times New Roman" w:cs="Times New Roman"/>
                <w:lang w:eastAsia="tr-TR"/>
              </w:rPr>
              <w:t>.2024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023D9658" w14:textId="0951A2FC" w:rsidR="005F039B" w:rsidRPr="00716ED3" w:rsidRDefault="005F039B" w:rsidP="005F03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16ED3">
              <w:rPr>
                <w:rFonts w:ascii="Times New Roman" w:eastAsia="Times New Roman" w:hAnsi="Times New Roman" w:cs="Times New Roman"/>
                <w:lang w:eastAsia="tr-TR"/>
              </w:rPr>
              <w:t>1</w:t>
            </w:r>
            <w:r w:rsidR="009363F3">
              <w:rPr>
                <w:rFonts w:ascii="Times New Roman" w:eastAsia="Times New Roman" w:hAnsi="Times New Roman" w:cs="Times New Roman"/>
                <w:lang w:eastAsia="tr-TR"/>
              </w:rPr>
              <w:t>0</w:t>
            </w:r>
            <w:r w:rsidRPr="00716ED3">
              <w:rPr>
                <w:rFonts w:ascii="Times New Roman" w:eastAsia="Times New Roman" w:hAnsi="Times New Roman" w:cs="Times New Roman"/>
                <w:lang w:eastAsia="tr-TR"/>
              </w:rPr>
              <w:t>:00</w:t>
            </w:r>
          </w:p>
        </w:tc>
        <w:tc>
          <w:tcPr>
            <w:tcW w:w="17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0FBD4E31" w14:textId="20352A63" w:rsidR="005F039B" w:rsidRPr="00524E3C" w:rsidRDefault="005F039B" w:rsidP="005F03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524E3C">
              <w:rPr>
                <w:rFonts w:ascii="Times New Roman" w:eastAsia="Times New Roman" w:hAnsi="Times New Roman" w:cs="Times New Roman"/>
                <w:lang w:eastAsia="tr-TR"/>
              </w:rPr>
              <w:t xml:space="preserve">Derslik </w:t>
            </w:r>
            <w:r w:rsidR="00814EA6" w:rsidRPr="00524E3C">
              <w:rPr>
                <w:rFonts w:ascii="Times New Roman" w:eastAsia="Times New Roman" w:hAnsi="Times New Roman" w:cs="Times New Roman"/>
                <w:lang w:eastAsia="tr-TR"/>
              </w:rPr>
              <w:t>135</w:t>
            </w:r>
          </w:p>
        </w:tc>
        <w:tc>
          <w:tcPr>
            <w:tcW w:w="26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C6D6553" w14:textId="671B0F2E" w:rsidR="005F039B" w:rsidRPr="00524E3C" w:rsidRDefault="005F039B" w:rsidP="005F039B">
            <w:pPr>
              <w:pStyle w:val="TableParagraph"/>
              <w:jc w:val="center"/>
            </w:pPr>
            <w:r w:rsidRPr="00524E3C">
              <w:t xml:space="preserve">Öğr. Gör. İbrahim </w:t>
            </w:r>
            <w:proofErr w:type="spellStart"/>
            <w:r w:rsidRPr="00524E3C">
              <w:t>Saykı</w:t>
            </w:r>
            <w:proofErr w:type="spellEnd"/>
          </w:p>
        </w:tc>
        <w:tc>
          <w:tcPr>
            <w:tcW w:w="187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501FFD3B" w14:textId="4C8FA9A6" w:rsidR="005F039B" w:rsidRPr="002E79B9" w:rsidRDefault="00493F91" w:rsidP="005F039B">
            <w:pPr>
              <w:pStyle w:val="TableParagraph"/>
              <w:jc w:val="center"/>
              <w:rPr>
                <w:color w:val="FF0000"/>
              </w:rPr>
            </w:pPr>
            <w:r w:rsidRPr="00524E3C">
              <w:t>Arş. Gör. Seda Çiçekli Ayyıldız</w:t>
            </w:r>
          </w:p>
        </w:tc>
        <w:tc>
          <w:tcPr>
            <w:tcW w:w="195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8BF2721" w14:textId="6338772F" w:rsidR="005F039B" w:rsidRPr="00D606E8" w:rsidRDefault="00524E3C" w:rsidP="005F039B">
            <w:pPr>
              <w:pStyle w:val="TableParagraph"/>
              <w:jc w:val="center"/>
            </w:pPr>
            <w:r w:rsidRPr="00D606E8">
              <w:t>2</w:t>
            </w:r>
            <w:r w:rsidR="00D606E8" w:rsidRPr="00D606E8">
              <w:t>6</w:t>
            </w:r>
            <w:r w:rsidRPr="00D606E8">
              <w:t xml:space="preserve">.06.2024 </w:t>
            </w:r>
            <w:r w:rsidR="00D606E8" w:rsidRPr="00D606E8">
              <w:t>–</w:t>
            </w:r>
            <w:r w:rsidRPr="00D606E8">
              <w:t xml:space="preserve"> </w:t>
            </w:r>
            <w:r w:rsidR="00D606E8" w:rsidRPr="00D606E8">
              <w:t>11:00</w:t>
            </w:r>
          </w:p>
        </w:tc>
        <w:tc>
          <w:tcPr>
            <w:tcW w:w="189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F8BDA4F" w14:textId="18A2BA99" w:rsidR="005F039B" w:rsidRPr="00D606E8" w:rsidRDefault="005F039B" w:rsidP="005F039B">
            <w:pPr>
              <w:pStyle w:val="TableParagraph"/>
              <w:jc w:val="center"/>
            </w:pPr>
            <w:r w:rsidRPr="00D606E8">
              <w:t xml:space="preserve">Derslik </w:t>
            </w:r>
            <w:r w:rsidR="00D606E8" w:rsidRPr="00D606E8">
              <w:t>135</w:t>
            </w:r>
          </w:p>
        </w:tc>
      </w:tr>
      <w:tr w:rsidR="005F039B" w:rsidRPr="00450F2D" w14:paraId="409DDDE2" w14:textId="4342F845" w:rsidTr="006C64AD">
        <w:trPr>
          <w:trHeight w:val="422"/>
        </w:trPr>
        <w:tc>
          <w:tcPr>
            <w:tcW w:w="25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75CD2716" w14:textId="3DEE6C1A" w:rsidR="005F039B" w:rsidRPr="00716ED3" w:rsidRDefault="005F039B" w:rsidP="005F039B">
            <w:pPr>
              <w:pStyle w:val="TableParagraph"/>
              <w:spacing w:before="14" w:line="218" w:lineRule="auto"/>
              <w:ind w:left="18"/>
              <w:jc w:val="center"/>
              <w:rPr>
                <w:b/>
              </w:rPr>
            </w:pPr>
            <w:r w:rsidRPr="00716ED3">
              <w:t>Rusça II</w:t>
            </w:r>
          </w:p>
        </w:tc>
        <w:tc>
          <w:tcPr>
            <w:tcW w:w="12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5A61613D" w14:textId="46FDBB1D" w:rsidR="005F039B" w:rsidRPr="00716ED3" w:rsidRDefault="005F039B" w:rsidP="005F03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16ED3">
              <w:rPr>
                <w:rFonts w:ascii="Times New Roman" w:eastAsia="Times New Roman" w:hAnsi="Times New Roman" w:cs="Times New Roman"/>
                <w:lang w:eastAsia="tr-TR"/>
              </w:rPr>
              <w:t>03.06.2024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64DC50E0" w14:textId="0F00111E" w:rsidR="005F039B" w:rsidRPr="00716ED3" w:rsidRDefault="005F039B" w:rsidP="005F03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16ED3">
              <w:rPr>
                <w:rFonts w:ascii="Times New Roman" w:eastAsia="Times New Roman" w:hAnsi="Times New Roman" w:cs="Times New Roman"/>
                <w:lang w:eastAsia="tr-TR"/>
              </w:rPr>
              <w:t>09:00</w:t>
            </w:r>
          </w:p>
        </w:tc>
        <w:tc>
          <w:tcPr>
            <w:tcW w:w="17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73179AE8" w14:textId="5258A6FC" w:rsidR="005F039B" w:rsidRPr="00524E3C" w:rsidRDefault="005F039B" w:rsidP="005F03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524E3C">
              <w:rPr>
                <w:rFonts w:ascii="Times New Roman" w:eastAsia="Times New Roman" w:hAnsi="Times New Roman" w:cs="Times New Roman"/>
                <w:lang w:eastAsia="tr-TR"/>
              </w:rPr>
              <w:t>Derslik 135</w:t>
            </w:r>
          </w:p>
        </w:tc>
        <w:tc>
          <w:tcPr>
            <w:tcW w:w="26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B9EA7F2" w14:textId="123DC19D" w:rsidR="005F039B" w:rsidRPr="00524E3C" w:rsidRDefault="005F039B" w:rsidP="005F039B">
            <w:pPr>
              <w:pStyle w:val="TableParagraph"/>
              <w:jc w:val="center"/>
            </w:pPr>
            <w:r w:rsidRPr="00524E3C">
              <w:t xml:space="preserve">Dr. Öğr. Üyesi Leyla </w:t>
            </w:r>
            <w:proofErr w:type="spellStart"/>
            <w:r w:rsidRPr="00524E3C">
              <w:t>Aliyeva</w:t>
            </w:r>
            <w:proofErr w:type="spellEnd"/>
          </w:p>
        </w:tc>
        <w:tc>
          <w:tcPr>
            <w:tcW w:w="187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6F3E0C4" w14:textId="3E6C333A" w:rsidR="005F039B" w:rsidRPr="002E79B9" w:rsidRDefault="00493F91" w:rsidP="005F039B">
            <w:pPr>
              <w:pStyle w:val="TableParagraph"/>
              <w:jc w:val="center"/>
              <w:rPr>
                <w:color w:val="FF0000"/>
              </w:rPr>
            </w:pPr>
            <w:r w:rsidRPr="00524E3C">
              <w:t>Arş. Gör. Seda Çiçekli Ayyıldız</w:t>
            </w:r>
          </w:p>
        </w:tc>
        <w:tc>
          <w:tcPr>
            <w:tcW w:w="195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EC7F09A" w14:textId="6E0E8BD7" w:rsidR="005F039B" w:rsidRPr="00D606E8" w:rsidRDefault="00D606E8" w:rsidP="005F039B">
            <w:pPr>
              <w:pStyle w:val="TableParagraph"/>
              <w:jc w:val="center"/>
            </w:pPr>
            <w:r w:rsidRPr="00D606E8">
              <w:t>26.06.2024 – 11:00</w:t>
            </w:r>
          </w:p>
        </w:tc>
        <w:tc>
          <w:tcPr>
            <w:tcW w:w="189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B3B3FC3" w14:textId="0B368B01" w:rsidR="005F039B" w:rsidRPr="00D606E8" w:rsidRDefault="005F039B" w:rsidP="005F039B">
            <w:pPr>
              <w:pStyle w:val="TableParagraph"/>
              <w:jc w:val="center"/>
            </w:pPr>
            <w:r w:rsidRPr="00D606E8">
              <w:t>Derslik 13</w:t>
            </w:r>
            <w:r w:rsidR="00D606E8" w:rsidRPr="00D606E8">
              <w:t>3</w:t>
            </w:r>
          </w:p>
        </w:tc>
      </w:tr>
    </w:tbl>
    <w:p w14:paraId="7919716F" w14:textId="77777777" w:rsidR="00283DD6" w:rsidRDefault="00283DD6" w:rsidP="0023747C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p w14:paraId="643EECAA" w14:textId="77777777" w:rsidR="00283DD6" w:rsidRDefault="00283DD6" w:rsidP="0026616A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p w14:paraId="5D0A21E1" w14:textId="77777777" w:rsidR="00283DD6" w:rsidRDefault="00283DD6" w:rsidP="00397003">
      <w:pPr>
        <w:spacing w:after="0" w:line="240" w:lineRule="auto"/>
        <w:jc w:val="right"/>
        <w:rPr>
          <w:rFonts w:ascii="Times New Roman" w:hAnsi="Times New Roman" w:cs="Times New Roman"/>
          <w:b/>
          <w:sz w:val="24"/>
        </w:rPr>
      </w:pPr>
    </w:p>
    <w:p w14:paraId="68C292B2" w14:textId="77777777" w:rsidR="00283DD6" w:rsidRDefault="00283DD6" w:rsidP="00397003">
      <w:pPr>
        <w:spacing w:after="0" w:line="240" w:lineRule="auto"/>
        <w:jc w:val="right"/>
        <w:rPr>
          <w:rFonts w:ascii="Times New Roman" w:hAnsi="Times New Roman" w:cs="Times New Roman"/>
          <w:b/>
          <w:sz w:val="24"/>
        </w:rPr>
      </w:pPr>
    </w:p>
    <w:p w14:paraId="0FF75047" w14:textId="77777777" w:rsidR="0023747C" w:rsidRDefault="0023747C" w:rsidP="00397003">
      <w:pPr>
        <w:spacing w:after="0" w:line="240" w:lineRule="auto"/>
        <w:jc w:val="right"/>
        <w:rPr>
          <w:rFonts w:ascii="Times New Roman" w:hAnsi="Times New Roman" w:cs="Times New Roman"/>
          <w:b/>
          <w:sz w:val="24"/>
        </w:rPr>
      </w:pPr>
    </w:p>
    <w:p w14:paraId="39210F15" w14:textId="77777777" w:rsidR="0023747C" w:rsidRDefault="0023747C" w:rsidP="00397003">
      <w:pPr>
        <w:spacing w:after="0" w:line="240" w:lineRule="auto"/>
        <w:jc w:val="right"/>
        <w:rPr>
          <w:rFonts w:ascii="Times New Roman" w:hAnsi="Times New Roman" w:cs="Times New Roman"/>
          <w:b/>
          <w:sz w:val="24"/>
        </w:rPr>
      </w:pPr>
    </w:p>
    <w:p w14:paraId="44826F3F" w14:textId="77777777" w:rsidR="0023747C" w:rsidRDefault="0023747C" w:rsidP="00397003">
      <w:pPr>
        <w:spacing w:after="0" w:line="240" w:lineRule="auto"/>
        <w:jc w:val="right"/>
        <w:rPr>
          <w:rFonts w:ascii="Times New Roman" w:hAnsi="Times New Roman" w:cs="Times New Roman"/>
          <w:b/>
          <w:sz w:val="24"/>
        </w:rPr>
      </w:pPr>
    </w:p>
    <w:p w14:paraId="5B41B06B" w14:textId="77777777" w:rsidR="00283DD6" w:rsidRDefault="00283DD6" w:rsidP="00283DD6">
      <w:pPr>
        <w:spacing w:after="0" w:line="240" w:lineRule="auto"/>
        <w:jc w:val="both"/>
        <w:rPr>
          <w:rFonts w:ascii="Times New Roman" w:hAnsi="Times New Roman" w:cs="Times New Roman"/>
          <w:b/>
          <w:sz w:val="24"/>
        </w:rPr>
      </w:pPr>
    </w:p>
    <w:p w14:paraId="0219D8C9" w14:textId="77777777" w:rsidR="00283DD6" w:rsidRDefault="00283DD6" w:rsidP="00397003">
      <w:pPr>
        <w:spacing w:after="0" w:line="240" w:lineRule="auto"/>
        <w:jc w:val="right"/>
        <w:rPr>
          <w:rFonts w:ascii="Times New Roman" w:hAnsi="Times New Roman" w:cs="Times New Roman"/>
          <w:b/>
          <w:sz w:val="24"/>
        </w:rPr>
      </w:pPr>
    </w:p>
    <w:tbl>
      <w:tblPr>
        <w:tblW w:w="14344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543"/>
        <w:gridCol w:w="1242"/>
        <w:gridCol w:w="984"/>
        <w:gridCol w:w="11"/>
        <w:gridCol w:w="1699"/>
        <w:gridCol w:w="11"/>
        <w:gridCol w:w="2767"/>
        <w:gridCol w:w="1813"/>
        <w:gridCol w:w="1637"/>
        <w:gridCol w:w="1637"/>
      </w:tblGrid>
      <w:tr w:rsidR="00903751" w:rsidRPr="00BB19D8" w14:paraId="6C065E4E" w14:textId="34418EA7" w:rsidTr="005C4F02">
        <w:trPr>
          <w:trHeight w:val="422"/>
          <w:jc w:val="center"/>
        </w:trPr>
        <w:tc>
          <w:tcPr>
            <w:tcW w:w="25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687F5540" w14:textId="1FCB826F" w:rsidR="00903751" w:rsidRPr="00BB19D8" w:rsidRDefault="00903751" w:rsidP="009037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BB19D8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3. Sınıf</w:t>
            </w:r>
          </w:p>
        </w:tc>
        <w:tc>
          <w:tcPr>
            <w:tcW w:w="2237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77F663EB" w14:textId="2B88F979" w:rsidR="00903751" w:rsidRPr="00BB19D8" w:rsidRDefault="00903751" w:rsidP="009037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Final</w:t>
            </w:r>
            <w:r w:rsidRPr="00BB19D8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 Sınavı Tarihi ve Saati </w:t>
            </w:r>
          </w:p>
        </w:tc>
        <w:tc>
          <w:tcPr>
            <w:tcW w:w="171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42642F3F" w14:textId="2AF00C39" w:rsidR="00903751" w:rsidRPr="00BB19D8" w:rsidRDefault="00903751" w:rsidP="009037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Final Sınavı Yeri</w:t>
            </w:r>
          </w:p>
        </w:tc>
        <w:tc>
          <w:tcPr>
            <w:tcW w:w="27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18756DEA" w14:textId="0FB3A636" w:rsidR="00903751" w:rsidRPr="00BB19D8" w:rsidRDefault="00903751" w:rsidP="009037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BB19D8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tim Elemanı</w:t>
            </w:r>
          </w:p>
        </w:tc>
        <w:tc>
          <w:tcPr>
            <w:tcW w:w="18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47F5052A" w14:textId="42C05EC3" w:rsidR="00903751" w:rsidRPr="00BB19D8" w:rsidRDefault="00903751" w:rsidP="009037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Gözetmen</w:t>
            </w:r>
          </w:p>
        </w:tc>
        <w:tc>
          <w:tcPr>
            <w:tcW w:w="16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14:paraId="56806228" w14:textId="690029B1" w:rsidR="00903751" w:rsidRPr="00BB19D8" w:rsidRDefault="00903751" w:rsidP="009037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Bütünleme Sınavı Tarihi ve Saati</w:t>
            </w:r>
          </w:p>
        </w:tc>
        <w:tc>
          <w:tcPr>
            <w:tcW w:w="16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14:paraId="520A6C17" w14:textId="464C56BF" w:rsidR="00903751" w:rsidRPr="00BB19D8" w:rsidRDefault="00903751" w:rsidP="009037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Bütünleme Sınavı Yeri</w:t>
            </w:r>
          </w:p>
        </w:tc>
      </w:tr>
      <w:tr w:rsidR="005C4F02" w:rsidRPr="00BB19D8" w14:paraId="165AE24C" w14:textId="74E19CDF" w:rsidTr="006C64AD">
        <w:trPr>
          <w:trHeight w:val="422"/>
          <w:jc w:val="center"/>
        </w:trPr>
        <w:tc>
          <w:tcPr>
            <w:tcW w:w="25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4B5CCE4C" w14:textId="37FC1012" w:rsidR="005C4F02" w:rsidRPr="00716ED3" w:rsidRDefault="005C4F02" w:rsidP="005C4F02">
            <w:pPr>
              <w:pStyle w:val="TableParagraph"/>
              <w:spacing w:before="14" w:line="218" w:lineRule="auto"/>
              <w:ind w:left="18" w:hanging="18"/>
              <w:jc w:val="center"/>
              <w:rPr>
                <w:b/>
              </w:rPr>
            </w:pPr>
            <w:r w:rsidRPr="00716ED3">
              <w:t>Mesleki İngilizce I</w:t>
            </w:r>
            <w:r w:rsidR="00160EB0" w:rsidRPr="00716ED3">
              <w:t>I</w:t>
            </w:r>
          </w:p>
        </w:tc>
        <w:tc>
          <w:tcPr>
            <w:tcW w:w="12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42630C1B" w14:textId="08047FEF" w:rsidR="005C4F02" w:rsidRPr="00716ED3" w:rsidRDefault="004212A6" w:rsidP="005C4F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16ED3">
              <w:rPr>
                <w:rFonts w:ascii="Times New Roman" w:eastAsia="Times New Roman" w:hAnsi="Times New Roman" w:cs="Times New Roman"/>
                <w:lang w:eastAsia="tr-TR"/>
              </w:rPr>
              <w:t>05.06.2024</w:t>
            </w:r>
          </w:p>
        </w:tc>
        <w:tc>
          <w:tcPr>
            <w:tcW w:w="9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6CD4411F" w14:textId="2D7BDF7B" w:rsidR="005C4F02" w:rsidRPr="00716ED3" w:rsidRDefault="004212A6" w:rsidP="005C4F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16ED3">
              <w:rPr>
                <w:rFonts w:ascii="Times New Roman" w:eastAsia="Times New Roman" w:hAnsi="Times New Roman" w:cs="Times New Roman"/>
                <w:lang w:eastAsia="tr-TR"/>
              </w:rPr>
              <w:t>1</w:t>
            </w:r>
            <w:r w:rsidR="000A1FD0" w:rsidRPr="00716ED3">
              <w:rPr>
                <w:rFonts w:ascii="Times New Roman" w:eastAsia="Times New Roman" w:hAnsi="Times New Roman" w:cs="Times New Roman"/>
                <w:lang w:eastAsia="tr-TR"/>
              </w:rPr>
              <w:t>5</w:t>
            </w:r>
            <w:r w:rsidRPr="00716ED3">
              <w:rPr>
                <w:rFonts w:ascii="Times New Roman" w:eastAsia="Times New Roman" w:hAnsi="Times New Roman" w:cs="Times New Roman"/>
                <w:lang w:eastAsia="tr-TR"/>
              </w:rPr>
              <w:t>:00</w:t>
            </w:r>
          </w:p>
        </w:tc>
        <w:tc>
          <w:tcPr>
            <w:tcW w:w="171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25D32FE2" w14:textId="7DA01AA9" w:rsidR="005C4F02" w:rsidRPr="00D606E8" w:rsidRDefault="005C4F02" w:rsidP="005C4F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D606E8">
              <w:rPr>
                <w:rFonts w:ascii="Times New Roman" w:eastAsia="Times New Roman" w:hAnsi="Times New Roman" w:cs="Times New Roman"/>
                <w:lang w:eastAsia="tr-TR"/>
              </w:rPr>
              <w:t xml:space="preserve">Derslik </w:t>
            </w:r>
            <w:r w:rsidR="00DB5B47" w:rsidRPr="00D606E8">
              <w:rPr>
                <w:rFonts w:ascii="Times New Roman" w:eastAsia="Times New Roman" w:hAnsi="Times New Roman" w:cs="Times New Roman"/>
                <w:lang w:eastAsia="tr-TR"/>
              </w:rPr>
              <w:t>Z33</w:t>
            </w:r>
          </w:p>
        </w:tc>
        <w:tc>
          <w:tcPr>
            <w:tcW w:w="277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1E0C10D" w14:textId="6100C6C2" w:rsidR="005C4F02" w:rsidRPr="00D606E8" w:rsidRDefault="005C4F02" w:rsidP="005C4F02">
            <w:pPr>
              <w:pStyle w:val="TableParagraph"/>
              <w:jc w:val="center"/>
            </w:pPr>
            <w:r w:rsidRPr="00D606E8">
              <w:t>Dr. Öğr. Üyesi Süleyman Saz</w:t>
            </w:r>
          </w:p>
        </w:tc>
        <w:tc>
          <w:tcPr>
            <w:tcW w:w="18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6C5F810" w14:textId="4A438563" w:rsidR="005C4F02" w:rsidRPr="002E79B9" w:rsidRDefault="005C4F02" w:rsidP="005C4F02">
            <w:pPr>
              <w:pStyle w:val="TableParagraph"/>
              <w:jc w:val="center"/>
              <w:rPr>
                <w:color w:val="FF0000"/>
              </w:rPr>
            </w:pPr>
          </w:p>
        </w:tc>
        <w:tc>
          <w:tcPr>
            <w:tcW w:w="16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FD3F083" w14:textId="01BD6E3B" w:rsidR="005C4F02" w:rsidRPr="00D606E8" w:rsidRDefault="004212A6" w:rsidP="005C4F02">
            <w:pPr>
              <w:pStyle w:val="TableParagraph"/>
              <w:jc w:val="center"/>
            </w:pPr>
            <w:r w:rsidRPr="00D606E8">
              <w:t>26.06.2024 – 14:00</w:t>
            </w:r>
          </w:p>
        </w:tc>
        <w:tc>
          <w:tcPr>
            <w:tcW w:w="16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E4C1425" w14:textId="20600C2F" w:rsidR="005C4F02" w:rsidRPr="00D606E8" w:rsidRDefault="007F67C9" w:rsidP="005C4F02">
            <w:pPr>
              <w:pStyle w:val="TableParagraph"/>
              <w:jc w:val="center"/>
            </w:pPr>
            <w:r w:rsidRPr="00D606E8">
              <w:t>Derslik 13</w:t>
            </w:r>
            <w:r w:rsidR="00D606E8" w:rsidRPr="00D606E8">
              <w:t>4</w:t>
            </w:r>
          </w:p>
        </w:tc>
      </w:tr>
      <w:tr w:rsidR="005C4F02" w:rsidRPr="00BB19D8" w14:paraId="2D6C0867" w14:textId="17AD901B" w:rsidTr="006C64AD">
        <w:trPr>
          <w:trHeight w:val="422"/>
          <w:jc w:val="center"/>
        </w:trPr>
        <w:tc>
          <w:tcPr>
            <w:tcW w:w="25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37A83788" w14:textId="06A537C0" w:rsidR="005C4F02" w:rsidRPr="00716ED3" w:rsidRDefault="00160EB0" w:rsidP="005C4F02">
            <w:pPr>
              <w:pStyle w:val="TableParagraph"/>
              <w:spacing w:before="14" w:line="218" w:lineRule="auto"/>
              <w:ind w:left="18"/>
              <w:jc w:val="center"/>
              <w:rPr>
                <w:b/>
              </w:rPr>
            </w:pPr>
            <w:r w:rsidRPr="00503E8C">
              <w:t>Dinler Tarihi</w:t>
            </w:r>
          </w:p>
        </w:tc>
        <w:tc>
          <w:tcPr>
            <w:tcW w:w="12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4B671F8B" w14:textId="32A7CC57" w:rsidR="005C4F02" w:rsidRPr="00716ED3" w:rsidRDefault="004B3728" w:rsidP="005C4F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16ED3">
              <w:rPr>
                <w:rFonts w:ascii="Times New Roman" w:hAnsi="Times New Roman" w:cs="Times New Roman"/>
              </w:rPr>
              <w:t>03.</w:t>
            </w:r>
            <w:r w:rsidR="005C4F02" w:rsidRPr="00716ED3">
              <w:rPr>
                <w:rFonts w:ascii="Times New Roman" w:hAnsi="Times New Roman" w:cs="Times New Roman"/>
              </w:rPr>
              <w:t>0</w:t>
            </w:r>
            <w:r w:rsidRPr="00716ED3">
              <w:rPr>
                <w:rFonts w:ascii="Times New Roman" w:hAnsi="Times New Roman" w:cs="Times New Roman"/>
              </w:rPr>
              <w:t>6</w:t>
            </w:r>
            <w:r w:rsidR="005C4F02" w:rsidRPr="00716ED3">
              <w:rPr>
                <w:rFonts w:ascii="Times New Roman" w:hAnsi="Times New Roman" w:cs="Times New Roman"/>
              </w:rPr>
              <w:t xml:space="preserve">.2024 </w:t>
            </w:r>
          </w:p>
        </w:tc>
        <w:tc>
          <w:tcPr>
            <w:tcW w:w="9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4E31E7BE" w14:textId="1B1DB6DC" w:rsidR="005C4F02" w:rsidRPr="00716ED3" w:rsidRDefault="004B3728" w:rsidP="005C4F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16ED3">
              <w:rPr>
                <w:rFonts w:ascii="Times New Roman" w:hAnsi="Times New Roman" w:cs="Times New Roman"/>
              </w:rPr>
              <w:t>09</w:t>
            </w:r>
            <w:r w:rsidR="005C4F02" w:rsidRPr="00716ED3">
              <w:rPr>
                <w:rFonts w:ascii="Times New Roman" w:hAnsi="Times New Roman" w:cs="Times New Roman"/>
              </w:rPr>
              <w:t>.</w:t>
            </w:r>
            <w:r w:rsidRPr="00716ED3">
              <w:rPr>
                <w:rFonts w:ascii="Times New Roman" w:hAnsi="Times New Roman" w:cs="Times New Roman"/>
              </w:rPr>
              <w:t>3</w:t>
            </w:r>
            <w:r w:rsidR="005C4F02" w:rsidRPr="00716ED3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71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6B945277" w14:textId="4A0B6E95" w:rsidR="005C4F02" w:rsidRPr="00D606E8" w:rsidRDefault="005C4F02" w:rsidP="005C4F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D606E8">
              <w:rPr>
                <w:rFonts w:ascii="Times New Roman" w:eastAsia="Times New Roman" w:hAnsi="Times New Roman" w:cs="Times New Roman"/>
                <w:lang w:eastAsia="tr-TR"/>
              </w:rPr>
              <w:t xml:space="preserve">Derslik </w:t>
            </w:r>
            <w:r w:rsidR="00DB5B47" w:rsidRPr="00D606E8">
              <w:rPr>
                <w:rFonts w:ascii="Times New Roman" w:eastAsia="Times New Roman" w:hAnsi="Times New Roman" w:cs="Times New Roman"/>
                <w:lang w:eastAsia="tr-TR"/>
              </w:rPr>
              <w:t>132</w:t>
            </w:r>
          </w:p>
        </w:tc>
        <w:tc>
          <w:tcPr>
            <w:tcW w:w="277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42C9565" w14:textId="4568A0E2" w:rsidR="005C4F02" w:rsidRPr="00D606E8" w:rsidRDefault="004B3728" w:rsidP="005C4F02">
            <w:pPr>
              <w:pStyle w:val="TableParagraph"/>
              <w:jc w:val="center"/>
            </w:pPr>
            <w:r w:rsidRPr="00D606E8">
              <w:t>Doç. Dr. Hande Akyurt Kurnaz</w:t>
            </w:r>
          </w:p>
        </w:tc>
        <w:tc>
          <w:tcPr>
            <w:tcW w:w="18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8B9037E" w14:textId="2B6E3A55" w:rsidR="005C4F02" w:rsidRPr="002E79B9" w:rsidRDefault="005C4F02" w:rsidP="005C4F02">
            <w:pPr>
              <w:pStyle w:val="TableParagraph"/>
              <w:jc w:val="center"/>
              <w:rPr>
                <w:color w:val="FF0000"/>
              </w:rPr>
            </w:pPr>
          </w:p>
        </w:tc>
        <w:tc>
          <w:tcPr>
            <w:tcW w:w="16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75456BD" w14:textId="112FD5A8" w:rsidR="005C4F02" w:rsidRPr="00D606E8" w:rsidRDefault="005C4F02" w:rsidP="005C4F02">
            <w:pPr>
              <w:pStyle w:val="TableParagraph"/>
              <w:jc w:val="center"/>
            </w:pPr>
            <w:r w:rsidRPr="00D606E8">
              <w:t>24.0</w:t>
            </w:r>
            <w:r w:rsidR="004B3728" w:rsidRPr="00D606E8">
              <w:t>6</w:t>
            </w:r>
            <w:r w:rsidRPr="00D606E8">
              <w:t>.2024</w:t>
            </w:r>
            <w:r w:rsidR="00781FEE" w:rsidRPr="00D606E8">
              <w:t xml:space="preserve"> -1</w:t>
            </w:r>
            <w:r w:rsidR="004B3728" w:rsidRPr="00D606E8">
              <w:t>0</w:t>
            </w:r>
            <w:r w:rsidR="00781FEE" w:rsidRPr="00D606E8">
              <w:t>:00</w:t>
            </w:r>
          </w:p>
        </w:tc>
        <w:tc>
          <w:tcPr>
            <w:tcW w:w="16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87E2C47" w14:textId="051B6E41" w:rsidR="005C4F02" w:rsidRPr="00D606E8" w:rsidRDefault="00A510C8" w:rsidP="005C4F02">
            <w:pPr>
              <w:pStyle w:val="TableParagraph"/>
              <w:jc w:val="center"/>
            </w:pPr>
            <w:r w:rsidRPr="00D606E8">
              <w:t>Derslik Z33</w:t>
            </w:r>
          </w:p>
        </w:tc>
      </w:tr>
      <w:tr w:rsidR="005C4F02" w:rsidRPr="00BB19D8" w14:paraId="162CBEF9" w14:textId="1B75A325" w:rsidTr="006C64AD">
        <w:trPr>
          <w:trHeight w:val="422"/>
          <w:jc w:val="center"/>
        </w:trPr>
        <w:tc>
          <w:tcPr>
            <w:tcW w:w="25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248B208D" w14:textId="74612C7E" w:rsidR="005C4F02" w:rsidRPr="00716ED3" w:rsidRDefault="004B3728" w:rsidP="005C4F02">
            <w:pPr>
              <w:pStyle w:val="TableParagraph"/>
              <w:spacing w:before="14" w:line="218" w:lineRule="auto"/>
              <w:ind w:left="18"/>
              <w:jc w:val="center"/>
              <w:rPr>
                <w:b/>
              </w:rPr>
            </w:pPr>
            <w:r w:rsidRPr="00716ED3">
              <w:t>Turizm Sosyolojisi</w:t>
            </w:r>
            <w:r w:rsidR="005C4F02" w:rsidRPr="00716ED3">
              <w:t xml:space="preserve"> </w:t>
            </w:r>
          </w:p>
        </w:tc>
        <w:tc>
          <w:tcPr>
            <w:tcW w:w="12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1BCCDDC1" w14:textId="0FCA0EB7" w:rsidR="005C4F02" w:rsidRPr="00716ED3" w:rsidRDefault="00A15B76" w:rsidP="00A15B76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716ED3">
              <w:rPr>
                <w:rFonts w:ascii="Times New Roman" w:eastAsia="Times New Roman" w:hAnsi="Times New Roman" w:cs="Times New Roman"/>
                <w:lang w:eastAsia="tr-TR"/>
              </w:rPr>
              <w:t>11.06.2024</w:t>
            </w:r>
          </w:p>
        </w:tc>
        <w:tc>
          <w:tcPr>
            <w:tcW w:w="9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D63EA8A" w14:textId="1FC542D3" w:rsidR="005C4F02" w:rsidRPr="00716ED3" w:rsidRDefault="00A15B76" w:rsidP="005C4F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16ED3">
              <w:rPr>
                <w:rFonts w:ascii="Times New Roman" w:eastAsia="Times New Roman" w:hAnsi="Times New Roman" w:cs="Times New Roman"/>
                <w:lang w:eastAsia="tr-TR"/>
              </w:rPr>
              <w:t>13:00</w:t>
            </w:r>
          </w:p>
        </w:tc>
        <w:tc>
          <w:tcPr>
            <w:tcW w:w="171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D4CE4AD" w14:textId="126057FE" w:rsidR="005C4F02" w:rsidRPr="00D606E8" w:rsidRDefault="005C4F02" w:rsidP="005C4F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D606E8">
              <w:rPr>
                <w:rFonts w:ascii="Times New Roman" w:eastAsia="Times New Roman" w:hAnsi="Times New Roman" w:cs="Times New Roman"/>
                <w:lang w:eastAsia="tr-TR"/>
              </w:rPr>
              <w:t>Derslik Z33</w:t>
            </w:r>
          </w:p>
        </w:tc>
        <w:tc>
          <w:tcPr>
            <w:tcW w:w="277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9ED784C" w14:textId="32F2EAE6" w:rsidR="005C4F02" w:rsidRPr="00D606E8" w:rsidRDefault="004B3728" w:rsidP="005C4F02">
            <w:pPr>
              <w:pStyle w:val="TableParagraph"/>
              <w:jc w:val="center"/>
            </w:pPr>
            <w:r w:rsidRPr="00D606E8">
              <w:t>Dr. Öğr. Üyesi İsa Bayhan</w:t>
            </w:r>
          </w:p>
        </w:tc>
        <w:tc>
          <w:tcPr>
            <w:tcW w:w="18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48C54E2" w14:textId="02B08DFB" w:rsidR="005C4F02" w:rsidRPr="002E79B9" w:rsidRDefault="005C4F02" w:rsidP="005C4F02">
            <w:pPr>
              <w:pStyle w:val="TableParagraph"/>
              <w:jc w:val="center"/>
              <w:rPr>
                <w:color w:val="FF0000"/>
              </w:rPr>
            </w:pPr>
          </w:p>
        </w:tc>
        <w:tc>
          <w:tcPr>
            <w:tcW w:w="16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1AF0090" w14:textId="677FC324" w:rsidR="005C4F02" w:rsidRPr="008875B5" w:rsidRDefault="008875B5" w:rsidP="005C4F02">
            <w:pPr>
              <w:pStyle w:val="TableParagraph"/>
              <w:jc w:val="center"/>
            </w:pPr>
            <w:r w:rsidRPr="008875B5">
              <w:t>26.06.2024 – 16:00</w:t>
            </w:r>
          </w:p>
        </w:tc>
        <w:tc>
          <w:tcPr>
            <w:tcW w:w="16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B0085F5" w14:textId="1A91BC7B" w:rsidR="005C4F02" w:rsidRPr="008875B5" w:rsidRDefault="00A510C8" w:rsidP="005C4F02">
            <w:pPr>
              <w:pStyle w:val="TableParagraph"/>
              <w:jc w:val="center"/>
            </w:pPr>
            <w:r w:rsidRPr="008875B5">
              <w:t>Derslik Z33</w:t>
            </w:r>
          </w:p>
        </w:tc>
      </w:tr>
      <w:tr w:rsidR="005C4F02" w:rsidRPr="00BB19D8" w14:paraId="100F2224" w14:textId="2E1FAE5E" w:rsidTr="006C64AD">
        <w:trPr>
          <w:trHeight w:val="422"/>
          <w:jc w:val="center"/>
        </w:trPr>
        <w:tc>
          <w:tcPr>
            <w:tcW w:w="25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4DA7153F" w14:textId="7AE7FF07" w:rsidR="005C4F02" w:rsidRPr="00716ED3" w:rsidRDefault="004B3728" w:rsidP="005C4F02">
            <w:pPr>
              <w:pStyle w:val="TableParagraph"/>
              <w:jc w:val="center"/>
              <w:rPr>
                <w:b/>
              </w:rPr>
            </w:pPr>
            <w:r w:rsidRPr="00716ED3">
              <w:t>Dünya Antik Kentleri</w:t>
            </w:r>
            <w:r w:rsidR="005C4F02" w:rsidRPr="00716ED3">
              <w:t xml:space="preserve"> </w:t>
            </w:r>
          </w:p>
        </w:tc>
        <w:tc>
          <w:tcPr>
            <w:tcW w:w="12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1DE6F3F8" w14:textId="23B1D953" w:rsidR="005C4F02" w:rsidRPr="00716ED3" w:rsidRDefault="005C4F02" w:rsidP="005C4F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16ED3">
              <w:rPr>
                <w:rFonts w:ascii="Times New Roman" w:hAnsi="Times New Roman" w:cs="Times New Roman"/>
              </w:rPr>
              <w:t>0</w:t>
            </w:r>
            <w:r w:rsidR="004B3728" w:rsidRPr="00716ED3">
              <w:rPr>
                <w:rFonts w:ascii="Times New Roman" w:hAnsi="Times New Roman" w:cs="Times New Roman"/>
              </w:rPr>
              <w:t>3</w:t>
            </w:r>
            <w:r w:rsidRPr="00716ED3">
              <w:rPr>
                <w:rFonts w:ascii="Times New Roman" w:hAnsi="Times New Roman" w:cs="Times New Roman"/>
              </w:rPr>
              <w:t>.0</w:t>
            </w:r>
            <w:r w:rsidR="004B3728" w:rsidRPr="00716ED3">
              <w:rPr>
                <w:rFonts w:ascii="Times New Roman" w:hAnsi="Times New Roman" w:cs="Times New Roman"/>
              </w:rPr>
              <w:t>6</w:t>
            </w:r>
            <w:r w:rsidRPr="00716ED3">
              <w:rPr>
                <w:rFonts w:ascii="Times New Roman" w:hAnsi="Times New Roman" w:cs="Times New Roman"/>
              </w:rPr>
              <w:t xml:space="preserve">.2024 </w:t>
            </w:r>
          </w:p>
        </w:tc>
        <w:tc>
          <w:tcPr>
            <w:tcW w:w="9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402A4204" w14:textId="5174EF56" w:rsidR="005C4F02" w:rsidRPr="00716ED3" w:rsidRDefault="004B3728" w:rsidP="005C4F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16ED3">
              <w:rPr>
                <w:rFonts w:ascii="Times New Roman" w:hAnsi="Times New Roman" w:cs="Times New Roman"/>
              </w:rPr>
              <w:t>15.00</w:t>
            </w:r>
          </w:p>
        </w:tc>
        <w:tc>
          <w:tcPr>
            <w:tcW w:w="171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303373E3" w14:textId="1FDACBA5" w:rsidR="005C4F02" w:rsidRPr="008875B5" w:rsidRDefault="005C4F02" w:rsidP="005C4F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8875B5">
              <w:rPr>
                <w:rFonts w:ascii="Times New Roman" w:eastAsia="Times New Roman" w:hAnsi="Times New Roman" w:cs="Times New Roman"/>
                <w:lang w:eastAsia="tr-TR"/>
              </w:rPr>
              <w:t xml:space="preserve">Derslik </w:t>
            </w:r>
            <w:r w:rsidR="00191699" w:rsidRPr="008875B5">
              <w:rPr>
                <w:rFonts w:ascii="Times New Roman" w:eastAsia="Times New Roman" w:hAnsi="Times New Roman" w:cs="Times New Roman"/>
                <w:lang w:eastAsia="tr-TR"/>
              </w:rPr>
              <w:t>Z33</w:t>
            </w:r>
          </w:p>
        </w:tc>
        <w:tc>
          <w:tcPr>
            <w:tcW w:w="277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0F19C8A" w14:textId="3CAE262D" w:rsidR="005C4F02" w:rsidRPr="008875B5" w:rsidRDefault="004B3728" w:rsidP="005C4F02">
            <w:pPr>
              <w:pStyle w:val="TableParagraph"/>
              <w:jc w:val="center"/>
            </w:pPr>
            <w:r w:rsidRPr="008875B5">
              <w:t>Doç. Dr. Ertuğrul Düzgün</w:t>
            </w:r>
          </w:p>
        </w:tc>
        <w:tc>
          <w:tcPr>
            <w:tcW w:w="18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65C71FF" w14:textId="3EC0AB31" w:rsidR="005C4F02" w:rsidRPr="002E79B9" w:rsidRDefault="005C4F02" w:rsidP="005C4F02">
            <w:pPr>
              <w:pStyle w:val="TableParagraph"/>
              <w:jc w:val="center"/>
              <w:rPr>
                <w:color w:val="FF0000"/>
              </w:rPr>
            </w:pPr>
          </w:p>
        </w:tc>
        <w:tc>
          <w:tcPr>
            <w:tcW w:w="16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9A5B09B" w14:textId="00B97449" w:rsidR="005C4F02" w:rsidRPr="00524E3C" w:rsidRDefault="005C4F02" w:rsidP="005C4F02">
            <w:pPr>
              <w:pStyle w:val="TableParagraph"/>
              <w:jc w:val="center"/>
            </w:pPr>
            <w:r w:rsidRPr="00524E3C">
              <w:t>2</w:t>
            </w:r>
            <w:r w:rsidR="004B3728" w:rsidRPr="00524E3C">
              <w:t>4</w:t>
            </w:r>
            <w:r w:rsidRPr="00524E3C">
              <w:t>.0</w:t>
            </w:r>
            <w:r w:rsidR="004B3728" w:rsidRPr="00524E3C">
              <w:t>6</w:t>
            </w:r>
            <w:r w:rsidRPr="00524E3C">
              <w:t>.2024</w:t>
            </w:r>
            <w:r w:rsidR="00781FEE" w:rsidRPr="00524E3C">
              <w:t xml:space="preserve"> -</w:t>
            </w:r>
            <w:r w:rsidR="00A510C8" w:rsidRPr="00524E3C">
              <w:t>1</w:t>
            </w:r>
            <w:r w:rsidR="004B3728" w:rsidRPr="00524E3C">
              <w:t>3</w:t>
            </w:r>
            <w:r w:rsidR="00781FEE" w:rsidRPr="00524E3C">
              <w:t>:</w:t>
            </w:r>
            <w:r w:rsidR="004B3728" w:rsidRPr="00524E3C">
              <w:t>0</w:t>
            </w:r>
            <w:r w:rsidR="00781FEE" w:rsidRPr="00524E3C">
              <w:t>0</w:t>
            </w:r>
          </w:p>
        </w:tc>
        <w:tc>
          <w:tcPr>
            <w:tcW w:w="16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07125FE" w14:textId="63F8744D" w:rsidR="005C4F02" w:rsidRPr="00524E3C" w:rsidRDefault="00A510C8" w:rsidP="005C4F02">
            <w:pPr>
              <w:pStyle w:val="TableParagraph"/>
              <w:jc w:val="center"/>
            </w:pPr>
            <w:r w:rsidRPr="00524E3C">
              <w:t>Derslik Z33</w:t>
            </w:r>
          </w:p>
        </w:tc>
      </w:tr>
      <w:tr w:rsidR="004B3728" w:rsidRPr="00BB19D8" w14:paraId="1050EA1D" w14:textId="3997A18B" w:rsidTr="006C64AD">
        <w:trPr>
          <w:trHeight w:val="422"/>
          <w:jc w:val="center"/>
        </w:trPr>
        <w:tc>
          <w:tcPr>
            <w:tcW w:w="25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5F6CEE06" w14:textId="66E4C9C4" w:rsidR="004B3728" w:rsidRPr="00716ED3" w:rsidRDefault="004B3728" w:rsidP="004B3728">
            <w:pPr>
              <w:pStyle w:val="TableParagraph"/>
              <w:spacing w:before="6" w:line="247" w:lineRule="auto"/>
              <w:ind w:left="18"/>
              <w:jc w:val="center"/>
              <w:rPr>
                <w:b/>
              </w:rPr>
            </w:pPr>
            <w:r w:rsidRPr="00716ED3">
              <w:t xml:space="preserve">İkonografi </w:t>
            </w:r>
          </w:p>
        </w:tc>
        <w:tc>
          <w:tcPr>
            <w:tcW w:w="12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70F43857" w14:textId="24060C00" w:rsidR="004B3728" w:rsidRPr="00716ED3" w:rsidRDefault="004B3728" w:rsidP="004B37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16ED3">
              <w:rPr>
                <w:rFonts w:ascii="Times New Roman" w:hAnsi="Times New Roman" w:cs="Times New Roman"/>
              </w:rPr>
              <w:t xml:space="preserve">05.06.2024 </w:t>
            </w:r>
          </w:p>
        </w:tc>
        <w:tc>
          <w:tcPr>
            <w:tcW w:w="9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64224B7A" w14:textId="768EFC63" w:rsidR="004B3728" w:rsidRPr="00716ED3" w:rsidRDefault="004B3728" w:rsidP="004B37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16ED3">
              <w:rPr>
                <w:rFonts w:ascii="Times New Roman" w:hAnsi="Times New Roman" w:cs="Times New Roman"/>
              </w:rPr>
              <w:t>1</w:t>
            </w:r>
            <w:r w:rsidR="00C11B1B" w:rsidRPr="00716ED3">
              <w:rPr>
                <w:rFonts w:ascii="Times New Roman" w:hAnsi="Times New Roman" w:cs="Times New Roman"/>
              </w:rPr>
              <w:t>6</w:t>
            </w:r>
            <w:r w:rsidRPr="00716ED3">
              <w:rPr>
                <w:rFonts w:ascii="Times New Roman" w:hAnsi="Times New Roman" w:cs="Times New Roman"/>
              </w:rPr>
              <w:t>.00</w:t>
            </w:r>
          </w:p>
        </w:tc>
        <w:tc>
          <w:tcPr>
            <w:tcW w:w="171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12B67A7D" w14:textId="0D6DF6F7" w:rsidR="004B3728" w:rsidRPr="008875B5" w:rsidRDefault="004B3728" w:rsidP="004B37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8875B5">
              <w:rPr>
                <w:rFonts w:ascii="Times New Roman" w:eastAsia="Times New Roman" w:hAnsi="Times New Roman" w:cs="Times New Roman"/>
                <w:lang w:eastAsia="tr-TR"/>
              </w:rPr>
              <w:t>Derslik Z33</w:t>
            </w:r>
          </w:p>
        </w:tc>
        <w:tc>
          <w:tcPr>
            <w:tcW w:w="277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D85C7DA" w14:textId="761F1CE8" w:rsidR="004B3728" w:rsidRPr="008875B5" w:rsidRDefault="004B3728" w:rsidP="004B3728">
            <w:pPr>
              <w:pStyle w:val="TableParagraph"/>
              <w:jc w:val="center"/>
            </w:pPr>
            <w:r w:rsidRPr="008875B5">
              <w:t>Dr. Öğr. Üyesi Süleyman Saz</w:t>
            </w:r>
          </w:p>
        </w:tc>
        <w:tc>
          <w:tcPr>
            <w:tcW w:w="18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010D11F" w14:textId="00744841" w:rsidR="004B3728" w:rsidRPr="002E79B9" w:rsidRDefault="004B3728" w:rsidP="004B3728">
            <w:pPr>
              <w:pStyle w:val="TableParagraph"/>
              <w:jc w:val="center"/>
              <w:rPr>
                <w:color w:val="FF0000"/>
              </w:rPr>
            </w:pPr>
          </w:p>
        </w:tc>
        <w:tc>
          <w:tcPr>
            <w:tcW w:w="16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9845BB8" w14:textId="40324B94" w:rsidR="004B3728" w:rsidRPr="008875B5" w:rsidRDefault="004B3728" w:rsidP="004B3728">
            <w:pPr>
              <w:pStyle w:val="TableParagraph"/>
              <w:jc w:val="center"/>
            </w:pPr>
            <w:r w:rsidRPr="008875B5">
              <w:t>26.06.2024 – 10.00</w:t>
            </w:r>
          </w:p>
        </w:tc>
        <w:tc>
          <w:tcPr>
            <w:tcW w:w="16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91D1D41" w14:textId="1C89A6EB" w:rsidR="004B3728" w:rsidRPr="008875B5" w:rsidRDefault="004B3728" w:rsidP="004B3728">
            <w:pPr>
              <w:pStyle w:val="TableParagraph"/>
              <w:jc w:val="center"/>
            </w:pPr>
            <w:r w:rsidRPr="008875B5">
              <w:t>Derslik Z33</w:t>
            </w:r>
          </w:p>
        </w:tc>
      </w:tr>
      <w:tr w:rsidR="004B3728" w:rsidRPr="00BB19D8" w14:paraId="407765AA" w14:textId="77777777" w:rsidTr="006C64AD">
        <w:trPr>
          <w:trHeight w:val="422"/>
          <w:jc w:val="center"/>
        </w:trPr>
        <w:tc>
          <w:tcPr>
            <w:tcW w:w="25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5F86938E" w14:textId="7B516155" w:rsidR="004B3728" w:rsidRPr="00716ED3" w:rsidRDefault="004B3728" w:rsidP="004B3728">
            <w:pPr>
              <w:pStyle w:val="TableParagraph"/>
              <w:spacing w:before="6" w:line="247" w:lineRule="auto"/>
              <w:ind w:left="18"/>
              <w:jc w:val="center"/>
            </w:pPr>
            <w:r w:rsidRPr="00716ED3">
              <w:t>Gönüllülük Çalışmaları</w:t>
            </w:r>
          </w:p>
        </w:tc>
        <w:tc>
          <w:tcPr>
            <w:tcW w:w="12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48D7A26D" w14:textId="6EDACDA4" w:rsidR="004B3728" w:rsidRPr="00716ED3" w:rsidRDefault="004B3728" w:rsidP="004B3728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16ED3">
              <w:rPr>
                <w:rFonts w:ascii="Times New Roman" w:hAnsi="Times New Roman" w:cs="Times New Roman"/>
              </w:rPr>
              <w:t>05.06.2024</w:t>
            </w:r>
          </w:p>
        </w:tc>
        <w:tc>
          <w:tcPr>
            <w:tcW w:w="9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137F0265" w14:textId="0DE7BDB1" w:rsidR="004B3728" w:rsidRPr="00716ED3" w:rsidRDefault="004B3728" w:rsidP="004B3728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16ED3">
              <w:rPr>
                <w:rFonts w:ascii="Times New Roman" w:hAnsi="Times New Roman" w:cs="Times New Roman"/>
              </w:rPr>
              <w:t>10.</w:t>
            </w:r>
            <w:r w:rsidR="005F039B" w:rsidRPr="00716ED3">
              <w:rPr>
                <w:rFonts w:ascii="Times New Roman" w:hAnsi="Times New Roman" w:cs="Times New Roman"/>
              </w:rPr>
              <w:t>3</w:t>
            </w:r>
            <w:r w:rsidRPr="00716ED3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71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0A8BAB85" w14:textId="1E576D3F" w:rsidR="004B3728" w:rsidRPr="008875B5" w:rsidRDefault="004B3728" w:rsidP="004B37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8875B5">
              <w:rPr>
                <w:rFonts w:ascii="Times New Roman" w:eastAsia="Times New Roman" w:hAnsi="Times New Roman" w:cs="Times New Roman"/>
                <w:lang w:eastAsia="tr-TR"/>
              </w:rPr>
              <w:t>Derslik 133</w:t>
            </w:r>
          </w:p>
        </w:tc>
        <w:tc>
          <w:tcPr>
            <w:tcW w:w="277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B3FC417" w14:textId="5D228A71" w:rsidR="004B3728" w:rsidRPr="008875B5" w:rsidRDefault="004B3728" w:rsidP="004B3728">
            <w:pPr>
              <w:pStyle w:val="TableParagraph"/>
              <w:jc w:val="center"/>
            </w:pPr>
            <w:r w:rsidRPr="008875B5">
              <w:t>Doç. Dr. Hande Akyurt Kurnaz</w:t>
            </w:r>
          </w:p>
        </w:tc>
        <w:tc>
          <w:tcPr>
            <w:tcW w:w="18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85277BA" w14:textId="080483BD" w:rsidR="004B3728" w:rsidRDefault="004B3728" w:rsidP="004B3728">
            <w:pPr>
              <w:pStyle w:val="TableParagraph"/>
              <w:jc w:val="center"/>
              <w:rPr>
                <w:color w:val="FF0000"/>
              </w:rPr>
            </w:pPr>
          </w:p>
        </w:tc>
        <w:tc>
          <w:tcPr>
            <w:tcW w:w="16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EC7FE74" w14:textId="0F5801DD" w:rsidR="004B3728" w:rsidRPr="008875B5" w:rsidRDefault="004B3728" w:rsidP="004B3728">
            <w:pPr>
              <w:pStyle w:val="TableParagraph"/>
              <w:jc w:val="center"/>
            </w:pPr>
            <w:r w:rsidRPr="008875B5">
              <w:t>24.06.2024-11.00</w:t>
            </w:r>
          </w:p>
        </w:tc>
        <w:tc>
          <w:tcPr>
            <w:tcW w:w="16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979607C" w14:textId="2F1A7DE5" w:rsidR="004B3728" w:rsidRPr="008875B5" w:rsidRDefault="004B3728" w:rsidP="004B3728">
            <w:pPr>
              <w:pStyle w:val="TableParagraph"/>
              <w:jc w:val="center"/>
            </w:pPr>
            <w:r w:rsidRPr="008875B5">
              <w:t xml:space="preserve">Derslik </w:t>
            </w:r>
            <w:r w:rsidR="008875B5">
              <w:t>134</w:t>
            </w:r>
          </w:p>
        </w:tc>
      </w:tr>
      <w:tr w:rsidR="004B3728" w:rsidRPr="00BB19D8" w14:paraId="23734814" w14:textId="77777777" w:rsidTr="006C64AD">
        <w:trPr>
          <w:trHeight w:val="422"/>
          <w:jc w:val="center"/>
        </w:trPr>
        <w:tc>
          <w:tcPr>
            <w:tcW w:w="25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09F0C8E6" w14:textId="72D40491" w:rsidR="004B3728" w:rsidRPr="00716ED3" w:rsidRDefault="004B3728" w:rsidP="004B3728">
            <w:pPr>
              <w:pStyle w:val="TableParagraph"/>
              <w:spacing w:before="6" w:line="247" w:lineRule="auto"/>
              <w:ind w:left="18"/>
              <w:jc w:val="center"/>
            </w:pPr>
            <w:proofErr w:type="spellStart"/>
            <w:r w:rsidRPr="00716ED3">
              <w:t>Recreation</w:t>
            </w:r>
            <w:proofErr w:type="spellEnd"/>
            <w:r w:rsidRPr="00716ED3">
              <w:t xml:space="preserve"> </w:t>
            </w:r>
            <w:proofErr w:type="spellStart"/>
            <w:r w:rsidRPr="00716ED3">
              <w:t>and</w:t>
            </w:r>
            <w:proofErr w:type="spellEnd"/>
            <w:r w:rsidRPr="00716ED3">
              <w:t xml:space="preserve"> </w:t>
            </w:r>
            <w:proofErr w:type="spellStart"/>
            <w:r w:rsidRPr="00716ED3">
              <w:t>Animation</w:t>
            </w:r>
            <w:proofErr w:type="spellEnd"/>
          </w:p>
        </w:tc>
        <w:tc>
          <w:tcPr>
            <w:tcW w:w="12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7557E6A9" w14:textId="03353519" w:rsidR="004B3728" w:rsidRPr="00716ED3" w:rsidRDefault="00BB0B90" w:rsidP="004B3728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16ED3">
              <w:rPr>
                <w:rFonts w:ascii="Times New Roman" w:hAnsi="Times New Roman" w:cs="Times New Roman"/>
              </w:rPr>
              <w:t>03.06.2024</w:t>
            </w:r>
          </w:p>
        </w:tc>
        <w:tc>
          <w:tcPr>
            <w:tcW w:w="9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4838D532" w14:textId="07B0A0D8" w:rsidR="004B3728" w:rsidRPr="00716ED3" w:rsidRDefault="00BB0B90" w:rsidP="004B3728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16ED3">
              <w:rPr>
                <w:rFonts w:ascii="Times New Roman" w:hAnsi="Times New Roman" w:cs="Times New Roman"/>
              </w:rPr>
              <w:t>1</w:t>
            </w:r>
            <w:r w:rsidR="00352CC9" w:rsidRPr="00716ED3">
              <w:rPr>
                <w:rFonts w:ascii="Times New Roman" w:hAnsi="Times New Roman" w:cs="Times New Roman"/>
              </w:rPr>
              <w:t>7</w:t>
            </w:r>
            <w:r w:rsidRPr="00716ED3">
              <w:rPr>
                <w:rFonts w:ascii="Times New Roman" w:hAnsi="Times New Roman" w:cs="Times New Roman"/>
              </w:rPr>
              <w:t>:00</w:t>
            </w:r>
          </w:p>
        </w:tc>
        <w:tc>
          <w:tcPr>
            <w:tcW w:w="171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4757C1B2" w14:textId="07FA09D2" w:rsidR="004B3728" w:rsidRPr="008875B5" w:rsidRDefault="00BB0B90" w:rsidP="004B37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8875B5">
              <w:rPr>
                <w:rFonts w:ascii="Times New Roman" w:eastAsia="Times New Roman" w:hAnsi="Times New Roman" w:cs="Times New Roman"/>
                <w:lang w:eastAsia="tr-TR"/>
              </w:rPr>
              <w:t>Derslik 134</w:t>
            </w:r>
          </w:p>
        </w:tc>
        <w:tc>
          <w:tcPr>
            <w:tcW w:w="277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CAE9E09" w14:textId="371953D5" w:rsidR="004B3728" w:rsidRPr="008875B5" w:rsidRDefault="004B3728" w:rsidP="004B3728">
            <w:pPr>
              <w:pStyle w:val="TableParagraph"/>
              <w:jc w:val="center"/>
            </w:pPr>
            <w:r w:rsidRPr="008875B5">
              <w:t>Dr. Öğr. Üyesi İsa Bayhan</w:t>
            </w:r>
          </w:p>
        </w:tc>
        <w:tc>
          <w:tcPr>
            <w:tcW w:w="18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1F186FA" w14:textId="77777777" w:rsidR="004B3728" w:rsidRDefault="004B3728" w:rsidP="004B3728">
            <w:pPr>
              <w:pStyle w:val="TableParagraph"/>
              <w:jc w:val="center"/>
              <w:rPr>
                <w:color w:val="FF0000"/>
              </w:rPr>
            </w:pPr>
          </w:p>
        </w:tc>
        <w:tc>
          <w:tcPr>
            <w:tcW w:w="16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9D3F824" w14:textId="64E0E88B" w:rsidR="004B3728" w:rsidRPr="008875B5" w:rsidRDefault="00BB0B90" w:rsidP="004B3728">
            <w:pPr>
              <w:pStyle w:val="TableParagraph"/>
              <w:jc w:val="center"/>
            </w:pPr>
            <w:r w:rsidRPr="008875B5">
              <w:t>28.06.2024 – 11:00</w:t>
            </w:r>
          </w:p>
        </w:tc>
        <w:tc>
          <w:tcPr>
            <w:tcW w:w="16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3E35651" w14:textId="47B5B74E" w:rsidR="004B3728" w:rsidRPr="008875B5" w:rsidRDefault="00BB0B90" w:rsidP="004B3728">
            <w:pPr>
              <w:pStyle w:val="TableParagraph"/>
              <w:jc w:val="center"/>
            </w:pPr>
            <w:r w:rsidRPr="008875B5">
              <w:t>Derslik 134</w:t>
            </w:r>
          </w:p>
        </w:tc>
      </w:tr>
      <w:tr w:rsidR="004B3728" w:rsidRPr="00BB19D8" w14:paraId="7A86D91A" w14:textId="77777777" w:rsidTr="006C64AD">
        <w:trPr>
          <w:trHeight w:val="422"/>
          <w:jc w:val="center"/>
        </w:trPr>
        <w:tc>
          <w:tcPr>
            <w:tcW w:w="25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1B4FD868" w14:textId="2A5D4C8E" w:rsidR="004B3728" w:rsidRPr="00716ED3" w:rsidRDefault="004B3728" w:rsidP="004B3728">
            <w:pPr>
              <w:pStyle w:val="TableParagraph"/>
              <w:spacing w:before="6" w:line="247" w:lineRule="auto"/>
              <w:ind w:left="18"/>
              <w:jc w:val="center"/>
            </w:pPr>
            <w:r w:rsidRPr="00716ED3">
              <w:rPr>
                <w:shd w:val="clear" w:color="auto" w:fill="FFFFFF"/>
              </w:rPr>
              <w:t>Türk Halk Bilimi ve Anadolu El Sanatları</w:t>
            </w:r>
          </w:p>
        </w:tc>
        <w:tc>
          <w:tcPr>
            <w:tcW w:w="12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612DCAEC" w14:textId="078EB195" w:rsidR="004B3728" w:rsidRPr="00716ED3" w:rsidRDefault="004B3728" w:rsidP="004B3728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16ED3">
              <w:rPr>
                <w:rFonts w:ascii="Times New Roman" w:hAnsi="Times New Roman" w:cs="Times New Roman"/>
              </w:rPr>
              <w:t>06.06.2024</w:t>
            </w:r>
          </w:p>
        </w:tc>
        <w:tc>
          <w:tcPr>
            <w:tcW w:w="9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34CEA1F7" w14:textId="4FA4D6CC" w:rsidR="004B3728" w:rsidRPr="00716ED3" w:rsidRDefault="00352CC9" w:rsidP="004B3728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16ED3">
              <w:rPr>
                <w:rFonts w:ascii="Times New Roman" w:hAnsi="Times New Roman" w:cs="Times New Roman"/>
              </w:rPr>
              <w:t>09:30</w:t>
            </w:r>
          </w:p>
        </w:tc>
        <w:tc>
          <w:tcPr>
            <w:tcW w:w="171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76285F96" w14:textId="1A4CAD79" w:rsidR="004B3728" w:rsidRPr="008875B5" w:rsidRDefault="004B3728" w:rsidP="004B37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8875B5">
              <w:rPr>
                <w:rFonts w:ascii="Times New Roman" w:eastAsia="Times New Roman" w:hAnsi="Times New Roman" w:cs="Times New Roman"/>
                <w:lang w:eastAsia="tr-TR"/>
              </w:rPr>
              <w:t xml:space="preserve">Derslik </w:t>
            </w:r>
            <w:r w:rsidR="008875B5" w:rsidRPr="008875B5">
              <w:rPr>
                <w:rFonts w:ascii="Times New Roman" w:eastAsia="Times New Roman" w:hAnsi="Times New Roman" w:cs="Times New Roman"/>
                <w:lang w:eastAsia="tr-TR"/>
              </w:rPr>
              <w:t>Z33</w:t>
            </w:r>
          </w:p>
        </w:tc>
        <w:tc>
          <w:tcPr>
            <w:tcW w:w="277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5E7FC0D" w14:textId="34821EB6" w:rsidR="004B3728" w:rsidRPr="008875B5" w:rsidRDefault="004B3728" w:rsidP="004B3728">
            <w:pPr>
              <w:pStyle w:val="TableParagraph"/>
              <w:jc w:val="center"/>
            </w:pPr>
            <w:r w:rsidRPr="008875B5">
              <w:t>Dr. Öğr. Üyesi Süleyman Saz</w:t>
            </w:r>
          </w:p>
        </w:tc>
        <w:tc>
          <w:tcPr>
            <w:tcW w:w="18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FBD2A42" w14:textId="303E9DE3" w:rsidR="004B3728" w:rsidRPr="008875B5" w:rsidRDefault="004B3728" w:rsidP="004B3728">
            <w:pPr>
              <w:pStyle w:val="TableParagraph"/>
              <w:jc w:val="center"/>
            </w:pPr>
          </w:p>
        </w:tc>
        <w:tc>
          <w:tcPr>
            <w:tcW w:w="16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70AEDE9" w14:textId="1882E430" w:rsidR="004B3728" w:rsidRPr="00A01C21" w:rsidRDefault="004B3728" w:rsidP="004B3728">
            <w:pPr>
              <w:pStyle w:val="TableParagraph"/>
              <w:jc w:val="center"/>
            </w:pPr>
            <w:r w:rsidRPr="00A01C21">
              <w:t>27.06.2024-</w:t>
            </w:r>
            <w:r w:rsidR="00F34236" w:rsidRPr="00A01C21">
              <w:t>1</w:t>
            </w:r>
            <w:r w:rsidR="0058472B" w:rsidRPr="00A01C21">
              <w:t>1</w:t>
            </w:r>
            <w:r w:rsidR="00F34236" w:rsidRPr="00A01C21">
              <w:t>.00</w:t>
            </w:r>
          </w:p>
        </w:tc>
        <w:tc>
          <w:tcPr>
            <w:tcW w:w="16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955C582" w14:textId="6F72DCCF" w:rsidR="004B3728" w:rsidRPr="00A01C21" w:rsidRDefault="00F34236" w:rsidP="004B3728">
            <w:pPr>
              <w:pStyle w:val="TableParagraph"/>
              <w:jc w:val="center"/>
            </w:pPr>
            <w:r w:rsidRPr="00A01C21">
              <w:t>Derslik Z33</w:t>
            </w:r>
          </w:p>
        </w:tc>
      </w:tr>
      <w:tr w:rsidR="00A01C21" w:rsidRPr="00BB19D8" w14:paraId="460721C8" w14:textId="3CF7EC3A" w:rsidTr="006C64AD">
        <w:trPr>
          <w:trHeight w:val="422"/>
          <w:jc w:val="center"/>
        </w:trPr>
        <w:tc>
          <w:tcPr>
            <w:tcW w:w="25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0B320E04" w14:textId="35DEA23C" w:rsidR="00A01C21" w:rsidRPr="00716ED3" w:rsidRDefault="00A01C21" w:rsidP="00A01C21">
            <w:pPr>
              <w:pStyle w:val="TableParagraph"/>
              <w:spacing w:before="14" w:line="218" w:lineRule="auto"/>
              <w:ind w:left="18"/>
              <w:jc w:val="center"/>
              <w:rPr>
                <w:b/>
              </w:rPr>
            </w:pPr>
            <w:r w:rsidRPr="00716ED3">
              <w:t>Almanca IV</w:t>
            </w:r>
          </w:p>
        </w:tc>
        <w:tc>
          <w:tcPr>
            <w:tcW w:w="12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1A505AC4" w14:textId="20AD8150" w:rsidR="00A01C21" w:rsidRPr="00716ED3" w:rsidRDefault="00A01C21" w:rsidP="00A01C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16ED3">
              <w:rPr>
                <w:rFonts w:ascii="Times New Roman" w:eastAsia="Times New Roman" w:hAnsi="Times New Roman" w:cs="Times New Roman"/>
                <w:lang w:eastAsia="tr-TR"/>
              </w:rPr>
              <w:t>11.06.2024</w:t>
            </w:r>
          </w:p>
        </w:tc>
        <w:tc>
          <w:tcPr>
            <w:tcW w:w="9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17B6C43B" w14:textId="4C0CA240" w:rsidR="00A01C21" w:rsidRPr="00716ED3" w:rsidRDefault="00A01C21" w:rsidP="00A01C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16ED3">
              <w:rPr>
                <w:rFonts w:ascii="Times New Roman" w:eastAsia="Times New Roman" w:hAnsi="Times New Roman" w:cs="Times New Roman"/>
                <w:lang w:eastAsia="tr-TR"/>
              </w:rPr>
              <w:t>10:00</w:t>
            </w:r>
          </w:p>
        </w:tc>
        <w:tc>
          <w:tcPr>
            <w:tcW w:w="171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5992D9A8" w14:textId="4CC67F2B" w:rsidR="00A01C21" w:rsidRPr="00A01C21" w:rsidRDefault="00A01C21" w:rsidP="00A01C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01C21">
              <w:rPr>
                <w:rFonts w:ascii="Times New Roman" w:eastAsia="Times New Roman" w:hAnsi="Times New Roman" w:cs="Times New Roman"/>
                <w:lang w:eastAsia="tr-TR"/>
              </w:rPr>
              <w:t>Derslik Z33</w:t>
            </w:r>
          </w:p>
        </w:tc>
        <w:tc>
          <w:tcPr>
            <w:tcW w:w="277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1B4F425" w14:textId="19C0860D" w:rsidR="00A01C21" w:rsidRPr="00A01C21" w:rsidRDefault="00A01C21" w:rsidP="00A01C21">
            <w:pPr>
              <w:pStyle w:val="TableParagraph"/>
              <w:jc w:val="center"/>
            </w:pPr>
            <w:r w:rsidRPr="00A01C21">
              <w:t xml:space="preserve">Öğr. Gör. İbrahim </w:t>
            </w:r>
            <w:proofErr w:type="spellStart"/>
            <w:r w:rsidRPr="00A01C21">
              <w:t>Saykı</w:t>
            </w:r>
            <w:proofErr w:type="spellEnd"/>
          </w:p>
        </w:tc>
        <w:tc>
          <w:tcPr>
            <w:tcW w:w="18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F1A7AE1" w14:textId="77777777" w:rsidR="00A01C21" w:rsidRPr="002E79B9" w:rsidRDefault="00A01C21" w:rsidP="00A01C21">
            <w:pPr>
              <w:pStyle w:val="TableParagraph"/>
              <w:jc w:val="center"/>
              <w:rPr>
                <w:color w:val="FF0000"/>
              </w:rPr>
            </w:pPr>
          </w:p>
        </w:tc>
        <w:tc>
          <w:tcPr>
            <w:tcW w:w="16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7C32D45" w14:textId="3A7B7388" w:rsidR="00A01C21" w:rsidRPr="002E79B9" w:rsidRDefault="00A01C21" w:rsidP="00A01C21">
            <w:pPr>
              <w:pStyle w:val="TableParagraph"/>
              <w:jc w:val="center"/>
              <w:rPr>
                <w:color w:val="FF0000"/>
              </w:rPr>
            </w:pPr>
            <w:r w:rsidRPr="00D606E8">
              <w:t>26.06.2024 – 11:00</w:t>
            </w:r>
          </w:p>
        </w:tc>
        <w:tc>
          <w:tcPr>
            <w:tcW w:w="16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E2E4DF5" w14:textId="4109B932" w:rsidR="00A01C21" w:rsidRPr="002E79B9" w:rsidRDefault="00A01C21" w:rsidP="00A01C21">
            <w:pPr>
              <w:pStyle w:val="TableParagraph"/>
              <w:jc w:val="center"/>
              <w:rPr>
                <w:color w:val="FF0000"/>
              </w:rPr>
            </w:pPr>
            <w:r w:rsidRPr="00D606E8">
              <w:t>Derslik 135</w:t>
            </w:r>
          </w:p>
        </w:tc>
      </w:tr>
      <w:tr w:rsidR="00A01C21" w:rsidRPr="00BB19D8" w14:paraId="34C36899" w14:textId="21715E29" w:rsidTr="006C64AD">
        <w:trPr>
          <w:trHeight w:val="422"/>
          <w:jc w:val="center"/>
        </w:trPr>
        <w:tc>
          <w:tcPr>
            <w:tcW w:w="25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1AA7D6B1" w14:textId="4C02BFA9" w:rsidR="00A01C21" w:rsidRPr="00716ED3" w:rsidRDefault="00A01C21" w:rsidP="00A01C21">
            <w:pPr>
              <w:pStyle w:val="TableParagraph"/>
              <w:spacing w:before="6" w:line="247" w:lineRule="auto"/>
              <w:ind w:left="18"/>
              <w:jc w:val="center"/>
              <w:rPr>
                <w:b/>
              </w:rPr>
            </w:pPr>
            <w:r w:rsidRPr="00716ED3">
              <w:t>Rusça IV</w:t>
            </w:r>
          </w:p>
        </w:tc>
        <w:tc>
          <w:tcPr>
            <w:tcW w:w="12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33E40065" w14:textId="74E1280F" w:rsidR="00A01C21" w:rsidRPr="00716ED3" w:rsidRDefault="00A01C21" w:rsidP="00A01C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16ED3">
              <w:rPr>
                <w:rFonts w:ascii="Times New Roman" w:eastAsia="Times New Roman" w:hAnsi="Times New Roman" w:cs="Times New Roman"/>
                <w:lang w:eastAsia="tr-TR"/>
              </w:rPr>
              <w:t>03.06.2024</w:t>
            </w:r>
          </w:p>
        </w:tc>
        <w:tc>
          <w:tcPr>
            <w:tcW w:w="9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4CEFF018" w14:textId="5BE9B43B" w:rsidR="00A01C21" w:rsidRPr="00716ED3" w:rsidRDefault="00A01C21" w:rsidP="00A01C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16ED3">
              <w:rPr>
                <w:rFonts w:ascii="Times New Roman" w:eastAsia="Times New Roman" w:hAnsi="Times New Roman" w:cs="Times New Roman"/>
                <w:lang w:eastAsia="tr-TR"/>
              </w:rPr>
              <w:t>16:00</w:t>
            </w:r>
          </w:p>
        </w:tc>
        <w:tc>
          <w:tcPr>
            <w:tcW w:w="171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2BDA948C" w14:textId="7F1BDAFA" w:rsidR="00A01C21" w:rsidRPr="00A01C21" w:rsidRDefault="00A01C21" w:rsidP="00A01C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01C21">
              <w:rPr>
                <w:rFonts w:ascii="Times New Roman" w:eastAsia="Times New Roman" w:hAnsi="Times New Roman" w:cs="Times New Roman"/>
                <w:lang w:eastAsia="tr-TR"/>
              </w:rPr>
              <w:t>Derslik 135</w:t>
            </w:r>
          </w:p>
        </w:tc>
        <w:tc>
          <w:tcPr>
            <w:tcW w:w="277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B8191CD" w14:textId="06A6DF96" w:rsidR="00A01C21" w:rsidRPr="00A01C21" w:rsidRDefault="00A01C21" w:rsidP="00A01C21">
            <w:pPr>
              <w:pStyle w:val="TableParagraph"/>
              <w:jc w:val="center"/>
            </w:pPr>
            <w:r w:rsidRPr="00A01C21">
              <w:t xml:space="preserve">Dr. Öğr. Üyesi Leyla </w:t>
            </w:r>
            <w:proofErr w:type="spellStart"/>
            <w:r w:rsidRPr="00A01C21">
              <w:t>Aliyeva</w:t>
            </w:r>
            <w:proofErr w:type="spellEnd"/>
          </w:p>
        </w:tc>
        <w:tc>
          <w:tcPr>
            <w:tcW w:w="18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F2DDBF0" w14:textId="77777777" w:rsidR="00A01C21" w:rsidRPr="002E79B9" w:rsidRDefault="00A01C21" w:rsidP="00A01C21">
            <w:pPr>
              <w:pStyle w:val="TableParagraph"/>
              <w:jc w:val="center"/>
              <w:rPr>
                <w:color w:val="FF0000"/>
              </w:rPr>
            </w:pPr>
          </w:p>
        </w:tc>
        <w:tc>
          <w:tcPr>
            <w:tcW w:w="16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0290C0B" w14:textId="2D12947F" w:rsidR="00A01C21" w:rsidRPr="002E79B9" w:rsidRDefault="00A01C21" w:rsidP="00A01C21">
            <w:pPr>
              <w:pStyle w:val="TableParagraph"/>
              <w:jc w:val="center"/>
              <w:rPr>
                <w:color w:val="FF0000"/>
              </w:rPr>
            </w:pPr>
            <w:r w:rsidRPr="00D606E8">
              <w:t>26.06.2024 – 11:00</w:t>
            </w:r>
          </w:p>
        </w:tc>
        <w:tc>
          <w:tcPr>
            <w:tcW w:w="16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536208A" w14:textId="37BF5CBA" w:rsidR="00A01C21" w:rsidRPr="002E79B9" w:rsidRDefault="00A01C21" w:rsidP="00A01C21">
            <w:pPr>
              <w:pStyle w:val="TableParagraph"/>
              <w:jc w:val="center"/>
              <w:rPr>
                <w:color w:val="FF0000"/>
              </w:rPr>
            </w:pPr>
            <w:r w:rsidRPr="00D606E8">
              <w:t>Derslik 133</w:t>
            </w:r>
          </w:p>
        </w:tc>
      </w:tr>
    </w:tbl>
    <w:tbl>
      <w:tblPr>
        <w:tblpPr w:leftFromText="141" w:rightFromText="141" w:vertAnchor="text" w:horzAnchor="margin" w:tblpXSpec="center" w:tblpY="34"/>
        <w:tblW w:w="1443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0"/>
        <w:gridCol w:w="1242"/>
        <w:gridCol w:w="990"/>
        <w:gridCol w:w="1595"/>
        <w:gridCol w:w="3119"/>
        <w:gridCol w:w="1701"/>
        <w:gridCol w:w="1701"/>
        <w:gridCol w:w="1682"/>
      </w:tblGrid>
      <w:tr w:rsidR="00903751" w:rsidRPr="00700A45" w14:paraId="28979664" w14:textId="3FCB3B41" w:rsidTr="00594493">
        <w:trPr>
          <w:trHeight w:val="422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0BF96B28" w14:textId="795815C4" w:rsidR="00903751" w:rsidRPr="00700A45" w:rsidRDefault="00903751" w:rsidP="002374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00A4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4. Sınıf</w:t>
            </w:r>
          </w:p>
        </w:tc>
        <w:tc>
          <w:tcPr>
            <w:tcW w:w="223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7A90932D" w14:textId="4B6C35E0" w:rsidR="00903751" w:rsidRPr="00700A45" w:rsidRDefault="00903751" w:rsidP="002374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Final</w:t>
            </w:r>
            <w:r w:rsidRPr="00700A4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 Sınavı Tarihi ve Saati </w:t>
            </w:r>
          </w:p>
        </w:tc>
        <w:tc>
          <w:tcPr>
            <w:tcW w:w="15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176B27A7" w14:textId="44DD30D9" w:rsidR="00903751" w:rsidRPr="00700A45" w:rsidRDefault="00903751" w:rsidP="002374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Final Sınavı Yeri</w:t>
            </w:r>
          </w:p>
        </w:tc>
        <w:tc>
          <w:tcPr>
            <w:tcW w:w="311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04DCE05A" w14:textId="6491A8A9" w:rsidR="00903751" w:rsidRPr="00700A45" w:rsidRDefault="00903751" w:rsidP="002374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00A4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tim Elemanı</w:t>
            </w:r>
          </w:p>
        </w:tc>
        <w:tc>
          <w:tcPr>
            <w:tcW w:w="17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47F2F7C2" w14:textId="77777777" w:rsidR="00903751" w:rsidRPr="00700A45" w:rsidRDefault="00903751" w:rsidP="002374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7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14:paraId="0B1656BD" w14:textId="77777777" w:rsidR="00903751" w:rsidRPr="00700A45" w:rsidRDefault="00903751" w:rsidP="002374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68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14:paraId="72AD0DA5" w14:textId="77777777" w:rsidR="00903751" w:rsidRPr="00700A45" w:rsidRDefault="00903751" w:rsidP="002374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</w:tr>
      <w:tr w:rsidR="00781FEE" w:rsidRPr="00700A45" w14:paraId="629C6F1F" w14:textId="73F15565" w:rsidTr="00594493">
        <w:trPr>
          <w:trHeight w:val="422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5A714EEC" w14:textId="7F615C9D" w:rsidR="00781FEE" w:rsidRPr="00716ED3" w:rsidRDefault="003362CA" w:rsidP="00781FEE">
            <w:pPr>
              <w:pStyle w:val="TableParagraph"/>
              <w:spacing w:before="14" w:line="218" w:lineRule="auto"/>
              <w:ind w:left="18" w:hanging="18"/>
              <w:jc w:val="center"/>
              <w:rPr>
                <w:b/>
              </w:rPr>
            </w:pPr>
            <w:r w:rsidRPr="00716ED3">
              <w:rPr>
                <w:shd w:val="clear" w:color="auto" w:fill="FFFFFF"/>
              </w:rPr>
              <w:t>İngilizce Okuma ve Anlama (Uzaktan Eğitim)</w:t>
            </w:r>
          </w:p>
        </w:tc>
        <w:tc>
          <w:tcPr>
            <w:tcW w:w="12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049EA9C7" w14:textId="529F7622" w:rsidR="00781FEE" w:rsidRPr="00716ED3" w:rsidRDefault="003362CA" w:rsidP="00781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16ED3">
              <w:rPr>
                <w:rFonts w:ascii="Times New Roman" w:hAnsi="Times New Roman" w:cs="Times New Roman"/>
              </w:rPr>
              <w:t>03</w:t>
            </w:r>
            <w:r w:rsidR="00781FEE" w:rsidRPr="00716ED3">
              <w:rPr>
                <w:rFonts w:ascii="Times New Roman" w:hAnsi="Times New Roman" w:cs="Times New Roman"/>
              </w:rPr>
              <w:t>.0</w:t>
            </w:r>
            <w:r w:rsidRPr="00716ED3">
              <w:rPr>
                <w:rFonts w:ascii="Times New Roman" w:hAnsi="Times New Roman" w:cs="Times New Roman"/>
              </w:rPr>
              <w:t>6</w:t>
            </w:r>
            <w:r w:rsidR="00781FEE" w:rsidRPr="00716ED3">
              <w:rPr>
                <w:rFonts w:ascii="Times New Roman" w:hAnsi="Times New Roman" w:cs="Times New Roman"/>
              </w:rPr>
              <w:t xml:space="preserve">.2024 </w:t>
            </w: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7ED9058" w14:textId="48E285F6" w:rsidR="00781FEE" w:rsidRPr="00716ED3" w:rsidRDefault="00781FEE" w:rsidP="00781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16ED3">
              <w:rPr>
                <w:rFonts w:ascii="Times New Roman" w:hAnsi="Times New Roman" w:cs="Times New Roman"/>
              </w:rPr>
              <w:t>1</w:t>
            </w:r>
            <w:r w:rsidR="003362CA" w:rsidRPr="00716ED3">
              <w:rPr>
                <w:rFonts w:ascii="Times New Roman" w:hAnsi="Times New Roman" w:cs="Times New Roman"/>
              </w:rPr>
              <w:t>0</w:t>
            </w:r>
            <w:r w:rsidRPr="00716ED3">
              <w:rPr>
                <w:rFonts w:ascii="Times New Roman" w:hAnsi="Times New Roman" w:cs="Times New Roman"/>
              </w:rPr>
              <w:t>.</w:t>
            </w:r>
            <w:r w:rsidR="003362CA" w:rsidRPr="00716ED3">
              <w:rPr>
                <w:rFonts w:ascii="Times New Roman" w:hAnsi="Times New Roman" w:cs="Times New Roman"/>
              </w:rPr>
              <w:t>0</w:t>
            </w:r>
            <w:r w:rsidRPr="00716ED3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5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7FC76D49" w14:textId="05ADFB5E" w:rsidR="00781FEE" w:rsidRPr="00503E8C" w:rsidRDefault="00781FEE" w:rsidP="00781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503E8C">
              <w:rPr>
                <w:rFonts w:ascii="Times New Roman" w:eastAsia="Times New Roman" w:hAnsi="Times New Roman" w:cs="Times New Roman"/>
                <w:lang w:eastAsia="tr-TR"/>
              </w:rPr>
              <w:t xml:space="preserve">Derslik </w:t>
            </w:r>
            <w:r w:rsidR="00935DA8" w:rsidRPr="00503E8C">
              <w:rPr>
                <w:rFonts w:ascii="Times New Roman" w:eastAsia="Times New Roman" w:hAnsi="Times New Roman" w:cs="Times New Roman"/>
                <w:lang w:eastAsia="tr-TR"/>
              </w:rPr>
              <w:t>Z33</w:t>
            </w:r>
          </w:p>
        </w:tc>
        <w:tc>
          <w:tcPr>
            <w:tcW w:w="311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0B88A40" w14:textId="66A3CCEC" w:rsidR="00781FEE" w:rsidRPr="00503E8C" w:rsidRDefault="00781FEE" w:rsidP="00781FEE">
            <w:pPr>
              <w:pStyle w:val="TableParagraph"/>
              <w:jc w:val="center"/>
            </w:pPr>
            <w:r w:rsidRPr="00503E8C">
              <w:t>Dr. Öğr. Üyesi Süleyman Saz</w:t>
            </w:r>
          </w:p>
        </w:tc>
        <w:tc>
          <w:tcPr>
            <w:tcW w:w="17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57B194A9" w14:textId="34BDD7DD" w:rsidR="00781FEE" w:rsidRPr="002E79B9" w:rsidRDefault="00781FEE" w:rsidP="00781FEE">
            <w:pPr>
              <w:pStyle w:val="TableParagraph"/>
              <w:jc w:val="center"/>
              <w:rPr>
                <w:color w:val="FF0000"/>
              </w:rPr>
            </w:pPr>
          </w:p>
        </w:tc>
        <w:tc>
          <w:tcPr>
            <w:tcW w:w="17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BCAE58C" w14:textId="71532773" w:rsidR="00781FEE" w:rsidRPr="00503E8C" w:rsidRDefault="00781FEE" w:rsidP="00781FEE">
            <w:pPr>
              <w:pStyle w:val="TableParagraph"/>
              <w:jc w:val="center"/>
            </w:pPr>
            <w:proofErr w:type="gramStart"/>
            <w:r w:rsidRPr="00503E8C">
              <w:t>2</w:t>
            </w:r>
            <w:r w:rsidR="003362CA" w:rsidRPr="00503E8C">
              <w:t>5</w:t>
            </w:r>
            <w:r w:rsidRPr="00503E8C">
              <w:t>.0</w:t>
            </w:r>
            <w:r w:rsidR="003362CA" w:rsidRPr="00503E8C">
              <w:t>6</w:t>
            </w:r>
            <w:r w:rsidRPr="00503E8C">
              <w:t xml:space="preserve">.2024 </w:t>
            </w:r>
            <w:r w:rsidR="006004BE" w:rsidRPr="00503E8C">
              <w:t>-</w:t>
            </w:r>
            <w:proofErr w:type="gramEnd"/>
            <w:r w:rsidR="006004BE" w:rsidRPr="00503E8C">
              <w:t>1</w:t>
            </w:r>
            <w:r w:rsidR="003362CA" w:rsidRPr="00503E8C">
              <w:t>0</w:t>
            </w:r>
            <w:r w:rsidR="006004BE" w:rsidRPr="00503E8C">
              <w:t>.00</w:t>
            </w:r>
          </w:p>
        </w:tc>
        <w:tc>
          <w:tcPr>
            <w:tcW w:w="168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C65F79C" w14:textId="7FEB3DF3" w:rsidR="00781FEE" w:rsidRPr="00503E8C" w:rsidRDefault="006C64AD" w:rsidP="00781FEE">
            <w:pPr>
              <w:pStyle w:val="TableParagraph"/>
              <w:jc w:val="center"/>
            </w:pPr>
            <w:r w:rsidRPr="00503E8C">
              <w:t>Derslik 13</w:t>
            </w:r>
            <w:r w:rsidR="00503E8C" w:rsidRPr="00503E8C">
              <w:t>4</w:t>
            </w:r>
          </w:p>
        </w:tc>
      </w:tr>
      <w:tr w:rsidR="00781FEE" w:rsidRPr="00700A45" w14:paraId="35399235" w14:textId="3ED8CF26" w:rsidTr="00594493">
        <w:trPr>
          <w:trHeight w:val="422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265FE91B" w14:textId="78107989" w:rsidR="00781FEE" w:rsidRPr="00716ED3" w:rsidRDefault="003362CA" w:rsidP="00781FEE">
            <w:pPr>
              <w:pStyle w:val="TableParagraph"/>
              <w:spacing w:before="14" w:line="218" w:lineRule="auto"/>
              <w:ind w:left="18"/>
              <w:jc w:val="center"/>
              <w:rPr>
                <w:b/>
              </w:rPr>
            </w:pPr>
            <w:r w:rsidRPr="00716ED3">
              <w:rPr>
                <w:shd w:val="clear" w:color="auto" w:fill="FFFFFF"/>
              </w:rPr>
              <w:t>İngilizce Dinleme ve Konuşma (Uzaktan Eğitim)</w:t>
            </w:r>
          </w:p>
        </w:tc>
        <w:tc>
          <w:tcPr>
            <w:tcW w:w="12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0F5C75F5" w14:textId="67331898" w:rsidR="00781FEE" w:rsidRPr="00716ED3" w:rsidRDefault="00781FEE" w:rsidP="00781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16ED3">
              <w:rPr>
                <w:rFonts w:ascii="Times New Roman" w:hAnsi="Times New Roman" w:cs="Times New Roman"/>
              </w:rPr>
              <w:t>0</w:t>
            </w:r>
            <w:r w:rsidR="003362CA" w:rsidRPr="00716ED3">
              <w:rPr>
                <w:rFonts w:ascii="Times New Roman" w:hAnsi="Times New Roman" w:cs="Times New Roman"/>
              </w:rPr>
              <w:t>3</w:t>
            </w:r>
            <w:r w:rsidRPr="00716ED3">
              <w:rPr>
                <w:rFonts w:ascii="Times New Roman" w:hAnsi="Times New Roman" w:cs="Times New Roman"/>
              </w:rPr>
              <w:t>.0</w:t>
            </w:r>
            <w:r w:rsidR="003362CA" w:rsidRPr="00716ED3">
              <w:rPr>
                <w:rFonts w:ascii="Times New Roman" w:hAnsi="Times New Roman" w:cs="Times New Roman"/>
              </w:rPr>
              <w:t>6</w:t>
            </w:r>
            <w:r w:rsidRPr="00716ED3">
              <w:rPr>
                <w:rFonts w:ascii="Times New Roman" w:hAnsi="Times New Roman" w:cs="Times New Roman"/>
              </w:rPr>
              <w:t xml:space="preserve">.2024 </w:t>
            </w: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87E796A" w14:textId="104AF48E" w:rsidR="00781FEE" w:rsidRPr="00716ED3" w:rsidRDefault="00781FEE" w:rsidP="00781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16ED3">
              <w:rPr>
                <w:rFonts w:ascii="Times New Roman" w:hAnsi="Times New Roman" w:cs="Times New Roman"/>
              </w:rPr>
              <w:t>1</w:t>
            </w:r>
            <w:r w:rsidR="003362CA" w:rsidRPr="00716ED3">
              <w:rPr>
                <w:rFonts w:ascii="Times New Roman" w:hAnsi="Times New Roman" w:cs="Times New Roman"/>
              </w:rPr>
              <w:t>4</w:t>
            </w:r>
            <w:r w:rsidRPr="00716ED3">
              <w:rPr>
                <w:rFonts w:ascii="Times New Roman" w:hAnsi="Times New Roman" w:cs="Times New Roman"/>
              </w:rPr>
              <w:t>:00</w:t>
            </w:r>
          </w:p>
        </w:tc>
        <w:tc>
          <w:tcPr>
            <w:tcW w:w="15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3704B1B9" w14:textId="1E4C2B21" w:rsidR="00781FEE" w:rsidRPr="00503E8C" w:rsidRDefault="00781FEE" w:rsidP="00781F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503E8C">
              <w:rPr>
                <w:rFonts w:ascii="Times New Roman" w:eastAsia="Times New Roman" w:hAnsi="Times New Roman" w:cs="Times New Roman"/>
                <w:lang w:eastAsia="tr-TR"/>
              </w:rPr>
              <w:t>Derslik Z33</w:t>
            </w:r>
          </w:p>
        </w:tc>
        <w:tc>
          <w:tcPr>
            <w:tcW w:w="311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A22D45B" w14:textId="4C655612" w:rsidR="00781FEE" w:rsidRPr="00503E8C" w:rsidRDefault="00781FEE" w:rsidP="00781FEE">
            <w:pPr>
              <w:pStyle w:val="TableParagraph"/>
              <w:jc w:val="center"/>
            </w:pPr>
            <w:r w:rsidRPr="00503E8C">
              <w:t>Dr. Öğr. Üyesi Süleyman Saz</w:t>
            </w:r>
          </w:p>
        </w:tc>
        <w:tc>
          <w:tcPr>
            <w:tcW w:w="17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3B7F7F2" w14:textId="720EFB38" w:rsidR="00781FEE" w:rsidRPr="002E79B9" w:rsidRDefault="00781FEE" w:rsidP="00781FEE">
            <w:pPr>
              <w:pStyle w:val="TableParagraph"/>
              <w:jc w:val="center"/>
              <w:rPr>
                <w:color w:val="FF0000"/>
              </w:rPr>
            </w:pPr>
          </w:p>
        </w:tc>
        <w:tc>
          <w:tcPr>
            <w:tcW w:w="17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9C8F667" w14:textId="01A1A800" w:rsidR="00781FEE" w:rsidRPr="00503E8C" w:rsidRDefault="00781FEE" w:rsidP="00781FEE">
            <w:pPr>
              <w:pStyle w:val="TableParagraph"/>
              <w:jc w:val="center"/>
            </w:pPr>
            <w:r w:rsidRPr="00503E8C">
              <w:t>2</w:t>
            </w:r>
            <w:r w:rsidR="003362CA" w:rsidRPr="00503E8C">
              <w:t>5</w:t>
            </w:r>
            <w:r w:rsidRPr="00503E8C">
              <w:t>.0</w:t>
            </w:r>
            <w:r w:rsidR="003362CA" w:rsidRPr="00503E8C">
              <w:t>6</w:t>
            </w:r>
            <w:r w:rsidRPr="00503E8C">
              <w:t xml:space="preserve">.2024 </w:t>
            </w:r>
            <w:r w:rsidR="006004BE" w:rsidRPr="00503E8C">
              <w:t>-1</w:t>
            </w:r>
            <w:r w:rsidR="003362CA" w:rsidRPr="00503E8C">
              <w:t>4</w:t>
            </w:r>
            <w:r w:rsidR="006004BE" w:rsidRPr="00503E8C">
              <w:t>:00</w:t>
            </w:r>
          </w:p>
        </w:tc>
        <w:tc>
          <w:tcPr>
            <w:tcW w:w="168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E8FB67B" w14:textId="6F2ED727" w:rsidR="00781FEE" w:rsidRPr="00503E8C" w:rsidRDefault="006C64AD" w:rsidP="00781FEE">
            <w:pPr>
              <w:pStyle w:val="TableParagraph"/>
              <w:jc w:val="center"/>
            </w:pPr>
            <w:r w:rsidRPr="00503E8C">
              <w:t>Derslik 13</w:t>
            </w:r>
            <w:r w:rsidR="00503E8C" w:rsidRPr="00503E8C">
              <w:t>4</w:t>
            </w:r>
          </w:p>
        </w:tc>
      </w:tr>
    </w:tbl>
    <w:p w14:paraId="34BCDCEB" w14:textId="31EC9D64" w:rsidR="00397003" w:rsidRDefault="00397003" w:rsidP="00540A92">
      <w:pPr>
        <w:spacing w:after="0" w:line="240" w:lineRule="auto"/>
        <w:ind w:left="9912" w:firstLine="708"/>
        <w:jc w:val="center"/>
        <w:rPr>
          <w:rFonts w:ascii="Times New Roman" w:hAnsi="Times New Roman" w:cs="Times New Roman"/>
          <w:b/>
          <w:sz w:val="24"/>
        </w:rPr>
      </w:pPr>
    </w:p>
    <w:p w14:paraId="4E35E85A" w14:textId="77777777" w:rsidR="00B32A29" w:rsidRPr="00397003" w:rsidRDefault="00B32A29" w:rsidP="003661F3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sectPr w:rsidR="00B32A29" w:rsidRPr="00397003" w:rsidSect="009C2602">
      <w:pgSz w:w="16838" w:h="11906" w:orient="landscape"/>
      <w:pgMar w:top="709" w:right="1417" w:bottom="142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A5C7C68"/>
    <w:multiLevelType w:val="hybridMultilevel"/>
    <w:tmpl w:val="2B54C1FE"/>
    <w:lvl w:ilvl="0" w:tplc="5A3896EA">
      <w:numFmt w:val="bullet"/>
      <w:lvlText w:val="-"/>
      <w:lvlJc w:val="left"/>
      <w:pPr>
        <w:ind w:left="4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 w16cid:durableId="4549058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xMjI2MTUwNLY0NzVQ0lEKTi0uzszPAykwrgUAfAkqECwAAAA="/>
  </w:docVars>
  <w:rsids>
    <w:rsidRoot w:val="00F64204"/>
    <w:rsid w:val="0001119E"/>
    <w:rsid w:val="00017FDF"/>
    <w:rsid w:val="00023104"/>
    <w:rsid w:val="0002546C"/>
    <w:rsid w:val="00032A46"/>
    <w:rsid w:val="00034552"/>
    <w:rsid w:val="000440C2"/>
    <w:rsid w:val="0005131A"/>
    <w:rsid w:val="00057158"/>
    <w:rsid w:val="000623B6"/>
    <w:rsid w:val="0006519F"/>
    <w:rsid w:val="0007638B"/>
    <w:rsid w:val="00083D8B"/>
    <w:rsid w:val="00085731"/>
    <w:rsid w:val="000A1FD0"/>
    <w:rsid w:val="000B5DCE"/>
    <w:rsid w:val="000B6C31"/>
    <w:rsid w:val="000C1014"/>
    <w:rsid w:val="000E5D22"/>
    <w:rsid w:val="000E63AE"/>
    <w:rsid w:val="00106526"/>
    <w:rsid w:val="00111F65"/>
    <w:rsid w:val="00112A4B"/>
    <w:rsid w:val="00116199"/>
    <w:rsid w:val="0011783A"/>
    <w:rsid w:val="00122C8B"/>
    <w:rsid w:val="00136E2B"/>
    <w:rsid w:val="00142DF8"/>
    <w:rsid w:val="00143852"/>
    <w:rsid w:val="00143D9D"/>
    <w:rsid w:val="00152816"/>
    <w:rsid w:val="00160304"/>
    <w:rsid w:val="00160EB0"/>
    <w:rsid w:val="00163A28"/>
    <w:rsid w:val="0017031F"/>
    <w:rsid w:val="001726D1"/>
    <w:rsid w:val="00175719"/>
    <w:rsid w:val="00185DCF"/>
    <w:rsid w:val="00191699"/>
    <w:rsid w:val="001962B2"/>
    <w:rsid w:val="001A64DC"/>
    <w:rsid w:val="001A7BDE"/>
    <w:rsid w:val="001B0A4A"/>
    <w:rsid w:val="001B1651"/>
    <w:rsid w:val="001C09A2"/>
    <w:rsid w:val="001D30F2"/>
    <w:rsid w:val="001E2C8C"/>
    <w:rsid w:val="001E3D62"/>
    <w:rsid w:val="001E3FEC"/>
    <w:rsid w:val="001E7C42"/>
    <w:rsid w:val="00211227"/>
    <w:rsid w:val="0021636B"/>
    <w:rsid w:val="002304B2"/>
    <w:rsid w:val="00233A31"/>
    <w:rsid w:val="0023468C"/>
    <w:rsid w:val="0023747C"/>
    <w:rsid w:val="00244711"/>
    <w:rsid w:val="0026057F"/>
    <w:rsid w:val="0026350F"/>
    <w:rsid w:val="002647E3"/>
    <w:rsid w:val="00264B49"/>
    <w:rsid w:val="00264ED7"/>
    <w:rsid w:val="0026616A"/>
    <w:rsid w:val="00267163"/>
    <w:rsid w:val="00281C8A"/>
    <w:rsid w:val="00283DD6"/>
    <w:rsid w:val="00283F3B"/>
    <w:rsid w:val="002A62D3"/>
    <w:rsid w:val="002B3037"/>
    <w:rsid w:val="002B7AF4"/>
    <w:rsid w:val="002C2835"/>
    <w:rsid w:val="002D2886"/>
    <w:rsid w:val="002E0028"/>
    <w:rsid w:val="002E1FB7"/>
    <w:rsid w:val="002E4220"/>
    <w:rsid w:val="002E5FF8"/>
    <w:rsid w:val="002E79B9"/>
    <w:rsid w:val="003025C6"/>
    <w:rsid w:val="003061B8"/>
    <w:rsid w:val="00306234"/>
    <w:rsid w:val="0031482A"/>
    <w:rsid w:val="00324680"/>
    <w:rsid w:val="00325982"/>
    <w:rsid w:val="003277AA"/>
    <w:rsid w:val="003362CA"/>
    <w:rsid w:val="0034354A"/>
    <w:rsid w:val="00343988"/>
    <w:rsid w:val="00352CC9"/>
    <w:rsid w:val="00361780"/>
    <w:rsid w:val="003661F3"/>
    <w:rsid w:val="0036645C"/>
    <w:rsid w:val="003677E7"/>
    <w:rsid w:val="0037447B"/>
    <w:rsid w:val="003800F0"/>
    <w:rsid w:val="0039486C"/>
    <w:rsid w:val="00397003"/>
    <w:rsid w:val="003A313A"/>
    <w:rsid w:val="003A6059"/>
    <w:rsid w:val="003B27B1"/>
    <w:rsid w:val="003C2FBE"/>
    <w:rsid w:val="003C3AA9"/>
    <w:rsid w:val="003D6FB0"/>
    <w:rsid w:val="003F10FE"/>
    <w:rsid w:val="003F28B4"/>
    <w:rsid w:val="0040256F"/>
    <w:rsid w:val="00406ECA"/>
    <w:rsid w:val="004212A6"/>
    <w:rsid w:val="0042194B"/>
    <w:rsid w:val="004227BB"/>
    <w:rsid w:val="00424F84"/>
    <w:rsid w:val="00425FD9"/>
    <w:rsid w:val="004308FB"/>
    <w:rsid w:val="004379A1"/>
    <w:rsid w:val="004467A3"/>
    <w:rsid w:val="00450F2D"/>
    <w:rsid w:val="00461E4F"/>
    <w:rsid w:val="00462E9E"/>
    <w:rsid w:val="004645E1"/>
    <w:rsid w:val="00474EF9"/>
    <w:rsid w:val="00483CBF"/>
    <w:rsid w:val="00492A56"/>
    <w:rsid w:val="00493F91"/>
    <w:rsid w:val="004A1784"/>
    <w:rsid w:val="004A19EC"/>
    <w:rsid w:val="004A6EB2"/>
    <w:rsid w:val="004B0559"/>
    <w:rsid w:val="004B3728"/>
    <w:rsid w:val="004D00DC"/>
    <w:rsid w:val="004D0990"/>
    <w:rsid w:val="004D0C5C"/>
    <w:rsid w:val="004D1A1B"/>
    <w:rsid w:val="004D26CE"/>
    <w:rsid w:val="00501BFF"/>
    <w:rsid w:val="00503E8C"/>
    <w:rsid w:val="00524E3C"/>
    <w:rsid w:val="00540A92"/>
    <w:rsid w:val="00540BB8"/>
    <w:rsid w:val="005446A0"/>
    <w:rsid w:val="005449C4"/>
    <w:rsid w:val="0055487F"/>
    <w:rsid w:val="00555131"/>
    <w:rsid w:val="005642DE"/>
    <w:rsid w:val="00580F3E"/>
    <w:rsid w:val="00581F59"/>
    <w:rsid w:val="0058472B"/>
    <w:rsid w:val="00594493"/>
    <w:rsid w:val="005A6D1E"/>
    <w:rsid w:val="005C02E5"/>
    <w:rsid w:val="005C1854"/>
    <w:rsid w:val="005C2473"/>
    <w:rsid w:val="005C2A9B"/>
    <w:rsid w:val="005C4F02"/>
    <w:rsid w:val="005E4EE2"/>
    <w:rsid w:val="005F039B"/>
    <w:rsid w:val="006004BE"/>
    <w:rsid w:val="00610959"/>
    <w:rsid w:val="0063470A"/>
    <w:rsid w:val="00635384"/>
    <w:rsid w:val="00650F52"/>
    <w:rsid w:val="00657EF3"/>
    <w:rsid w:val="006628F1"/>
    <w:rsid w:val="0068033D"/>
    <w:rsid w:val="0068144E"/>
    <w:rsid w:val="00683EB0"/>
    <w:rsid w:val="00684320"/>
    <w:rsid w:val="00686D87"/>
    <w:rsid w:val="006929E7"/>
    <w:rsid w:val="006A20A6"/>
    <w:rsid w:val="006A447C"/>
    <w:rsid w:val="006A44E4"/>
    <w:rsid w:val="006C64AD"/>
    <w:rsid w:val="006D6A26"/>
    <w:rsid w:val="006E0070"/>
    <w:rsid w:val="006E0DBE"/>
    <w:rsid w:val="006E1427"/>
    <w:rsid w:val="006E58EF"/>
    <w:rsid w:val="006F6721"/>
    <w:rsid w:val="0070032E"/>
    <w:rsid w:val="00700A45"/>
    <w:rsid w:val="00702905"/>
    <w:rsid w:val="00705126"/>
    <w:rsid w:val="00710B92"/>
    <w:rsid w:val="007125BC"/>
    <w:rsid w:val="00716ED3"/>
    <w:rsid w:val="00725C44"/>
    <w:rsid w:val="00737D33"/>
    <w:rsid w:val="00744226"/>
    <w:rsid w:val="007478B0"/>
    <w:rsid w:val="007538C9"/>
    <w:rsid w:val="007563C4"/>
    <w:rsid w:val="00761F4C"/>
    <w:rsid w:val="00773BD0"/>
    <w:rsid w:val="007762F9"/>
    <w:rsid w:val="00781FEE"/>
    <w:rsid w:val="0079574B"/>
    <w:rsid w:val="007A1245"/>
    <w:rsid w:val="007B7AE8"/>
    <w:rsid w:val="007D7813"/>
    <w:rsid w:val="007E23D2"/>
    <w:rsid w:val="007E4212"/>
    <w:rsid w:val="007F582A"/>
    <w:rsid w:val="007F67C9"/>
    <w:rsid w:val="007F78C1"/>
    <w:rsid w:val="00802DCF"/>
    <w:rsid w:val="00807B06"/>
    <w:rsid w:val="0081165E"/>
    <w:rsid w:val="00812598"/>
    <w:rsid w:val="00814EA6"/>
    <w:rsid w:val="0081607B"/>
    <w:rsid w:val="00841DED"/>
    <w:rsid w:val="00852A80"/>
    <w:rsid w:val="00872221"/>
    <w:rsid w:val="008772FC"/>
    <w:rsid w:val="0088189A"/>
    <w:rsid w:val="00882D5C"/>
    <w:rsid w:val="00883FC2"/>
    <w:rsid w:val="0088623D"/>
    <w:rsid w:val="008875B5"/>
    <w:rsid w:val="00887665"/>
    <w:rsid w:val="00896970"/>
    <w:rsid w:val="008A3603"/>
    <w:rsid w:val="008A6255"/>
    <w:rsid w:val="008B4012"/>
    <w:rsid w:val="008C31D3"/>
    <w:rsid w:val="008E13E6"/>
    <w:rsid w:val="008F2125"/>
    <w:rsid w:val="00902664"/>
    <w:rsid w:val="00903751"/>
    <w:rsid w:val="00915287"/>
    <w:rsid w:val="00923CE8"/>
    <w:rsid w:val="00930B5C"/>
    <w:rsid w:val="00930D98"/>
    <w:rsid w:val="00932013"/>
    <w:rsid w:val="00935DA8"/>
    <w:rsid w:val="009363F3"/>
    <w:rsid w:val="00944380"/>
    <w:rsid w:val="00957BD8"/>
    <w:rsid w:val="00964A74"/>
    <w:rsid w:val="00982742"/>
    <w:rsid w:val="00985D1D"/>
    <w:rsid w:val="009B5D6B"/>
    <w:rsid w:val="009B6618"/>
    <w:rsid w:val="009C0F69"/>
    <w:rsid w:val="009C2602"/>
    <w:rsid w:val="009C6AAE"/>
    <w:rsid w:val="009D71B0"/>
    <w:rsid w:val="009D7750"/>
    <w:rsid w:val="009D7A50"/>
    <w:rsid w:val="009E6B03"/>
    <w:rsid w:val="009F3D5C"/>
    <w:rsid w:val="00A010FF"/>
    <w:rsid w:val="00A01C21"/>
    <w:rsid w:val="00A01E34"/>
    <w:rsid w:val="00A14ED2"/>
    <w:rsid w:val="00A156CD"/>
    <w:rsid w:val="00A15823"/>
    <w:rsid w:val="00A15B76"/>
    <w:rsid w:val="00A16742"/>
    <w:rsid w:val="00A23342"/>
    <w:rsid w:val="00A252D1"/>
    <w:rsid w:val="00A422EF"/>
    <w:rsid w:val="00A42A8F"/>
    <w:rsid w:val="00A510C8"/>
    <w:rsid w:val="00A63FDF"/>
    <w:rsid w:val="00A643B9"/>
    <w:rsid w:val="00A67C0F"/>
    <w:rsid w:val="00A702D5"/>
    <w:rsid w:val="00A926B8"/>
    <w:rsid w:val="00AA10F3"/>
    <w:rsid w:val="00AA34CA"/>
    <w:rsid w:val="00AA6848"/>
    <w:rsid w:val="00AA72A2"/>
    <w:rsid w:val="00AD6561"/>
    <w:rsid w:val="00AD68AD"/>
    <w:rsid w:val="00AD7D22"/>
    <w:rsid w:val="00AE5F12"/>
    <w:rsid w:val="00AF3879"/>
    <w:rsid w:val="00AF5AEC"/>
    <w:rsid w:val="00B02CDC"/>
    <w:rsid w:val="00B03B2A"/>
    <w:rsid w:val="00B07BE4"/>
    <w:rsid w:val="00B22ADE"/>
    <w:rsid w:val="00B238D9"/>
    <w:rsid w:val="00B24266"/>
    <w:rsid w:val="00B26EF3"/>
    <w:rsid w:val="00B32A29"/>
    <w:rsid w:val="00B4317D"/>
    <w:rsid w:val="00B435DF"/>
    <w:rsid w:val="00B4459A"/>
    <w:rsid w:val="00B829F6"/>
    <w:rsid w:val="00B83935"/>
    <w:rsid w:val="00B934F2"/>
    <w:rsid w:val="00B95718"/>
    <w:rsid w:val="00BB0B90"/>
    <w:rsid w:val="00BB19D8"/>
    <w:rsid w:val="00BB25B0"/>
    <w:rsid w:val="00BB3EDA"/>
    <w:rsid w:val="00BC2540"/>
    <w:rsid w:val="00BC3E32"/>
    <w:rsid w:val="00BC4FA6"/>
    <w:rsid w:val="00BD31E9"/>
    <w:rsid w:val="00BE23F5"/>
    <w:rsid w:val="00BE6C02"/>
    <w:rsid w:val="00C00107"/>
    <w:rsid w:val="00C05274"/>
    <w:rsid w:val="00C074E4"/>
    <w:rsid w:val="00C11600"/>
    <w:rsid w:val="00C11B1B"/>
    <w:rsid w:val="00C162CF"/>
    <w:rsid w:val="00C17DF6"/>
    <w:rsid w:val="00C6363D"/>
    <w:rsid w:val="00C75B1B"/>
    <w:rsid w:val="00C75D8A"/>
    <w:rsid w:val="00C935B1"/>
    <w:rsid w:val="00CA5AF5"/>
    <w:rsid w:val="00CA67F4"/>
    <w:rsid w:val="00CC1C09"/>
    <w:rsid w:val="00CC2872"/>
    <w:rsid w:val="00CC36BD"/>
    <w:rsid w:val="00CC4F21"/>
    <w:rsid w:val="00CD264F"/>
    <w:rsid w:val="00CD61E3"/>
    <w:rsid w:val="00CE0392"/>
    <w:rsid w:val="00CE2220"/>
    <w:rsid w:val="00CE7B2F"/>
    <w:rsid w:val="00CE7DAA"/>
    <w:rsid w:val="00CF4B48"/>
    <w:rsid w:val="00D01195"/>
    <w:rsid w:val="00D24514"/>
    <w:rsid w:val="00D32742"/>
    <w:rsid w:val="00D52A41"/>
    <w:rsid w:val="00D56819"/>
    <w:rsid w:val="00D57A92"/>
    <w:rsid w:val="00D57E1C"/>
    <w:rsid w:val="00D606E8"/>
    <w:rsid w:val="00D60B16"/>
    <w:rsid w:val="00D6643D"/>
    <w:rsid w:val="00DB3F8B"/>
    <w:rsid w:val="00DB5B47"/>
    <w:rsid w:val="00DB6E86"/>
    <w:rsid w:val="00DC41F2"/>
    <w:rsid w:val="00DD6015"/>
    <w:rsid w:val="00DE78EE"/>
    <w:rsid w:val="00DF3D97"/>
    <w:rsid w:val="00E03CDA"/>
    <w:rsid w:val="00E1402F"/>
    <w:rsid w:val="00E30763"/>
    <w:rsid w:val="00E36EFE"/>
    <w:rsid w:val="00E37D41"/>
    <w:rsid w:val="00E478D8"/>
    <w:rsid w:val="00E65044"/>
    <w:rsid w:val="00E66D29"/>
    <w:rsid w:val="00E704B1"/>
    <w:rsid w:val="00E70E94"/>
    <w:rsid w:val="00E777B8"/>
    <w:rsid w:val="00E83980"/>
    <w:rsid w:val="00E96D4C"/>
    <w:rsid w:val="00EA594D"/>
    <w:rsid w:val="00EB6361"/>
    <w:rsid w:val="00EC2C7E"/>
    <w:rsid w:val="00ED041C"/>
    <w:rsid w:val="00ED5F27"/>
    <w:rsid w:val="00EE04B8"/>
    <w:rsid w:val="00EE2C91"/>
    <w:rsid w:val="00EE4A39"/>
    <w:rsid w:val="00F061BF"/>
    <w:rsid w:val="00F067B7"/>
    <w:rsid w:val="00F12364"/>
    <w:rsid w:val="00F159DC"/>
    <w:rsid w:val="00F17089"/>
    <w:rsid w:val="00F2363E"/>
    <w:rsid w:val="00F26282"/>
    <w:rsid w:val="00F26444"/>
    <w:rsid w:val="00F32225"/>
    <w:rsid w:val="00F34236"/>
    <w:rsid w:val="00F35FD8"/>
    <w:rsid w:val="00F435E6"/>
    <w:rsid w:val="00F43E14"/>
    <w:rsid w:val="00F61CB4"/>
    <w:rsid w:val="00F64204"/>
    <w:rsid w:val="00F906CA"/>
    <w:rsid w:val="00FA1587"/>
    <w:rsid w:val="00FB52E4"/>
    <w:rsid w:val="00FD1A66"/>
    <w:rsid w:val="00FE3D6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2F76C8"/>
  <w15:docId w15:val="{2EEB6E66-5322-4432-AA56-59C9962634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0107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9C26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C2602"/>
    <w:rPr>
      <w:rFonts w:ascii="Segoe UI" w:hAnsi="Segoe UI" w:cs="Segoe UI"/>
      <w:sz w:val="18"/>
      <w:szCs w:val="18"/>
    </w:rPr>
  </w:style>
  <w:style w:type="paragraph" w:customStyle="1" w:styleId="TableParagraph">
    <w:name w:val="Table Paragraph"/>
    <w:basedOn w:val="Normal"/>
    <w:uiPriority w:val="1"/>
    <w:qFormat/>
    <w:rsid w:val="00957BD8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eastAsia="tr-TR" w:bidi="tr-TR"/>
    </w:rPr>
  </w:style>
  <w:style w:type="paragraph" w:styleId="ListeParagraf">
    <w:name w:val="List Paragraph"/>
    <w:basedOn w:val="Normal"/>
    <w:uiPriority w:val="34"/>
    <w:qFormat/>
    <w:rsid w:val="008C31D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52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5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8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03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62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6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8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38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4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02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2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55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64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64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12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8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8BD255-CB6C-42D9-A2DB-240FA05F26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588</Words>
  <Characters>3355</Characters>
  <Application>Microsoft Office Word</Application>
  <DocSecurity>0</DocSecurity>
  <Lines>27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idata</dc:creator>
  <cp:lastModifiedBy>İlhan Tekdemir</cp:lastModifiedBy>
  <cp:revision>7</cp:revision>
  <cp:lastPrinted>2023-04-13T11:35:00Z</cp:lastPrinted>
  <dcterms:created xsi:type="dcterms:W3CDTF">2024-05-26T11:01:00Z</dcterms:created>
  <dcterms:modified xsi:type="dcterms:W3CDTF">2024-05-29T11:53:00Z</dcterms:modified>
</cp:coreProperties>
</file>